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F337E" w14:textId="4842EECD" w:rsidR="00B21587" w:rsidRPr="007E4705" w:rsidRDefault="0087788E" w:rsidP="00B21587">
      <w:pPr>
        <w:jc w:val="center"/>
        <w:rPr>
          <w:rFonts w:cstheme="minorHAnsi"/>
          <w:sz w:val="32"/>
          <w:szCs w:val="32"/>
          <w:lang w:val="en-US"/>
        </w:rPr>
      </w:pPr>
      <w:r w:rsidRPr="007E4705">
        <w:rPr>
          <w:rFonts w:cstheme="minorHAnsi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25D835" wp14:editId="06A2533F">
                <wp:simplePos x="0" y="0"/>
                <wp:positionH relativeFrom="column">
                  <wp:posOffset>-927735</wp:posOffset>
                </wp:positionH>
                <wp:positionV relativeFrom="paragraph">
                  <wp:posOffset>-612775</wp:posOffset>
                </wp:positionV>
                <wp:extent cx="3470564" cy="360218"/>
                <wp:effectExtent l="0" t="0" r="0" b="19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0564" cy="360218"/>
                        </a:xfrm>
                        <a:prstGeom prst="rect">
                          <a:avLst/>
                        </a:prstGeom>
                        <a:solidFill>
                          <a:srgbClr val="F3D31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399F0" w14:textId="38BA0343" w:rsidR="005D4295" w:rsidRPr="006C0CF3" w:rsidRDefault="006C0CF3" w:rsidP="006C0CF3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C0CF3">
                              <w:rPr>
                                <w:b/>
                                <w:bCs/>
                                <w:color w:val="000000" w:themeColor="text1"/>
                              </w:rPr>
                              <w:t>TOPBUILDER USER MAN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5D835" id="Rectangle 33" o:spid="_x0000_s1026" style="position:absolute;left:0;text-align:left;margin-left:-73.05pt;margin-top:-48.25pt;width:273.25pt;height:28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" fillcolor="#f3d315" stroked="f" strokeweight="1pt">
                <v:textbox>
                  <w:txbxContent>
                    <w:p w14:paraId="44B399F0" w14:textId="38BA0343" w:rsidR="005D4295" w:rsidRPr="006C0CF3" w:rsidRDefault="006C0CF3" w:rsidP="006C0CF3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C0CF3">
                        <w:rPr>
                          <w:b/>
                          <w:bCs/>
                          <w:color w:val="000000" w:themeColor="text1"/>
                        </w:rPr>
                        <w:t>TOPBUILDER USER MANUAL</w:t>
                      </w:r>
                    </w:p>
                  </w:txbxContent>
                </v:textbox>
              </v:rect>
            </w:pict>
          </mc:Fallback>
        </mc:AlternateContent>
      </w:r>
    </w:p>
    <w:p w14:paraId="7C329483" w14:textId="2109DC73" w:rsidR="00507179" w:rsidRPr="007E4705" w:rsidRDefault="00507179" w:rsidP="00B21587">
      <w:pPr>
        <w:jc w:val="center"/>
        <w:rPr>
          <w:rFonts w:cstheme="minorHAnsi"/>
          <w:b/>
          <w:bCs/>
          <w:sz w:val="48"/>
          <w:szCs w:val="48"/>
          <w:lang w:val="en-US"/>
        </w:rPr>
      </w:pPr>
      <w:r w:rsidRPr="007E4705">
        <w:rPr>
          <w:rFonts w:cstheme="minorHAnsi"/>
          <w:noProof/>
        </w:rPr>
        <w:drawing>
          <wp:inline distT="0" distB="0" distL="0" distR="0" wp14:anchorId="6CC59EB1" wp14:editId="37312A9B">
            <wp:extent cx="1869392" cy="133350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379" cy="1343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AFE06" w14:textId="743C5565" w:rsidR="0087788E" w:rsidRPr="007E4705" w:rsidRDefault="0087788E" w:rsidP="00B21587">
      <w:pPr>
        <w:jc w:val="center"/>
        <w:rPr>
          <w:rFonts w:cstheme="minorHAnsi"/>
          <w:b/>
          <w:bCs/>
          <w:sz w:val="48"/>
          <w:szCs w:val="48"/>
          <w:lang w:val="en-US"/>
        </w:rPr>
      </w:pPr>
    </w:p>
    <w:p w14:paraId="49A502C5" w14:textId="5A681BCD" w:rsidR="0087788E" w:rsidRPr="007E4705" w:rsidRDefault="0087788E" w:rsidP="00B21587">
      <w:pPr>
        <w:jc w:val="center"/>
        <w:rPr>
          <w:rFonts w:cstheme="minorHAnsi"/>
          <w:b/>
          <w:bCs/>
          <w:sz w:val="48"/>
          <w:szCs w:val="48"/>
          <w:lang w:val="en-US"/>
        </w:rPr>
      </w:pPr>
    </w:p>
    <w:p w14:paraId="66FF7850" w14:textId="71B78407" w:rsidR="0087788E" w:rsidRPr="007E4705" w:rsidRDefault="0087788E" w:rsidP="00B21587">
      <w:pPr>
        <w:jc w:val="center"/>
        <w:rPr>
          <w:rFonts w:cstheme="minorHAnsi"/>
          <w:b/>
          <w:bCs/>
          <w:sz w:val="48"/>
          <w:szCs w:val="48"/>
          <w:lang w:val="en-US"/>
        </w:rPr>
      </w:pPr>
    </w:p>
    <w:p w14:paraId="5C5C4E95" w14:textId="77777777" w:rsidR="0087788E" w:rsidRPr="007E4705" w:rsidRDefault="00507179" w:rsidP="00507179">
      <w:pPr>
        <w:jc w:val="center"/>
        <w:rPr>
          <w:rFonts w:cstheme="minorHAnsi"/>
          <w:b/>
          <w:bCs/>
          <w:sz w:val="56"/>
          <w:szCs w:val="56"/>
          <w:lang w:val="en-US"/>
        </w:rPr>
      </w:pPr>
      <w:r w:rsidRPr="007E4705">
        <w:rPr>
          <w:rFonts w:cstheme="minorHAnsi"/>
          <w:b/>
          <w:bCs/>
          <w:sz w:val="56"/>
          <w:szCs w:val="56"/>
          <w:lang w:val="en-US"/>
        </w:rPr>
        <w:t xml:space="preserve">TOPBUILDER </w:t>
      </w:r>
      <w:r w:rsidR="00B21587" w:rsidRPr="007E4705">
        <w:rPr>
          <w:rFonts w:cstheme="minorHAnsi"/>
          <w:b/>
          <w:bCs/>
          <w:sz w:val="56"/>
          <w:szCs w:val="56"/>
          <w:lang w:val="en-US"/>
        </w:rPr>
        <w:t xml:space="preserve">WEBSITE </w:t>
      </w:r>
    </w:p>
    <w:p w14:paraId="033BA290" w14:textId="09ECCC0A" w:rsidR="00507179" w:rsidRPr="007E4705" w:rsidRDefault="00B21587" w:rsidP="00507179">
      <w:pPr>
        <w:jc w:val="center"/>
        <w:rPr>
          <w:rFonts w:cstheme="minorHAnsi"/>
          <w:b/>
          <w:bCs/>
          <w:sz w:val="56"/>
          <w:szCs w:val="56"/>
          <w:lang w:val="en-US"/>
        </w:rPr>
      </w:pPr>
      <w:r w:rsidRPr="007E4705">
        <w:rPr>
          <w:rFonts w:cstheme="minorHAnsi"/>
          <w:b/>
          <w:bCs/>
          <w:sz w:val="56"/>
          <w:szCs w:val="56"/>
          <w:lang w:val="en-US"/>
        </w:rPr>
        <w:t>USER MANUAL</w:t>
      </w:r>
    </w:p>
    <w:p w14:paraId="2DB5AF8A" w14:textId="62B96414" w:rsidR="00507179" w:rsidRPr="007E4705" w:rsidRDefault="00507179" w:rsidP="00507179">
      <w:pPr>
        <w:jc w:val="center"/>
        <w:rPr>
          <w:rFonts w:cstheme="minorHAnsi"/>
          <w:sz w:val="28"/>
          <w:szCs w:val="28"/>
          <w:lang w:val="en-US"/>
        </w:rPr>
      </w:pPr>
      <w:r w:rsidRPr="007E4705">
        <w:rPr>
          <w:rFonts w:cstheme="minorHAnsi"/>
          <w:sz w:val="28"/>
          <w:szCs w:val="28"/>
          <w:lang w:val="en-US"/>
        </w:rPr>
        <w:t>Worker's Personal Protective Equipment Detector and Incidents</w:t>
      </w:r>
    </w:p>
    <w:p w14:paraId="4322D51D" w14:textId="070FF313" w:rsidR="00B21587" w:rsidRPr="007E4705" w:rsidRDefault="00507179" w:rsidP="00B21587">
      <w:pPr>
        <w:jc w:val="center"/>
        <w:rPr>
          <w:rFonts w:cstheme="minorHAnsi"/>
          <w:sz w:val="24"/>
          <w:szCs w:val="24"/>
          <w:lang w:val="en-US"/>
        </w:rPr>
      </w:pPr>
      <w:r w:rsidRPr="007E4705">
        <w:rPr>
          <w:rFonts w:cstheme="minorHAnsi"/>
          <w:sz w:val="24"/>
          <w:szCs w:val="24"/>
          <w:lang w:val="en-US"/>
        </w:rPr>
        <w:t>_______________________________________________________________</w:t>
      </w:r>
    </w:p>
    <w:p w14:paraId="1B0B34C6" w14:textId="538F7FB3" w:rsidR="004D76C0" w:rsidRPr="007E4705" w:rsidRDefault="004D76C0" w:rsidP="00B21587">
      <w:pPr>
        <w:jc w:val="center"/>
        <w:rPr>
          <w:rFonts w:cstheme="minorHAnsi"/>
          <w:sz w:val="24"/>
          <w:szCs w:val="24"/>
          <w:lang w:val="en-US"/>
        </w:rPr>
        <w:sectPr w:rsidR="004D76C0" w:rsidRPr="007E4705">
          <w:headerReference w:type="default" r:id="rId12"/>
          <w:footerReference w:type="defaul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MY"/>
        </w:rPr>
        <w:id w:val="2507824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9B7CDC7" w14:textId="17D5FDE0" w:rsidR="007D5909" w:rsidRPr="007E4705" w:rsidRDefault="007D5909" w:rsidP="00CC4836">
          <w:pPr>
            <w:pStyle w:val="TOCHeading"/>
            <w:spacing w:line="240" w:lineRule="auto"/>
            <w:rPr>
              <w:rFonts w:asciiTheme="minorHAnsi" w:hAnsiTheme="minorHAnsi" w:cstheme="minorHAnsi"/>
              <w:b/>
              <w:bCs/>
              <w:color w:val="000000" w:themeColor="text1"/>
              <w:sz w:val="28"/>
              <w:szCs w:val="28"/>
            </w:rPr>
          </w:pPr>
          <w:r w:rsidRPr="007E4705">
            <w:rPr>
              <w:rFonts w:asciiTheme="minorHAnsi" w:hAnsiTheme="minorHAnsi" w:cstheme="minorHAnsi"/>
              <w:b/>
              <w:bCs/>
              <w:color w:val="000000" w:themeColor="text1"/>
              <w:sz w:val="28"/>
              <w:szCs w:val="28"/>
            </w:rPr>
            <w:t>Contents</w:t>
          </w:r>
        </w:p>
        <w:p w14:paraId="02D40451" w14:textId="43C47C35" w:rsidR="007E4705" w:rsidRDefault="007D590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r w:rsidRPr="007E4705">
            <w:rPr>
              <w:rFonts w:cstheme="minorHAnsi"/>
            </w:rPr>
            <w:fldChar w:fldCharType="begin"/>
          </w:r>
          <w:r w:rsidRPr="007E4705">
            <w:rPr>
              <w:rFonts w:cstheme="minorHAnsi"/>
            </w:rPr>
            <w:instrText xml:space="preserve"> TOC \o "1-3" \h \z \u </w:instrText>
          </w:r>
          <w:r w:rsidRPr="007E4705">
            <w:rPr>
              <w:rFonts w:cstheme="minorHAnsi"/>
            </w:rPr>
            <w:fldChar w:fldCharType="separate"/>
          </w:r>
          <w:hyperlink w:anchor="_Toc71007079" w:history="1">
            <w:r w:rsidR="007E4705" w:rsidRPr="00923B55">
              <w:rPr>
                <w:rStyle w:val="Hyperlink"/>
                <w:rFonts w:cstheme="minorHAnsi"/>
                <w:noProof/>
                <w:lang w:val="en-US"/>
              </w:rPr>
              <w:t>Prerequisites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79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1AB651A6" w14:textId="6F8CE47E" w:rsidR="007E4705" w:rsidRDefault="00EC711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0" w:history="1">
            <w:r w:rsidR="007E4705" w:rsidRPr="00923B55">
              <w:rPr>
                <w:rStyle w:val="Hyperlink"/>
                <w:rFonts w:cstheme="minorHAnsi"/>
                <w:noProof/>
                <w:lang w:val="en-US"/>
              </w:rPr>
              <w:t>1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  <w:lang w:val="en-US"/>
              </w:rPr>
              <w:t>Python Installa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0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5F6705F4" w14:textId="62E17A73" w:rsidR="007E4705" w:rsidRDefault="00EC711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1" w:history="1">
            <w:r w:rsidR="007E4705" w:rsidRPr="00923B55">
              <w:rPr>
                <w:rStyle w:val="Hyperlink"/>
                <w:rFonts w:cstheme="minorHAnsi"/>
                <w:noProof/>
              </w:rPr>
              <w:t>2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Tensorflow Installa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1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3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0E5C3869" w14:textId="10C016BB" w:rsidR="007E4705" w:rsidRDefault="00EC711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2" w:history="1">
            <w:r w:rsidR="007E4705" w:rsidRPr="00923B55">
              <w:rPr>
                <w:rStyle w:val="Hyperlink"/>
                <w:rFonts w:cstheme="minorHAnsi"/>
                <w:noProof/>
              </w:rPr>
              <w:t>3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XAMPP Installa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2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4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02ECD4A9" w14:textId="6766F20E" w:rsidR="007E4705" w:rsidRDefault="00EC711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3" w:history="1">
            <w:r w:rsidR="007E4705" w:rsidRPr="00923B55">
              <w:rPr>
                <w:rStyle w:val="Hyperlink"/>
                <w:rFonts w:cstheme="minorHAnsi"/>
                <w:noProof/>
              </w:rPr>
              <w:t>4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Start Tensorflow Model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3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0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52A719EE" w14:textId="6680FC56" w:rsidR="007E4705" w:rsidRDefault="00EC711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4" w:history="1">
            <w:r w:rsidR="007E4705" w:rsidRPr="00923B55">
              <w:rPr>
                <w:rStyle w:val="Hyperlink"/>
                <w:rFonts w:cstheme="minorHAnsi"/>
                <w:noProof/>
              </w:rPr>
              <w:t>5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TOPBuilder Website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4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0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6F9AA4B0" w14:textId="0186DCC0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5" w:history="1">
            <w:r w:rsidR="007E4705" w:rsidRPr="00923B55">
              <w:rPr>
                <w:rStyle w:val="Hyperlink"/>
                <w:rFonts w:cstheme="minorHAnsi"/>
                <w:noProof/>
              </w:rPr>
              <w:t>5.1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PPE image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5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2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1AACF3FE" w14:textId="0729423B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6" w:history="1">
            <w:r w:rsidR="007E4705" w:rsidRPr="00923B55">
              <w:rPr>
                <w:rStyle w:val="Hyperlink"/>
                <w:rFonts w:cstheme="minorHAnsi"/>
                <w:noProof/>
              </w:rPr>
              <w:t>5.2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PPE Video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6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3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78191B15" w14:textId="7973AB2B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7" w:history="1">
            <w:r w:rsidR="007E4705" w:rsidRPr="00923B55">
              <w:rPr>
                <w:rStyle w:val="Hyperlink"/>
                <w:rFonts w:cstheme="minorHAnsi"/>
                <w:noProof/>
              </w:rPr>
              <w:t>5.3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PPE Webcam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7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4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7630DD3A" w14:textId="29A2A55F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8" w:history="1">
            <w:r w:rsidR="007E4705" w:rsidRPr="00923B55">
              <w:rPr>
                <w:rStyle w:val="Hyperlink"/>
                <w:rFonts w:cstheme="minorHAnsi"/>
                <w:noProof/>
              </w:rPr>
              <w:t>5.4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Incident Image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8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5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4BA3E9CA" w14:textId="53FFAFD0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89" w:history="1">
            <w:r w:rsidR="007E4705" w:rsidRPr="00923B55">
              <w:rPr>
                <w:rStyle w:val="Hyperlink"/>
                <w:rFonts w:cstheme="minorHAnsi"/>
                <w:noProof/>
              </w:rPr>
              <w:t>5.5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Incident Video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89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6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6A4CBDA0" w14:textId="4D04CAFE" w:rsidR="007E4705" w:rsidRDefault="00EC711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71007090" w:history="1">
            <w:r w:rsidR="007E4705" w:rsidRPr="00923B55">
              <w:rPr>
                <w:rStyle w:val="Hyperlink"/>
                <w:rFonts w:cstheme="minorHAnsi"/>
                <w:noProof/>
              </w:rPr>
              <w:t>5.6.</w:t>
            </w:r>
            <w:r w:rsidR="007E4705">
              <w:rPr>
                <w:rFonts w:eastAsiaTheme="minorEastAsia"/>
                <w:noProof/>
                <w:lang w:eastAsia="en-MY"/>
              </w:rPr>
              <w:tab/>
            </w:r>
            <w:r w:rsidR="007E4705" w:rsidRPr="00923B55">
              <w:rPr>
                <w:rStyle w:val="Hyperlink"/>
                <w:rFonts w:cstheme="minorHAnsi"/>
                <w:noProof/>
              </w:rPr>
              <w:t>Incident Webcam Detection</w:t>
            </w:r>
            <w:r w:rsidR="007E4705">
              <w:rPr>
                <w:noProof/>
                <w:webHidden/>
              </w:rPr>
              <w:tab/>
            </w:r>
            <w:r w:rsidR="007E4705">
              <w:rPr>
                <w:noProof/>
                <w:webHidden/>
              </w:rPr>
              <w:fldChar w:fldCharType="begin"/>
            </w:r>
            <w:r w:rsidR="007E4705">
              <w:rPr>
                <w:noProof/>
                <w:webHidden/>
              </w:rPr>
              <w:instrText xml:space="preserve"> PAGEREF _Toc71007090 \h </w:instrText>
            </w:r>
            <w:r w:rsidR="007E4705">
              <w:rPr>
                <w:noProof/>
                <w:webHidden/>
              </w:rPr>
            </w:r>
            <w:r w:rsidR="007E4705">
              <w:rPr>
                <w:noProof/>
                <w:webHidden/>
              </w:rPr>
              <w:fldChar w:fldCharType="separate"/>
            </w:r>
            <w:r w:rsidR="008D3564">
              <w:rPr>
                <w:noProof/>
                <w:webHidden/>
              </w:rPr>
              <w:t>17</w:t>
            </w:r>
            <w:r w:rsidR="007E4705">
              <w:rPr>
                <w:noProof/>
                <w:webHidden/>
              </w:rPr>
              <w:fldChar w:fldCharType="end"/>
            </w:r>
          </w:hyperlink>
        </w:p>
        <w:p w14:paraId="6B5E0E0D" w14:textId="1D139BC3" w:rsidR="007D5909" w:rsidRPr="007E4705" w:rsidRDefault="007D5909" w:rsidP="00CC4836">
          <w:pPr>
            <w:spacing w:line="240" w:lineRule="auto"/>
            <w:rPr>
              <w:rFonts w:cstheme="minorHAnsi"/>
            </w:rPr>
          </w:pPr>
          <w:r w:rsidRPr="007E4705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0A426858" w14:textId="085A4E47" w:rsidR="00B21587" w:rsidRPr="007E4705" w:rsidRDefault="004B769A" w:rsidP="00CC4836">
      <w:pPr>
        <w:tabs>
          <w:tab w:val="left" w:pos="2595"/>
        </w:tabs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7E4705">
        <w:rPr>
          <w:rFonts w:cstheme="minorHAnsi"/>
          <w:b/>
          <w:bCs/>
          <w:sz w:val="28"/>
          <w:szCs w:val="28"/>
          <w:lang w:val="en-US"/>
        </w:rPr>
        <w:t>List of Figures</w:t>
      </w:r>
    </w:p>
    <w:p w14:paraId="1A212F90" w14:textId="38D91779" w:rsidR="00D1381D" w:rsidRDefault="004B769A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r w:rsidRPr="007E4705">
        <w:rPr>
          <w:rFonts w:cstheme="minorHAnsi"/>
          <w:sz w:val="24"/>
          <w:szCs w:val="24"/>
          <w:lang w:val="en-US"/>
        </w:rPr>
        <w:fldChar w:fldCharType="begin"/>
      </w:r>
      <w:r w:rsidRPr="007E4705">
        <w:rPr>
          <w:rFonts w:cstheme="minorHAnsi"/>
          <w:sz w:val="24"/>
          <w:szCs w:val="24"/>
          <w:lang w:val="en-US"/>
        </w:rPr>
        <w:instrText xml:space="preserve"> TOC \h \z \c "Figure" </w:instrText>
      </w:r>
      <w:r w:rsidRPr="007E4705">
        <w:rPr>
          <w:rFonts w:cstheme="minorHAnsi"/>
          <w:sz w:val="24"/>
          <w:szCs w:val="24"/>
          <w:lang w:val="en-US"/>
        </w:rPr>
        <w:fldChar w:fldCharType="separate"/>
      </w:r>
      <w:hyperlink w:anchor="_Toc71010348" w:history="1">
        <w:r w:rsidR="00D1381D" w:rsidRPr="002A1F02">
          <w:rPr>
            <w:rStyle w:val="Hyperlink"/>
            <w:rFonts w:cstheme="minorHAnsi"/>
            <w:noProof/>
          </w:rPr>
          <w:t>Figure 1.1 Python version on the websit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48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</w:t>
        </w:r>
        <w:r w:rsidR="00D1381D">
          <w:rPr>
            <w:noProof/>
            <w:webHidden/>
          </w:rPr>
          <w:fldChar w:fldCharType="end"/>
        </w:r>
      </w:hyperlink>
    </w:p>
    <w:p w14:paraId="062A5925" w14:textId="2110F6CA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49" w:history="1">
        <w:r w:rsidR="00D1381D" w:rsidRPr="002A1F02">
          <w:rPr>
            <w:rStyle w:val="Hyperlink"/>
            <w:rFonts w:cstheme="minorHAnsi"/>
            <w:noProof/>
          </w:rPr>
          <w:t>Figure 1.2 Installer based on OS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49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</w:t>
        </w:r>
        <w:r w:rsidR="00D1381D">
          <w:rPr>
            <w:noProof/>
            <w:webHidden/>
          </w:rPr>
          <w:fldChar w:fldCharType="end"/>
        </w:r>
      </w:hyperlink>
    </w:p>
    <w:p w14:paraId="21AA8BE7" w14:textId="6579CEB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0" w:history="1">
        <w:r w:rsidR="00D1381D" w:rsidRPr="002A1F02">
          <w:rPr>
            <w:rStyle w:val="Hyperlink"/>
            <w:rFonts w:cstheme="minorHAnsi"/>
            <w:noProof/>
          </w:rPr>
          <w:t>Figure 1.3 Python 3.7.7 Windows Installer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0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2</w:t>
        </w:r>
        <w:r w:rsidR="00D1381D">
          <w:rPr>
            <w:noProof/>
            <w:webHidden/>
          </w:rPr>
          <w:fldChar w:fldCharType="end"/>
        </w:r>
      </w:hyperlink>
    </w:p>
    <w:p w14:paraId="26C5DDE2" w14:textId="1AC0A71E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1" w:history="1">
        <w:r w:rsidR="00D1381D" w:rsidRPr="002A1F02">
          <w:rPr>
            <w:rStyle w:val="Hyperlink"/>
            <w:rFonts w:cstheme="minorHAnsi"/>
            <w:noProof/>
          </w:rPr>
          <w:t>Figure 1.4 Python Installation Wizard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1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2</w:t>
        </w:r>
        <w:r w:rsidR="00D1381D">
          <w:rPr>
            <w:noProof/>
            <w:webHidden/>
          </w:rPr>
          <w:fldChar w:fldCharType="end"/>
        </w:r>
      </w:hyperlink>
    </w:p>
    <w:p w14:paraId="0FDDED16" w14:textId="54B8ED82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2" w:history="1">
        <w:r w:rsidR="00D1381D" w:rsidRPr="002A1F02">
          <w:rPr>
            <w:rStyle w:val="Hyperlink"/>
            <w:rFonts w:cstheme="minorHAnsi"/>
            <w:noProof/>
          </w:rPr>
          <w:t>Figure 1.5  Python Installation Progress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2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2</w:t>
        </w:r>
        <w:r w:rsidR="00D1381D">
          <w:rPr>
            <w:noProof/>
            <w:webHidden/>
          </w:rPr>
          <w:fldChar w:fldCharType="end"/>
        </w:r>
      </w:hyperlink>
    </w:p>
    <w:p w14:paraId="4FDD317E" w14:textId="2574275D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3" w:history="1">
        <w:r w:rsidR="00D1381D" w:rsidRPr="002A1F02">
          <w:rPr>
            <w:rStyle w:val="Hyperlink"/>
            <w:rFonts w:cstheme="minorHAnsi"/>
            <w:noProof/>
          </w:rPr>
          <w:t>Figure 1.6 Python Installation Successful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3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3</w:t>
        </w:r>
        <w:r w:rsidR="00D1381D">
          <w:rPr>
            <w:noProof/>
            <w:webHidden/>
          </w:rPr>
          <w:fldChar w:fldCharType="end"/>
        </w:r>
      </w:hyperlink>
    </w:p>
    <w:p w14:paraId="73C09A11" w14:textId="2A276FAF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4" w:history="1">
        <w:r w:rsidR="00D1381D" w:rsidRPr="002A1F02">
          <w:rPr>
            <w:rStyle w:val="Hyperlink"/>
            <w:rFonts w:cstheme="minorHAnsi"/>
            <w:noProof/>
          </w:rPr>
          <w:t>Figure 2.1 Command Prompt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4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3</w:t>
        </w:r>
        <w:r w:rsidR="00D1381D">
          <w:rPr>
            <w:noProof/>
            <w:webHidden/>
          </w:rPr>
          <w:fldChar w:fldCharType="end"/>
        </w:r>
      </w:hyperlink>
    </w:p>
    <w:p w14:paraId="3EE38293" w14:textId="4C5A3E8F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5" w:history="1">
        <w:r w:rsidR="00D1381D" w:rsidRPr="002A1F02">
          <w:rPr>
            <w:rStyle w:val="Hyperlink"/>
            <w:rFonts w:cstheme="minorHAnsi"/>
            <w:noProof/>
          </w:rPr>
          <w:t>Figure 2.2 Commands for Tensorflow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5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4</w:t>
        </w:r>
        <w:r w:rsidR="00D1381D">
          <w:rPr>
            <w:noProof/>
            <w:webHidden/>
          </w:rPr>
          <w:fldChar w:fldCharType="end"/>
        </w:r>
      </w:hyperlink>
    </w:p>
    <w:p w14:paraId="391519BE" w14:textId="61ACD159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6" w:history="1">
        <w:r w:rsidR="00D1381D" w:rsidRPr="002A1F02">
          <w:rPr>
            <w:rStyle w:val="Hyperlink"/>
            <w:rFonts w:cstheme="minorHAnsi"/>
            <w:noProof/>
          </w:rPr>
          <w:t>Figure 3.1 XAMPP Installer for different OS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6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4</w:t>
        </w:r>
        <w:r w:rsidR="00D1381D">
          <w:rPr>
            <w:noProof/>
            <w:webHidden/>
          </w:rPr>
          <w:fldChar w:fldCharType="end"/>
        </w:r>
      </w:hyperlink>
    </w:p>
    <w:p w14:paraId="79896DC7" w14:textId="0D0FEE85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7" w:history="1">
        <w:r w:rsidR="00D1381D" w:rsidRPr="002A1F02">
          <w:rPr>
            <w:rStyle w:val="Hyperlink"/>
            <w:rFonts w:cstheme="minorHAnsi"/>
            <w:noProof/>
          </w:rPr>
          <w:t>Figure 3.2 XAMPP Installer for Windows OS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7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4</w:t>
        </w:r>
        <w:r w:rsidR="00D1381D">
          <w:rPr>
            <w:noProof/>
            <w:webHidden/>
          </w:rPr>
          <w:fldChar w:fldCharType="end"/>
        </w:r>
      </w:hyperlink>
    </w:p>
    <w:p w14:paraId="284570BE" w14:textId="674E33F2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8" w:history="1">
        <w:r w:rsidR="00D1381D" w:rsidRPr="002A1F02">
          <w:rPr>
            <w:rStyle w:val="Hyperlink"/>
            <w:rFonts w:cstheme="minorHAnsi"/>
            <w:noProof/>
          </w:rPr>
          <w:t>Figure 3.3 Deactivate Antivirus Notifica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8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4</w:t>
        </w:r>
        <w:r w:rsidR="00D1381D">
          <w:rPr>
            <w:noProof/>
            <w:webHidden/>
          </w:rPr>
          <w:fldChar w:fldCharType="end"/>
        </w:r>
      </w:hyperlink>
    </w:p>
    <w:p w14:paraId="0B02EFD6" w14:textId="2F5BA3BF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59" w:history="1">
        <w:r w:rsidR="00D1381D" w:rsidRPr="002A1F02">
          <w:rPr>
            <w:rStyle w:val="Hyperlink"/>
            <w:rFonts w:cstheme="minorHAnsi"/>
            <w:noProof/>
          </w:rPr>
          <w:t>Figure 3.4 Deactivate UAC Warning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59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5</w:t>
        </w:r>
        <w:r w:rsidR="00D1381D">
          <w:rPr>
            <w:noProof/>
            <w:webHidden/>
          </w:rPr>
          <w:fldChar w:fldCharType="end"/>
        </w:r>
      </w:hyperlink>
    </w:p>
    <w:p w14:paraId="0AB78ACF" w14:textId="12F0C38F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0" w:history="1">
        <w:r w:rsidR="00D1381D" w:rsidRPr="002A1F02">
          <w:rPr>
            <w:rStyle w:val="Hyperlink"/>
            <w:rFonts w:cstheme="minorHAnsi"/>
            <w:noProof/>
          </w:rPr>
          <w:t>Figure 3.5 XAMPP Setup Wizard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0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5</w:t>
        </w:r>
        <w:r w:rsidR="00D1381D">
          <w:rPr>
            <w:noProof/>
            <w:webHidden/>
          </w:rPr>
          <w:fldChar w:fldCharType="end"/>
        </w:r>
      </w:hyperlink>
    </w:p>
    <w:p w14:paraId="3E54E52A" w14:textId="2324426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1" w:history="1">
        <w:r w:rsidR="00D1381D" w:rsidRPr="002A1F02">
          <w:rPr>
            <w:rStyle w:val="Hyperlink"/>
            <w:rFonts w:cstheme="minorHAnsi"/>
            <w:noProof/>
          </w:rPr>
          <w:t>Figure 3.6 XAMPP Components Wizard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1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6</w:t>
        </w:r>
        <w:r w:rsidR="00D1381D">
          <w:rPr>
            <w:noProof/>
            <w:webHidden/>
          </w:rPr>
          <w:fldChar w:fldCharType="end"/>
        </w:r>
      </w:hyperlink>
    </w:p>
    <w:p w14:paraId="59E85E6A" w14:textId="16A8B8DE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2" w:history="1">
        <w:r w:rsidR="00D1381D" w:rsidRPr="002A1F02">
          <w:rPr>
            <w:rStyle w:val="Hyperlink"/>
            <w:rFonts w:cstheme="minorHAnsi"/>
            <w:noProof/>
          </w:rPr>
          <w:t>Figure 3.7 XAMPP Installation Folder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2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6</w:t>
        </w:r>
        <w:r w:rsidR="00D1381D">
          <w:rPr>
            <w:noProof/>
            <w:webHidden/>
          </w:rPr>
          <w:fldChar w:fldCharType="end"/>
        </w:r>
      </w:hyperlink>
    </w:p>
    <w:p w14:paraId="427AE066" w14:textId="6EF3B828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3" w:history="1">
        <w:r w:rsidR="00D1381D" w:rsidRPr="002A1F02">
          <w:rPr>
            <w:rStyle w:val="Hyperlink"/>
            <w:rFonts w:cstheme="minorHAnsi"/>
            <w:noProof/>
          </w:rPr>
          <w:t>Figure 3.8 XAMPP Language Sel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3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7</w:t>
        </w:r>
        <w:r w:rsidR="00D1381D">
          <w:rPr>
            <w:noProof/>
            <w:webHidden/>
          </w:rPr>
          <w:fldChar w:fldCharType="end"/>
        </w:r>
      </w:hyperlink>
    </w:p>
    <w:p w14:paraId="7EFF855D" w14:textId="1707FB45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4" w:history="1">
        <w:r w:rsidR="00D1381D" w:rsidRPr="002A1F02">
          <w:rPr>
            <w:rStyle w:val="Hyperlink"/>
            <w:rFonts w:cstheme="minorHAnsi"/>
            <w:noProof/>
          </w:rPr>
          <w:t>Figure 3.9 Bitnami for XAMPP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4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7</w:t>
        </w:r>
        <w:r w:rsidR="00D1381D">
          <w:rPr>
            <w:noProof/>
            <w:webHidden/>
          </w:rPr>
          <w:fldChar w:fldCharType="end"/>
        </w:r>
      </w:hyperlink>
    </w:p>
    <w:p w14:paraId="2BAC3899" w14:textId="1F949862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5" w:history="1">
        <w:r w:rsidR="00D1381D" w:rsidRPr="002A1F02">
          <w:rPr>
            <w:rStyle w:val="Hyperlink"/>
            <w:rFonts w:cstheme="minorHAnsi"/>
            <w:noProof/>
          </w:rPr>
          <w:t>Figure 3.10 XAMPP Installation ready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5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8</w:t>
        </w:r>
        <w:r w:rsidR="00D1381D">
          <w:rPr>
            <w:noProof/>
            <w:webHidden/>
          </w:rPr>
          <w:fldChar w:fldCharType="end"/>
        </w:r>
      </w:hyperlink>
    </w:p>
    <w:p w14:paraId="09040A25" w14:textId="6D1F39DB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6" w:history="1">
        <w:r w:rsidR="00D1381D" w:rsidRPr="002A1F02">
          <w:rPr>
            <w:rStyle w:val="Hyperlink"/>
            <w:rFonts w:cstheme="minorHAnsi"/>
            <w:noProof/>
          </w:rPr>
          <w:t>Figure 3.11 XAMPP Installation completed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6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8</w:t>
        </w:r>
        <w:r w:rsidR="00D1381D">
          <w:rPr>
            <w:noProof/>
            <w:webHidden/>
          </w:rPr>
          <w:fldChar w:fldCharType="end"/>
        </w:r>
      </w:hyperlink>
    </w:p>
    <w:p w14:paraId="7B05E8A2" w14:textId="09149C86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7" w:history="1">
        <w:r w:rsidR="00D1381D" w:rsidRPr="002A1F02">
          <w:rPr>
            <w:rStyle w:val="Hyperlink"/>
            <w:rFonts w:cstheme="minorHAnsi"/>
            <w:noProof/>
          </w:rPr>
          <w:t>Figure 3.12 TOPBuilder file directory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7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9</w:t>
        </w:r>
        <w:r w:rsidR="00D1381D">
          <w:rPr>
            <w:noProof/>
            <w:webHidden/>
          </w:rPr>
          <w:fldChar w:fldCharType="end"/>
        </w:r>
      </w:hyperlink>
    </w:p>
    <w:p w14:paraId="2CBA7BB9" w14:textId="11DA7F2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8" w:history="1">
        <w:r w:rsidR="00D1381D" w:rsidRPr="002A1F02">
          <w:rPr>
            <w:rStyle w:val="Hyperlink"/>
            <w:rFonts w:cstheme="minorHAnsi"/>
            <w:noProof/>
          </w:rPr>
          <w:t>Figure 3.13 XAMPP Control Panel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8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9</w:t>
        </w:r>
        <w:r w:rsidR="00D1381D">
          <w:rPr>
            <w:noProof/>
            <w:webHidden/>
          </w:rPr>
          <w:fldChar w:fldCharType="end"/>
        </w:r>
      </w:hyperlink>
    </w:p>
    <w:p w14:paraId="09293F34" w14:textId="2159B14E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69" w:history="1">
        <w:r w:rsidR="00D1381D" w:rsidRPr="002A1F02">
          <w:rPr>
            <w:rStyle w:val="Hyperlink"/>
            <w:rFonts w:cstheme="minorHAnsi"/>
            <w:noProof/>
          </w:rPr>
          <w:t>Figure 4.1 Start.bat for detection model directory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69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0</w:t>
        </w:r>
        <w:r w:rsidR="00D1381D">
          <w:rPr>
            <w:noProof/>
            <w:webHidden/>
          </w:rPr>
          <w:fldChar w:fldCharType="end"/>
        </w:r>
      </w:hyperlink>
    </w:p>
    <w:p w14:paraId="0E6A5CF3" w14:textId="0B0EC7FE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0" w:history="1">
        <w:r w:rsidR="00D1381D" w:rsidRPr="002A1F02">
          <w:rPr>
            <w:rStyle w:val="Hyperlink"/>
            <w:rFonts w:cstheme="minorHAnsi"/>
            <w:noProof/>
          </w:rPr>
          <w:t>Figure 5.1 TOPBuilder Main Pag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0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0</w:t>
        </w:r>
        <w:r w:rsidR="00D1381D">
          <w:rPr>
            <w:noProof/>
            <w:webHidden/>
          </w:rPr>
          <w:fldChar w:fldCharType="end"/>
        </w:r>
      </w:hyperlink>
    </w:p>
    <w:p w14:paraId="217C8C74" w14:textId="165C6A1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1" w:history="1">
        <w:r w:rsidR="00D1381D" w:rsidRPr="002A1F02">
          <w:rPr>
            <w:rStyle w:val="Hyperlink"/>
            <w:rFonts w:cstheme="minorHAnsi"/>
            <w:noProof/>
          </w:rPr>
          <w:t>Figure 5.2 TOPBuilder About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1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1</w:t>
        </w:r>
        <w:r w:rsidR="00D1381D">
          <w:rPr>
            <w:noProof/>
            <w:webHidden/>
          </w:rPr>
          <w:fldChar w:fldCharType="end"/>
        </w:r>
      </w:hyperlink>
    </w:p>
    <w:p w14:paraId="4224FE21" w14:textId="0D3AAAA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2" w:history="1">
        <w:r w:rsidR="00D1381D" w:rsidRPr="002A1F02">
          <w:rPr>
            <w:rStyle w:val="Hyperlink"/>
            <w:rFonts w:cstheme="minorHAnsi"/>
            <w:noProof/>
          </w:rPr>
          <w:t>Figure 5.3 TOPBuilder Detection Tab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2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1</w:t>
        </w:r>
        <w:r w:rsidR="00D1381D">
          <w:rPr>
            <w:noProof/>
            <w:webHidden/>
          </w:rPr>
          <w:fldChar w:fldCharType="end"/>
        </w:r>
      </w:hyperlink>
    </w:p>
    <w:p w14:paraId="2036167A" w14:textId="73262810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3" w:history="1">
        <w:r w:rsidR="00D1381D" w:rsidRPr="002A1F02">
          <w:rPr>
            <w:rStyle w:val="Hyperlink"/>
            <w:rFonts w:cstheme="minorHAnsi"/>
            <w:noProof/>
          </w:rPr>
          <w:t>Figure 5.4 Contact Us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3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2</w:t>
        </w:r>
        <w:r w:rsidR="00D1381D">
          <w:rPr>
            <w:noProof/>
            <w:webHidden/>
          </w:rPr>
          <w:fldChar w:fldCharType="end"/>
        </w:r>
      </w:hyperlink>
    </w:p>
    <w:p w14:paraId="5608FBAB" w14:textId="20E5D3A4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4" w:history="1">
        <w:r w:rsidR="00D1381D" w:rsidRPr="002A1F02">
          <w:rPr>
            <w:rStyle w:val="Hyperlink"/>
            <w:rFonts w:cstheme="minorHAnsi"/>
            <w:noProof/>
          </w:rPr>
          <w:t>Figure 5.5 PPE Image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4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3</w:t>
        </w:r>
        <w:r w:rsidR="00D1381D">
          <w:rPr>
            <w:noProof/>
            <w:webHidden/>
          </w:rPr>
          <w:fldChar w:fldCharType="end"/>
        </w:r>
      </w:hyperlink>
    </w:p>
    <w:p w14:paraId="31ABB58D" w14:textId="6EBC3C7D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5" w:history="1">
        <w:r w:rsidR="00D1381D" w:rsidRPr="002A1F02">
          <w:rPr>
            <w:rStyle w:val="Hyperlink"/>
            <w:rFonts w:cstheme="minorHAnsi"/>
            <w:noProof/>
          </w:rPr>
          <w:t>Figure 5.6 Sample for PPE Image detection.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5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3</w:t>
        </w:r>
        <w:r w:rsidR="00D1381D">
          <w:rPr>
            <w:noProof/>
            <w:webHidden/>
          </w:rPr>
          <w:fldChar w:fldCharType="end"/>
        </w:r>
      </w:hyperlink>
    </w:p>
    <w:p w14:paraId="2360A150" w14:textId="565128B7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6" w:history="1">
        <w:r w:rsidR="00D1381D" w:rsidRPr="002A1F02">
          <w:rPr>
            <w:rStyle w:val="Hyperlink"/>
            <w:rFonts w:cstheme="minorHAnsi"/>
            <w:noProof/>
          </w:rPr>
          <w:t>Figure 5.7 PPE Video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6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4</w:t>
        </w:r>
        <w:r w:rsidR="00D1381D">
          <w:rPr>
            <w:noProof/>
            <w:webHidden/>
          </w:rPr>
          <w:fldChar w:fldCharType="end"/>
        </w:r>
      </w:hyperlink>
    </w:p>
    <w:p w14:paraId="4D1951A7" w14:textId="7B2E13A8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7" w:history="1">
        <w:r w:rsidR="00D1381D" w:rsidRPr="002A1F02">
          <w:rPr>
            <w:rStyle w:val="Hyperlink"/>
            <w:rFonts w:cstheme="minorHAnsi"/>
            <w:noProof/>
          </w:rPr>
          <w:t>Figure 5.8 Sample for PPE Video det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7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4</w:t>
        </w:r>
        <w:r w:rsidR="00D1381D">
          <w:rPr>
            <w:noProof/>
            <w:webHidden/>
          </w:rPr>
          <w:fldChar w:fldCharType="end"/>
        </w:r>
      </w:hyperlink>
    </w:p>
    <w:p w14:paraId="5F5E5A78" w14:textId="09C516D6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8" w:history="1">
        <w:r w:rsidR="00D1381D" w:rsidRPr="002A1F02">
          <w:rPr>
            <w:rStyle w:val="Hyperlink"/>
            <w:rFonts w:cstheme="minorHAnsi"/>
            <w:noProof/>
          </w:rPr>
          <w:t>Figure 5.9 PPE Webcam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8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5</w:t>
        </w:r>
        <w:r w:rsidR="00D1381D">
          <w:rPr>
            <w:noProof/>
            <w:webHidden/>
          </w:rPr>
          <w:fldChar w:fldCharType="end"/>
        </w:r>
      </w:hyperlink>
    </w:p>
    <w:p w14:paraId="41C18F86" w14:textId="375F23D6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79" w:history="1">
        <w:r w:rsidR="00D1381D" w:rsidRPr="002A1F02">
          <w:rPr>
            <w:rStyle w:val="Hyperlink"/>
            <w:rFonts w:cstheme="minorHAnsi"/>
            <w:noProof/>
          </w:rPr>
          <w:t>Figure 5.10 Sample for PPE Webcam det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79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5</w:t>
        </w:r>
        <w:r w:rsidR="00D1381D">
          <w:rPr>
            <w:noProof/>
            <w:webHidden/>
          </w:rPr>
          <w:fldChar w:fldCharType="end"/>
        </w:r>
      </w:hyperlink>
    </w:p>
    <w:p w14:paraId="39ABF108" w14:textId="75340A16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0" w:history="1">
        <w:r w:rsidR="00D1381D" w:rsidRPr="002A1F02">
          <w:rPr>
            <w:rStyle w:val="Hyperlink"/>
            <w:rFonts w:cstheme="minorHAnsi"/>
            <w:noProof/>
          </w:rPr>
          <w:t>Figure 5.11 Incident Image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0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6</w:t>
        </w:r>
        <w:r w:rsidR="00D1381D">
          <w:rPr>
            <w:noProof/>
            <w:webHidden/>
          </w:rPr>
          <w:fldChar w:fldCharType="end"/>
        </w:r>
      </w:hyperlink>
    </w:p>
    <w:p w14:paraId="144A8239" w14:textId="432F5E5B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1" w:history="1">
        <w:r w:rsidR="00D1381D" w:rsidRPr="002A1F02">
          <w:rPr>
            <w:rStyle w:val="Hyperlink"/>
            <w:rFonts w:cstheme="minorHAnsi"/>
            <w:noProof/>
          </w:rPr>
          <w:t>Figure 5.12 Sample for Incident Image det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1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6</w:t>
        </w:r>
        <w:r w:rsidR="00D1381D">
          <w:rPr>
            <w:noProof/>
            <w:webHidden/>
          </w:rPr>
          <w:fldChar w:fldCharType="end"/>
        </w:r>
      </w:hyperlink>
    </w:p>
    <w:p w14:paraId="09726EAC" w14:textId="3CE14252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2" w:history="1">
        <w:r w:rsidR="00D1381D" w:rsidRPr="002A1F02">
          <w:rPr>
            <w:rStyle w:val="Hyperlink"/>
            <w:rFonts w:cstheme="minorHAnsi"/>
            <w:noProof/>
          </w:rPr>
          <w:t>Figure 5.13 Incident Video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2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7</w:t>
        </w:r>
        <w:r w:rsidR="00D1381D">
          <w:rPr>
            <w:noProof/>
            <w:webHidden/>
          </w:rPr>
          <w:fldChar w:fldCharType="end"/>
        </w:r>
      </w:hyperlink>
    </w:p>
    <w:p w14:paraId="060C652D" w14:textId="086B4B84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3" w:history="1">
        <w:r w:rsidR="00D1381D" w:rsidRPr="002A1F02">
          <w:rPr>
            <w:rStyle w:val="Hyperlink"/>
            <w:rFonts w:cstheme="minorHAnsi"/>
            <w:noProof/>
          </w:rPr>
          <w:t>Figure 5.14 Sample for Incident Video det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3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7</w:t>
        </w:r>
        <w:r w:rsidR="00D1381D">
          <w:rPr>
            <w:noProof/>
            <w:webHidden/>
          </w:rPr>
          <w:fldChar w:fldCharType="end"/>
        </w:r>
      </w:hyperlink>
    </w:p>
    <w:p w14:paraId="249214AA" w14:textId="0FBA8048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4" w:history="1">
        <w:r w:rsidR="00D1381D" w:rsidRPr="002A1F02">
          <w:rPr>
            <w:rStyle w:val="Hyperlink"/>
            <w:rFonts w:cstheme="minorHAnsi"/>
            <w:noProof/>
          </w:rPr>
          <w:t>Figure 5.15 Incident Webcam Detection Interface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4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8</w:t>
        </w:r>
        <w:r w:rsidR="00D1381D">
          <w:rPr>
            <w:noProof/>
            <w:webHidden/>
          </w:rPr>
          <w:fldChar w:fldCharType="end"/>
        </w:r>
      </w:hyperlink>
    </w:p>
    <w:p w14:paraId="132F82C5" w14:textId="7C2F3EBB" w:rsidR="00D1381D" w:rsidRDefault="00EC7116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MY"/>
        </w:rPr>
      </w:pPr>
      <w:hyperlink w:anchor="_Toc71010385" w:history="1">
        <w:r w:rsidR="00D1381D" w:rsidRPr="002A1F02">
          <w:rPr>
            <w:rStyle w:val="Hyperlink"/>
            <w:rFonts w:cstheme="minorHAnsi"/>
            <w:noProof/>
          </w:rPr>
          <w:t>Figure 5.16 Sample for Incident Webcam detection</w:t>
        </w:r>
        <w:r w:rsidR="00D1381D">
          <w:rPr>
            <w:noProof/>
            <w:webHidden/>
          </w:rPr>
          <w:tab/>
        </w:r>
        <w:r w:rsidR="00D1381D">
          <w:rPr>
            <w:noProof/>
            <w:webHidden/>
          </w:rPr>
          <w:fldChar w:fldCharType="begin"/>
        </w:r>
        <w:r w:rsidR="00D1381D">
          <w:rPr>
            <w:noProof/>
            <w:webHidden/>
          </w:rPr>
          <w:instrText xml:space="preserve"> PAGEREF _Toc71010385 \h </w:instrText>
        </w:r>
        <w:r w:rsidR="00D1381D">
          <w:rPr>
            <w:noProof/>
            <w:webHidden/>
          </w:rPr>
        </w:r>
        <w:r w:rsidR="00D1381D">
          <w:rPr>
            <w:noProof/>
            <w:webHidden/>
          </w:rPr>
          <w:fldChar w:fldCharType="separate"/>
        </w:r>
        <w:r w:rsidR="008D3564">
          <w:rPr>
            <w:noProof/>
            <w:webHidden/>
          </w:rPr>
          <w:t>18</w:t>
        </w:r>
        <w:r w:rsidR="00D1381D">
          <w:rPr>
            <w:noProof/>
            <w:webHidden/>
          </w:rPr>
          <w:fldChar w:fldCharType="end"/>
        </w:r>
      </w:hyperlink>
    </w:p>
    <w:p w14:paraId="0E33621E" w14:textId="20B87E35" w:rsidR="005721E5" w:rsidRPr="007E4705" w:rsidRDefault="004B769A" w:rsidP="00CC4836">
      <w:pPr>
        <w:tabs>
          <w:tab w:val="left" w:pos="2595"/>
        </w:tabs>
        <w:spacing w:line="276" w:lineRule="auto"/>
        <w:rPr>
          <w:rFonts w:cstheme="minorHAnsi"/>
          <w:sz w:val="24"/>
          <w:szCs w:val="24"/>
          <w:lang w:val="en-US"/>
        </w:rPr>
      </w:pPr>
      <w:r w:rsidRPr="007E4705">
        <w:rPr>
          <w:rFonts w:cstheme="minorHAnsi"/>
          <w:sz w:val="24"/>
          <w:szCs w:val="24"/>
          <w:lang w:val="en-US"/>
        </w:rPr>
        <w:fldChar w:fldCharType="end"/>
      </w:r>
    </w:p>
    <w:p w14:paraId="2060C215" w14:textId="6D9AA5F6" w:rsidR="00CC4836" w:rsidRPr="007E4705" w:rsidRDefault="00CC4836" w:rsidP="00CC4836">
      <w:pPr>
        <w:rPr>
          <w:rFonts w:cstheme="minorHAnsi"/>
          <w:b/>
          <w:bCs/>
          <w:sz w:val="24"/>
          <w:szCs w:val="24"/>
          <w:lang w:val="en-US"/>
        </w:rPr>
      </w:pPr>
      <w:r w:rsidRPr="007E4705">
        <w:rPr>
          <w:rFonts w:cstheme="minorHAnsi"/>
          <w:b/>
          <w:bCs/>
          <w:sz w:val="24"/>
          <w:szCs w:val="24"/>
          <w:lang w:val="en-US"/>
        </w:rPr>
        <w:t>Acrony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887"/>
      </w:tblGrid>
      <w:tr w:rsidR="00CC4836" w:rsidRPr="007E4705" w14:paraId="2187DD80" w14:textId="77777777" w:rsidTr="00BD0717">
        <w:tc>
          <w:tcPr>
            <w:tcW w:w="1129" w:type="dxa"/>
          </w:tcPr>
          <w:p w14:paraId="04E3F0E4" w14:textId="65042ECB" w:rsidR="00CC4836" w:rsidRPr="007E4705" w:rsidRDefault="00CC4836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PC</w:t>
            </w:r>
          </w:p>
        </w:tc>
        <w:tc>
          <w:tcPr>
            <w:tcW w:w="7887" w:type="dxa"/>
          </w:tcPr>
          <w:p w14:paraId="379D1DAA" w14:textId="014CC195" w:rsidR="00CC4836" w:rsidRPr="007E4705" w:rsidRDefault="00CC4836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Personal Computer</w:t>
            </w:r>
          </w:p>
        </w:tc>
      </w:tr>
      <w:tr w:rsidR="00CC4836" w:rsidRPr="007E4705" w14:paraId="47DAD519" w14:textId="77777777" w:rsidTr="00BD0717">
        <w:tc>
          <w:tcPr>
            <w:tcW w:w="1129" w:type="dxa"/>
          </w:tcPr>
          <w:p w14:paraId="744929B3" w14:textId="5B166740" w:rsidR="00CC4836" w:rsidRPr="007E4705" w:rsidRDefault="00CC4836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OS</w:t>
            </w:r>
          </w:p>
        </w:tc>
        <w:tc>
          <w:tcPr>
            <w:tcW w:w="7887" w:type="dxa"/>
          </w:tcPr>
          <w:p w14:paraId="35D1ACB1" w14:textId="3B8A4A8D" w:rsidR="00CC4836" w:rsidRPr="007E4705" w:rsidRDefault="00CC4836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Operating System</w:t>
            </w:r>
          </w:p>
        </w:tc>
      </w:tr>
      <w:tr w:rsidR="00CC4836" w:rsidRPr="007E4705" w14:paraId="2516353F" w14:textId="77777777" w:rsidTr="00BD0717">
        <w:tc>
          <w:tcPr>
            <w:tcW w:w="1129" w:type="dxa"/>
          </w:tcPr>
          <w:p w14:paraId="312DEEE8" w14:textId="1258CBCE" w:rsidR="00CC4836" w:rsidRPr="007E4705" w:rsidRDefault="005B1084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UAC</w:t>
            </w:r>
          </w:p>
        </w:tc>
        <w:tc>
          <w:tcPr>
            <w:tcW w:w="7887" w:type="dxa"/>
          </w:tcPr>
          <w:p w14:paraId="4A33176B" w14:textId="44F0341A" w:rsidR="00CC4836" w:rsidRPr="007E4705" w:rsidRDefault="005B1084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User Access Control</w:t>
            </w:r>
          </w:p>
        </w:tc>
      </w:tr>
      <w:tr w:rsidR="00F94CBD" w:rsidRPr="007E4705" w14:paraId="6EF40212" w14:textId="77777777" w:rsidTr="00BD0717">
        <w:tc>
          <w:tcPr>
            <w:tcW w:w="1129" w:type="dxa"/>
          </w:tcPr>
          <w:p w14:paraId="79B49317" w14:textId="4824AA86" w:rsidR="00F94CBD" w:rsidRPr="007E4705" w:rsidRDefault="00F94CBD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PPE</w:t>
            </w:r>
          </w:p>
        </w:tc>
        <w:tc>
          <w:tcPr>
            <w:tcW w:w="7887" w:type="dxa"/>
          </w:tcPr>
          <w:p w14:paraId="1F7BE45A" w14:textId="2D469935" w:rsidR="00F94CBD" w:rsidRPr="007E4705" w:rsidRDefault="00F94CBD" w:rsidP="00CC4836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E4705">
              <w:rPr>
                <w:rFonts w:cstheme="minorHAnsi"/>
                <w:sz w:val="24"/>
                <w:szCs w:val="24"/>
                <w:lang w:val="en-US"/>
              </w:rPr>
              <w:t>Personal Protective Equipment</w:t>
            </w:r>
          </w:p>
        </w:tc>
      </w:tr>
    </w:tbl>
    <w:p w14:paraId="1D467F8A" w14:textId="77777777" w:rsidR="00CC4836" w:rsidRPr="007E4705" w:rsidRDefault="00CC4836" w:rsidP="00CC4836">
      <w:pPr>
        <w:rPr>
          <w:rFonts w:cstheme="minorHAnsi"/>
          <w:sz w:val="24"/>
          <w:szCs w:val="24"/>
          <w:lang w:val="en-US"/>
        </w:rPr>
      </w:pPr>
    </w:p>
    <w:p w14:paraId="55A3C16B" w14:textId="77777777" w:rsidR="00CC4836" w:rsidRPr="007E4705" w:rsidRDefault="00CC4836" w:rsidP="00CC4836">
      <w:pPr>
        <w:rPr>
          <w:rFonts w:cstheme="minorHAnsi"/>
          <w:sz w:val="24"/>
          <w:szCs w:val="24"/>
          <w:lang w:val="en-US"/>
        </w:rPr>
      </w:pPr>
    </w:p>
    <w:p w14:paraId="123AADE7" w14:textId="5A3F9E2B" w:rsidR="00CC4836" w:rsidRPr="007E4705" w:rsidRDefault="00CC4836" w:rsidP="00CC4836">
      <w:pPr>
        <w:rPr>
          <w:rFonts w:cstheme="minorHAnsi"/>
          <w:sz w:val="24"/>
          <w:szCs w:val="24"/>
          <w:lang w:val="en-US"/>
        </w:rPr>
        <w:sectPr w:rsidR="00CC4836" w:rsidRPr="007E4705"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EBD8F2" w14:textId="6C300753" w:rsidR="00B21587" w:rsidRPr="007E4705" w:rsidRDefault="00B21587" w:rsidP="00B21587">
      <w:pPr>
        <w:pStyle w:val="Heading1"/>
        <w:rPr>
          <w:rFonts w:cstheme="minorHAnsi"/>
          <w:lang w:val="en-US"/>
        </w:rPr>
      </w:pPr>
      <w:bookmarkStart w:id="0" w:name="_Toc71007079"/>
      <w:r w:rsidRPr="007E4705">
        <w:rPr>
          <w:rFonts w:cstheme="minorHAnsi"/>
          <w:lang w:val="en-US"/>
        </w:rPr>
        <w:lastRenderedPageBreak/>
        <w:t>Prerequisites</w:t>
      </w:r>
      <w:bookmarkEnd w:id="0"/>
    </w:p>
    <w:p w14:paraId="0995F3B7" w14:textId="77777777" w:rsidR="004B769A" w:rsidRPr="007E4705" w:rsidRDefault="004B769A" w:rsidP="004B769A">
      <w:pPr>
        <w:rPr>
          <w:rFonts w:cstheme="minorHAnsi"/>
          <w:lang w:val="en-US"/>
        </w:rPr>
      </w:pPr>
    </w:p>
    <w:tbl>
      <w:tblPr>
        <w:tblStyle w:val="PlainTable2"/>
        <w:tblW w:w="8642" w:type="dxa"/>
        <w:tblLook w:val="04A0" w:firstRow="1" w:lastRow="0" w:firstColumn="1" w:lastColumn="0" w:noHBand="0" w:noVBand="1"/>
      </w:tblPr>
      <w:tblGrid>
        <w:gridCol w:w="846"/>
        <w:gridCol w:w="2268"/>
        <w:gridCol w:w="5528"/>
      </w:tblGrid>
      <w:tr w:rsidR="00EE498B" w:rsidRPr="007E4705" w14:paraId="0A35C025" w14:textId="0F8BB95F" w:rsidTr="00AC77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35F5127" w14:textId="5208F78C" w:rsidR="00EE498B" w:rsidRPr="007E4705" w:rsidRDefault="00EE498B" w:rsidP="00B21587">
            <w:pPr>
              <w:spacing w:line="360" w:lineRule="auto"/>
              <w:rPr>
                <w:rFonts w:cstheme="minorHAnsi"/>
                <w:b w:val="0"/>
                <w:bCs w:val="0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No.</w:t>
            </w:r>
          </w:p>
        </w:tc>
        <w:tc>
          <w:tcPr>
            <w:tcW w:w="2268" w:type="dxa"/>
          </w:tcPr>
          <w:p w14:paraId="58B73E43" w14:textId="4AD6F419" w:rsidR="00EE498B" w:rsidRPr="007E4705" w:rsidRDefault="00EE498B" w:rsidP="00B2158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Software</w:t>
            </w:r>
          </w:p>
        </w:tc>
        <w:tc>
          <w:tcPr>
            <w:tcW w:w="5528" w:type="dxa"/>
          </w:tcPr>
          <w:p w14:paraId="08DC65B0" w14:textId="06A05111" w:rsidR="00EE498B" w:rsidRPr="007E4705" w:rsidRDefault="00EE498B" w:rsidP="00B2158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Version</w:t>
            </w:r>
          </w:p>
        </w:tc>
      </w:tr>
      <w:tr w:rsidR="00EE498B" w:rsidRPr="007E4705" w14:paraId="2A0D061D" w14:textId="58233F8B" w:rsidTr="00AC7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9ED4CA6" w14:textId="77777777" w:rsidR="00EE498B" w:rsidRPr="007E4705" w:rsidRDefault="00EE498B" w:rsidP="0085290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</w:p>
        </w:tc>
        <w:tc>
          <w:tcPr>
            <w:tcW w:w="2268" w:type="dxa"/>
          </w:tcPr>
          <w:p w14:paraId="4B190F8D" w14:textId="7DBDD06F" w:rsidR="00EE498B" w:rsidRPr="007E4705" w:rsidRDefault="00EE498B" w:rsidP="00852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Python</w:t>
            </w:r>
          </w:p>
        </w:tc>
        <w:tc>
          <w:tcPr>
            <w:tcW w:w="5528" w:type="dxa"/>
          </w:tcPr>
          <w:p w14:paraId="1B767256" w14:textId="26BB8E4A" w:rsidR="00EE498B" w:rsidRPr="007E4705" w:rsidRDefault="00EE498B" w:rsidP="00852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3.7.7</w:t>
            </w:r>
          </w:p>
        </w:tc>
      </w:tr>
      <w:tr w:rsidR="00EE498B" w:rsidRPr="007E4705" w14:paraId="761C8DCA" w14:textId="3436356D" w:rsidTr="00AC77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3BB2500" w14:textId="77777777" w:rsidR="00EE498B" w:rsidRPr="007E4705" w:rsidRDefault="00EE498B" w:rsidP="0085290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</w:p>
        </w:tc>
        <w:tc>
          <w:tcPr>
            <w:tcW w:w="2268" w:type="dxa"/>
          </w:tcPr>
          <w:p w14:paraId="50B05B34" w14:textId="3DD4E883" w:rsidR="00EE498B" w:rsidRPr="007E4705" w:rsidRDefault="00EE498B" w:rsidP="00852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Tensorflow</w:t>
            </w:r>
          </w:p>
        </w:tc>
        <w:tc>
          <w:tcPr>
            <w:tcW w:w="5528" w:type="dxa"/>
          </w:tcPr>
          <w:p w14:paraId="18A7BD79" w14:textId="2BE8B139" w:rsidR="00EE498B" w:rsidRPr="007E4705" w:rsidRDefault="00EE498B" w:rsidP="00852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1.15</w:t>
            </w:r>
          </w:p>
        </w:tc>
      </w:tr>
      <w:tr w:rsidR="00EE498B" w:rsidRPr="007E4705" w14:paraId="1D4C50FE" w14:textId="77777777" w:rsidTr="00AC7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8451807" w14:textId="77777777" w:rsidR="00EE498B" w:rsidRPr="007E4705" w:rsidRDefault="00EE498B" w:rsidP="0085290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</w:p>
        </w:tc>
        <w:tc>
          <w:tcPr>
            <w:tcW w:w="2268" w:type="dxa"/>
          </w:tcPr>
          <w:p w14:paraId="2DB79192" w14:textId="54F91671" w:rsidR="00EE498B" w:rsidRPr="007E4705" w:rsidRDefault="00EE498B" w:rsidP="00852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XAMPP</w:t>
            </w:r>
          </w:p>
        </w:tc>
        <w:tc>
          <w:tcPr>
            <w:tcW w:w="5528" w:type="dxa"/>
          </w:tcPr>
          <w:p w14:paraId="76585D63" w14:textId="4B70D1C5" w:rsidR="00EE498B" w:rsidRPr="007E4705" w:rsidRDefault="00EE498B" w:rsidP="00852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lang w:val="en-US"/>
              </w:rPr>
              <w:t>7.3.27</w:t>
            </w:r>
          </w:p>
        </w:tc>
      </w:tr>
    </w:tbl>
    <w:p w14:paraId="2F4142EB" w14:textId="7FC3449E" w:rsidR="004D76C0" w:rsidRPr="007E4705" w:rsidRDefault="004D76C0" w:rsidP="00B21587">
      <w:pPr>
        <w:spacing w:line="360" w:lineRule="auto"/>
        <w:rPr>
          <w:rFonts w:cstheme="minorHAnsi"/>
          <w:lang w:val="en-US"/>
        </w:rPr>
      </w:pPr>
    </w:p>
    <w:p w14:paraId="012C5DEF" w14:textId="15A9E453" w:rsidR="007923FD" w:rsidRPr="007E4705" w:rsidRDefault="007923FD" w:rsidP="005721E5">
      <w:pPr>
        <w:pStyle w:val="Heading1"/>
        <w:numPr>
          <w:ilvl w:val="0"/>
          <w:numId w:val="6"/>
        </w:numPr>
        <w:rPr>
          <w:rFonts w:cstheme="minorHAnsi"/>
          <w:lang w:val="en-US"/>
        </w:rPr>
      </w:pPr>
      <w:bookmarkStart w:id="1" w:name="_Toc71007080"/>
      <w:r w:rsidRPr="007E4705">
        <w:rPr>
          <w:rFonts w:cstheme="minorHAnsi"/>
          <w:lang w:val="en-US"/>
        </w:rPr>
        <w:t>Python Installation</w:t>
      </w:r>
      <w:bookmarkEnd w:id="1"/>
    </w:p>
    <w:p w14:paraId="31A8FD40" w14:textId="77777777" w:rsidR="004B769A" w:rsidRPr="007E4705" w:rsidRDefault="004B769A" w:rsidP="004B769A">
      <w:pPr>
        <w:rPr>
          <w:rFonts w:cstheme="minorHAnsi"/>
          <w:lang w:val="en-US"/>
        </w:rPr>
      </w:pPr>
    </w:p>
    <w:p w14:paraId="0BCC7275" w14:textId="1BA1BBB7" w:rsidR="1CF3CBF9" w:rsidRPr="007E4705" w:rsidRDefault="1CF3CBF9" w:rsidP="0087788E">
      <w:pPr>
        <w:tabs>
          <w:tab w:val="left" w:pos="5535"/>
        </w:tabs>
        <w:jc w:val="both"/>
        <w:rPr>
          <w:rFonts w:cstheme="minorHAnsi"/>
          <w:lang w:val="en-US"/>
        </w:rPr>
      </w:pPr>
      <w:r w:rsidRPr="007E4705">
        <w:rPr>
          <w:rFonts w:cstheme="minorHAnsi"/>
          <w:lang w:val="en-US"/>
        </w:rPr>
        <w:t xml:space="preserve">Step 1: Users are needed to download </w:t>
      </w:r>
      <w:r w:rsidR="00B6375D" w:rsidRPr="007E4705">
        <w:rPr>
          <w:rFonts w:cstheme="minorHAnsi"/>
          <w:lang w:val="en-US"/>
        </w:rPr>
        <w:t xml:space="preserve">a </w:t>
      </w:r>
      <w:r w:rsidRPr="007E4705">
        <w:rPr>
          <w:rFonts w:cstheme="minorHAnsi"/>
          <w:lang w:val="en-US"/>
        </w:rPr>
        <w:t xml:space="preserve">specific version of Python at </w:t>
      </w:r>
      <w:hyperlink r:id="rId16">
        <w:r w:rsidRPr="007E4705">
          <w:rPr>
            <w:rStyle w:val="Hyperlink"/>
            <w:rFonts w:cstheme="minorHAnsi"/>
            <w:lang w:val="en-US"/>
          </w:rPr>
          <w:t>https://www.python.org/downloads/</w:t>
        </w:r>
      </w:hyperlink>
      <w:r w:rsidRPr="007E4705">
        <w:rPr>
          <w:rFonts w:cstheme="minorHAnsi"/>
          <w:lang w:val="en-US"/>
        </w:rPr>
        <w:t>.</w:t>
      </w:r>
      <w:r w:rsidR="005721E5" w:rsidRPr="007E4705">
        <w:rPr>
          <w:rFonts w:cstheme="minorHAnsi"/>
          <w:lang w:val="en-US"/>
        </w:rPr>
        <w:t xml:space="preserve"> Select Download</w:t>
      </w:r>
      <w:r w:rsidR="001E38BC" w:rsidRPr="007E4705">
        <w:rPr>
          <w:rFonts w:cstheme="minorHAnsi"/>
          <w:lang w:val="en-US"/>
        </w:rPr>
        <w:t>.</w:t>
      </w:r>
    </w:p>
    <w:p w14:paraId="0B6A5290" w14:textId="236E5938" w:rsidR="00C96680" w:rsidRPr="007E4705" w:rsidRDefault="00C96680" w:rsidP="4271DCF8">
      <w:pPr>
        <w:tabs>
          <w:tab w:val="left" w:pos="5535"/>
        </w:tabs>
        <w:rPr>
          <w:rFonts w:cstheme="minorHAnsi"/>
          <w:lang w:val="en-US"/>
        </w:rPr>
      </w:pPr>
      <w:r w:rsidRPr="007E4705">
        <w:rPr>
          <w:rFonts w:cstheme="minorHAnsi"/>
          <w:b/>
          <w:bCs/>
        </w:rPr>
        <w:t>*Note:</w:t>
      </w:r>
      <w:r w:rsidRPr="007E4705">
        <w:rPr>
          <w:rFonts w:cstheme="minorHAnsi"/>
        </w:rPr>
        <w:t xml:space="preserve"> For Windows OS, the installer is already in the </w:t>
      </w:r>
      <w:proofErr w:type="spellStart"/>
      <w:r w:rsidRPr="007E4705">
        <w:rPr>
          <w:rFonts w:cstheme="minorHAnsi"/>
        </w:rPr>
        <w:t>TOPBuilder</w:t>
      </w:r>
      <w:proofErr w:type="spellEnd"/>
      <w:r w:rsidRPr="007E4705">
        <w:rPr>
          <w:rFonts w:cstheme="minorHAnsi"/>
        </w:rPr>
        <w:t xml:space="preserve"> Web file.</w:t>
      </w:r>
    </w:p>
    <w:p w14:paraId="534C0BFC" w14:textId="2D4E31A4" w:rsidR="1CF3CBF9" w:rsidRPr="007E4705" w:rsidRDefault="005721E5" w:rsidP="00037A15">
      <w:pPr>
        <w:tabs>
          <w:tab w:val="left" w:pos="5535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E9AECE" wp14:editId="5E7C0E38">
                <wp:simplePos x="0" y="0"/>
                <wp:positionH relativeFrom="column">
                  <wp:posOffset>241300</wp:posOffset>
                </wp:positionH>
                <wp:positionV relativeFrom="paragraph">
                  <wp:posOffset>1348740</wp:posOffset>
                </wp:positionV>
                <wp:extent cx="4640580" cy="167640"/>
                <wp:effectExtent l="0" t="0" r="2667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0580" cy="167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30540C" id="Rectangle 22" o:spid="_x0000_s1026" style="position:absolute;margin-left:19pt;margin-top:106.2pt;width:365.4pt;height:13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" filled="f" strokecolor="#c00000" strokeweight="1pt"/>
            </w:pict>
          </mc:Fallback>
        </mc:AlternateContent>
      </w:r>
      <w:r w:rsidR="1CF3CBF9" w:rsidRPr="007E4705">
        <w:rPr>
          <w:rFonts w:cstheme="minorHAnsi"/>
          <w:noProof/>
        </w:rPr>
        <w:drawing>
          <wp:inline distT="0" distB="0" distL="0" distR="0" wp14:anchorId="2BF79644" wp14:editId="1F5E9965">
            <wp:extent cx="5408510" cy="1988820"/>
            <wp:effectExtent l="0" t="0" r="1905" b="0"/>
            <wp:docPr id="817289426" name="Picture 817289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71" cy="201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194D" w14:textId="2655AE97" w:rsidR="004B769A" w:rsidRPr="007E4705" w:rsidRDefault="004B769A" w:rsidP="004B769A">
      <w:pPr>
        <w:pStyle w:val="Caption"/>
        <w:jc w:val="center"/>
        <w:rPr>
          <w:rFonts w:cstheme="minorHAnsi"/>
          <w:color w:val="000000" w:themeColor="text1"/>
        </w:rPr>
      </w:pPr>
      <w:bookmarkStart w:id="2" w:name="_Toc71010348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noProof/>
          <w:color w:val="000000" w:themeColor="text1"/>
        </w:rPr>
        <w:t xml:space="preserve"> Python version on </w:t>
      </w:r>
      <w:r w:rsidR="00B6375D" w:rsidRPr="007E4705">
        <w:rPr>
          <w:rFonts w:cstheme="minorHAnsi"/>
          <w:noProof/>
          <w:color w:val="000000" w:themeColor="text1"/>
        </w:rPr>
        <w:t xml:space="preserve">the </w:t>
      </w:r>
      <w:r w:rsidRPr="007E4705">
        <w:rPr>
          <w:rFonts w:cstheme="minorHAnsi"/>
          <w:noProof/>
          <w:color w:val="000000" w:themeColor="text1"/>
        </w:rPr>
        <w:t>website</w:t>
      </w:r>
      <w:bookmarkEnd w:id="2"/>
    </w:p>
    <w:p w14:paraId="374E7702" w14:textId="55A986A7" w:rsidR="1CF3CBF9" w:rsidRPr="007E4705" w:rsidRDefault="1CF3CBF9" w:rsidP="0087788E">
      <w:pPr>
        <w:tabs>
          <w:tab w:val="left" w:pos="5535"/>
        </w:tabs>
        <w:jc w:val="both"/>
        <w:rPr>
          <w:rFonts w:cstheme="minorHAnsi"/>
        </w:rPr>
      </w:pPr>
      <w:r w:rsidRPr="007E4705">
        <w:rPr>
          <w:rFonts w:cstheme="minorHAnsi"/>
        </w:rPr>
        <w:t xml:space="preserve">Step 2: </w:t>
      </w:r>
      <w:r w:rsidR="005721E5" w:rsidRPr="007E4705">
        <w:rPr>
          <w:rFonts w:cstheme="minorHAnsi"/>
        </w:rPr>
        <w:t>Select</w:t>
      </w:r>
      <w:r w:rsidRPr="007E4705">
        <w:rPr>
          <w:rFonts w:cstheme="minorHAnsi"/>
        </w:rPr>
        <w:t xml:space="preserve"> installer</w:t>
      </w:r>
      <w:r w:rsidR="005721E5" w:rsidRPr="007E4705">
        <w:rPr>
          <w:rFonts w:cstheme="minorHAnsi"/>
        </w:rPr>
        <w:t xml:space="preserve"> </w:t>
      </w:r>
      <w:r w:rsidR="00037A15" w:rsidRPr="007E4705">
        <w:rPr>
          <w:rFonts w:cstheme="minorHAnsi"/>
        </w:rPr>
        <w:t>based on your</w:t>
      </w:r>
      <w:r w:rsidR="005721E5" w:rsidRPr="007E4705">
        <w:rPr>
          <w:rFonts w:cstheme="minorHAnsi"/>
        </w:rPr>
        <w:t xml:space="preserve"> </w:t>
      </w:r>
      <w:r w:rsidR="004B769A" w:rsidRPr="007E4705">
        <w:rPr>
          <w:rFonts w:cstheme="minorHAnsi"/>
        </w:rPr>
        <w:t xml:space="preserve">PC </w:t>
      </w:r>
      <w:r w:rsidR="00037A15" w:rsidRPr="007E4705">
        <w:rPr>
          <w:rFonts w:cstheme="minorHAnsi"/>
        </w:rPr>
        <w:t>OS</w:t>
      </w:r>
      <w:r w:rsidR="005721E5" w:rsidRPr="007E4705">
        <w:rPr>
          <w:rFonts w:cstheme="minorHAnsi"/>
        </w:rPr>
        <w:t>. The installer will be downloaded.</w:t>
      </w:r>
    </w:p>
    <w:p w14:paraId="46A836F2" w14:textId="77777777" w:rsidR="001B58ED" w:rsidRPr="007E4705" w:rsidRDefault="001B58ED" w:rsidP="00037A15">
      <w:pPr>
        <w:tabs>
          <w:tab w:val="left" w:pos="5535"/>
        </w:tabs>
        <w:jc w:val="center"/>
        <w:rPr>
          <w:rFonts w:cstheme="minorHAnsi"/>
        </w:rPr>
      </w:pPr>
    </w:p>
    <w:p w14:paraId="29150F77" w14:textId="4D72C2CE" w:rsidR="1CF3CBF9" w:rsidRPr="007E4705" w:rsidRDefault="005721E5" w:rsidP="00037A15">
      <w:pPr>
        <w:tabs>
          <w:tab w:val="left" w:pos="5535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3E412B55" wp14:editId="4F136097">
            <wp:extent cx="5355426" cy="2090906"/>
            <wp:effectExtent l="0" t="0" r="0" b="508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1679" cy="2097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BF44" w14:textId="6B37FD56" w:rsidR="004B769A" w:rsidRPr="007E4705" w:rsidRDefault="004B769A" w:rsidP="004B769A">
      <w:pPr>
        <w:pStyle w:val="Caption"/>
        <w:jc w:val="center"/>
        <w:rPr>
          <w:rFonts w:cstheme="minorHAnsi"/>
          <w:color w:val="000000" w:themeColor="text1"/>
        </w:rPr>
      </w:pPr>
      <w:bookmarkStart w:id="3" w:name="_Toc71010349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Installer based on OS</w:t>
      </w:r>
      <w:bookmarkEnd w:id="3"/>
    </w:p>
    <w:p w14:paraId="53000A90" w14:textId="2ACDB04E" w:rsidR="1CF3CBF9" w:rsidRPr="007E4705" w:rsidRDefault="1CF3CBF9" w:rsidP="4271DCF8">
      <w:pPr>
        <w:tabs>
          <w:tab w:val="left" w:pos="5535"/>
        </w:tabs>
        <w:rPr>
          <w:rFonts w:cstheme="minorHAnsi"/>
        </w:rPr>
      </w:pPr>
      <w:r w:rsidRPr="007E4705">
        <w:rPr>
          <w:rFonts w:cstheme="minorHAnsi"/>
        </w:rPr>
        <w:t>Step 3: Double click the installer</w:t>
      </w:r>
      <w:r w:rsidR="00037A15" w:rsidRPr="007E4705">
        <w:rPr>
          <w:rFonts w:cstheme="minorHAnsi"/>
        </w:rPr>
        <w:t>.</w:t>
      </w:r>
    </w:p>
    <w:p w14:paraId="527DD5B5" w14:textId="1EF926AE" w:rsidR="1CF3CBF9" w:rsidRPr="007E4705" w:rsidRDefault="1CF3CBF9" w:rsidP="00037A15">
      <w:pPr>
        <w:tabs>
          <w:tab w:val="left" w:pos="5535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49A52C99" wp14:editId="26D937C1">
            <wp:extent cx="3155024" cy="523653"/>
            <wp:effectExtent l="0" t="0" r="0" b="0"/>
            <wp:docPr id="302685940" name="Picture 302685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626" r="66640"/>
                    <a:stretch/>
                  </pic:blipFill>
                  <pic:spPr bwMode="auto">
                    <a:xfrm>
                      <a:off x="0" y="0"/>
                      <a:ext cx="3718158" cy="6171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65712" w14:textId="2EDC2310" w:rsidR="004B769A" w:rsidRPr="007E4705" w:rsidRDefault="004B769A" w:rsidP="004B769A">
      <w:pPr>
        <w:pStyle w:val="Caption"/>
        <w:jc w:val="center"/>
        <w:rPr>
          <w:rFonts w:cstheme="minorHAnsi"/>
          <w:color w:val="000000" w:themeColor="text1"/>
        </w:rPr>
      </w:pPr>
      <w:bookmarkStart w:id="4" w:name="_Toc71010350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ython 3.7.7 Windows Installer</w:t>
      </w:r>
      <w:bookmarkEnd w:id="4"/>
    </w:p>
    <w:p w14:paraId="01832E2A" w14:textId="48721821" w:rsidR="6170C3EF" w:rsidRPr="007E4705" w:rsidRDefault="6170C3EF" w:rsidP="4271DCF8">
      <w:pPr>
        <w:tabs>
          <w:tab w:val="left" w:pos="5535"/>
        </w:tabs>
        <w:rPr>
          <w:rFonts w:cstheme="minorHAnsi"/>
        </w:rPr>
      </w:pPr>
      <w:r w:rsidRPr="007E4705">
        <w:rPr>
          <w:rFonts w:cstheme="minorHAnsi"/>
        </w:rPr>
        <w:t xml:space="preserve">Step 4: </w:t>
      </w:r>
      <w:r w:rsidR="001B58ED" w:rsidRPr="007E4705">
        <w:rPr>
          <w:rFonts w:cstheme="minorHAnsi"/>
        </w:rPr>
        <w:t xml:space="preserve">Checkmark </w:t>
      </w:r>
      <w:r w:rsidR="00B6375D" w:rsidRPr="007E4705">
        <w:rPr>
          <w:rFonts w:cstheme="minorHAnsi"/>
        </w:rPr>
        <w:t>"</w:t>
      </w:r>
      <w:r w:rsidR="001B58ED" w:rsidRPr="007E4705">
        <w:rPr>
          <w:rFonts w:cstheme="minorHAnsi"/>
        </w:rPr>
        <w:t>Add Python 3.7 to PATH</w:t>
      </w:r>
      <w:r w:rsidR="00B6375D" w:rsidRPr="007E4705">
        <w:rPr>
          <w:rFonts w:cstheme="minorHAnsi"/>
        </w:rPr>
        <w:t>"</w:t>
      </w:r>
      <w:r w:rsidR="001B58ED" w:rsidRPr="007E4705">
        <w:rPr>
          <w:rFonts w:cstheme="minorHAnsi"/>
        </w:rPr>
        <w:t xml:space="preserve"> and select Install Now</w:t>
      </w:r>
      <w:r w:rsidR="001E38BC" w:rsidRPr="007E4705">
        <w:rPr>
          <w:rFonts w:cstheme="minorHAnsi"/>
        </w:rPr>
        <w:t>.</w:t>
      </w:r>
    </w:p>
    <w:p w14:paraId="67F55FC8" w14:textId="3E568F73" w:rsidR="001B58ED" w:rsidRPr="007E4705" w:rsidRDefault="001B58ED" w:rsidP="001B58ED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0FCC82D4" wp14:editId="5AB87BF0">
            <wp:extent cx="4838700" cy="2959724"/>
            <wp:effectExtent l="0" t="0" r="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3248" cy="299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A173B" w14:textId="687F5E5B" w:rsidR="00496CF7" w:rsidRPr="007E4705" w:rsidRDefault="00496CF7" w:rsidP="00496CF7">
      <w:pPr>
        <w:pStyle w:val="Caption"/>
        <w:jc w:val="center"/>
        <w:rPr>
          <w:rFonts w:cstheme="minorHAnsi"/>
          <w:color w:val="000000" w:themeColor="text1"/>
        </w:rPr>
      </w:pPr>
      <w:bookmarkStart w:id="5" w:name="_Toc71010351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4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ython Installation Wizard</w:t>
      </w:r>
      <w:bookmarkEnd w:id="5"/>
    </w:p>
    <w:p w14:paraId="4B687471" w14:textId="77777777" w:rsidR="001B58ED" w:rsidRPr="007E4705" w:rsidRDefault="001B58ED" w:rsidP="001B58ED">
      <w:pPr>
        <w:rPr>
          <w:rFonts w:cstheme="minorHAnsi"/>
        </w:rPr>
      </w:pPr>
    </w:p>
    <w:p w14:paraId="0147E567" w14:textId="541D13D9" w:rsidR="001B58ED" w:rsidRPr="007E4705" w:rsidRDefault="001B58ED" w:rsidP="001B58ED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75C01C26" wp14:editId="413EE802">
            <wp:extent cx="4838700" cy="2966692"/>
            <wp:effectExtent l="0" t="0" r="0" b="5715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12448" cy="3011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F5A0C" w14:textId="01A6A7A2" w:rsidR="00496CF7" w:rsidRPr="007E4705" w:rsidRDefault="00496CF7" w:rsidP="00496CF7">
      <w:pPr>
        <w:pStyle w:val="Caption"/>
        <w:jc w:val="center"/>
        <w:rPr>
          <w:rFonts w:cstheme="minorHAnsi"/>
          <w:color w:val="000000" w:themeColor="text1"/>
        </w:rPr>
      </w:pPr>
      <w:bookmarkStart w:id="6" w:name="_Toc71010352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 Python Installation Progress</w:t>
      </w:r>
      <w:bookmarkEnd w:id="6"/>
    </w:p>
    <w:p w14:paraId="0036FBE4" w14:textId="586A09EE" w:rsidR="001E38BC" w:rsidRPr="007E4705" w:rsidRDefault="001E38BC" w:rsidP="001E38BC">
      <w:pPr>
        <w:rPr>
          <w:rFonts w:cstheme="minorHAnsi"/>
        </w:rPr>
      </w:pPr>
    </w:p>
    <w:p w14:paraId="770BE0D3" w14:textId="6586038C" w:rsidR="001E38BC" w:rsidRPr="007E4705" w:rsidRDefault="001E38BC" w:rsidP="001E38BC">
      <w:pPr>
        <w:rPr>
          <w:rFonts w:cstheme="minorHAnsi"/>
        </w:rPr>
      </w:pPr>
    </w:p>
    <w:p w14:paraId="6142F9EF" w14:textId="0BBCFAEE" w:rsidR="001E38BC" w:rsidRPr="007E4705" w:rsidRDefault="001E38BC" w:rsidP="001E38BC">
      <w:pPr>
        <w:rPr>
          <w:rFonts w:cstheme="minorHAnsi"/>
        </w:rPr>
      </w:pPr>
      <w:r w:rsidRPr="007E4705">
        <w:rPr>
          <w:rFonts w:cstheme="minorHAnsi"/>
        </w:rPr>
        <w:lastRenderedPageBreak/>
        <w:t xml:space="preserve">Step 5. Python setup was successful. Click </w:t>
      </w:r>
      <w:r w:rsidR="00B6375D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Close button.</w:t>
      </w:r>
    </w:p>
    <w:p w14:paraId="3E38456F" w14:textId="16FF49F5" w:rsidR="001B58ED" w:rsidRPr="007E4705" w:rsidRDefault="001B58ED" w:rsidP="00496CF7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63474A29" wp14:editId="2CE821FC">
            <wp:extent cx="4709160" cy="2890399"/>
            <wp:effectExtent l="0" t="0" r="0" b="5715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42235" cy="291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4E7FC" w14:textId="264984E8" w:rsidR="00496CF7" w:rsidRPr="007E4705" w:rsidRDefault="00496CF7" w:rsidP="00496CF7">
      <w:pPr>
        <w:pStyle w:val="Caption"/>
        <w:jc w:val="center"/>
        <w:rPr>
          <w:rFonts w:cstheme="minorHAnsi"/>
          <w:color w:val="000000" w:themeColor="text1"/>
        </w:rPr>
      </w:pPr>
      <w:bookmarkStart w:id="7" w:name="_Toc71010353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6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ython Installation Successful</w:t>
      </w:r>
      <w:bookmarkEnd w:id="7"/>
    </w:p>
    <w:p w14:paraId="09C08BC9" w14:textId="20BADB7D" w:rsidR="4271DCF8" w:rsidRPr="007E4705" w:rsidRDefault="4271DCF8">
      <w:pPr>
        <w:rPr>
          <w:rFonts w:cstheme="minorHAnsi"/>
        </w:rPr>
      </w:pPr>
    </w:p>
    <w:p w14:paraId="1872A0E9" w14:textId="1D576296" w:rsidR="79018555" w:rsidRPr="007E4705" w:rsidRDefault="79018555" w:rsidP="004B769A">
      <w:pPr>
        <w:pStyle w:val="Heading1"/>
        <w:numPr>
          <w:ilvl w:val="0"/>
          <w:numId w:val="6"/>
        </w:numPr>
        <w:rPr>
          <w:rFonts w:cstheme="minorHAnsi"/>
        </w:rPr>
      </w:pPr>
      <w:bookmarkStart w:id="8" w:name="_Toc71007081"/>
      <w:r w:rsidRPr="007E4705">
        <w:rPr>
          <w:rFonts w:cstheme="minorHAnsi"/>
        </w:rPr>
        <w:t>Tensorflow Installation</w:t>
      </w:r>
      <w:bookmarkEnd w:id="8"/>
    </w:p>
    <w:p w14:paraId="3C6DDD66" w14:textId="77777777" w:rsidR="00291E2F" w:rsidRPr="007E4705" w:rsidRDefault="00291E2F" w:rsidP="00291E2F">
      <w:pPr>
        <w:rPr>
          <w:rFonts w:cstheme="minorHAnsi"/>
          <w:sz w:val="14"/>
          <w:szCs w:val="14"/>
        </w:rPr>
      </w:pPr>
    </w:p>
    <w:p w14:paraId="761CF00A" w14:textId="0FB9DCCA" w:rsidR="79018555" w:rsidRPr="007E4705" w:rsidRDefault="79018555" w:rsidP="4271DCF8">
      <w:pPr>
        <w:rPr>
          <w:rFonts w:cstheme="minorHAnsi"/>
        </w:rPr>
      </w:pPr>
      <w:r w:rsidRPr="007E4705">
        <w:rPr>
          <w:rFonts w:cstheme="minorHAnsi"/>
        </w:rPr>
        <w:t>Step 1: Open command prompt</w:t>
      </w:r>
    </w:p>
    <w:p w14:paraId="0A9A90EB" w14:textId="44BA7DD9" w:rsidR="79018555" w:rsidRPr="007E4705" w:rsidRDefault="79018555" w:rsidP="004B769A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10BFD4C9" wp14:editId="7F0E66F1">
            <wp:extent cx="4969009" cy="990600"/>
            <wp:effectExtent l="0" t="0" r="3175" b="0"/>
            <wp:docPr id="444629517" name="Picture 444629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29" b="65971"/>
                    <a:stretch/>
                  </pic:blipFill>
                  <pic:spPr bwMode="auto">
                    <a:xfrm>
                      <a:off x="0" y="0"/>
                      <a:ext cx="5064340" cy="1009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7ABE28" w14:textId="79BEC988" w:rsidR="004B769A" w:rsidRPr="007E4705" w:rsidRDefault="004B769A" w:rsidP="004B769A">
      <w:pPr>
        <w:pStyle w:val="Caption"/>
        <w:jc w:val="center"/>
        <w:rPr>
          <w:rFonts w:cstheme="minorHAnsi"/>
          <w:color w:val="000000" w:themeColor="text1"/>
        </w:rPr>
      </w:pPr>
      <w:bookmarkStart w:id="9" w:name="_Toc71010354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Command Prompt Interface</w:t>
      </w:r>
      <w:bookmarkEnd w:id="9"/>
    </w:p>
    <w:p w14:paraId="52651F8C" w14:textId="438A58D0" w:rsidR="79018555" w:rsidRPr="007E4705" w:rsidRDefault="79018555" w:rsidP="4271DCF8">
      <w:pPr>
        <w:rPr>
          <w:rFonts w:cstheme="minorHAnsi"/>
        </w:rPr>
      </w:pPr>
      <w:r w:rsidRPr="007E4705">
        <w:rPr>
          <w:rFonts w:cstheme="minorHAnsi"/>
        </w:rPr>
        <w:t>Step 2:</w:t>
      </w:r>
      <w:r w:rsidR="00CC4836" w:rsidRPr="007E4705">
        <w:rPr>
          <w:rFonts w:cstheme="minorHAnsi"/>
        </w:rPr>
        <w:t xml:space="preserve"> T</w:t>
      </w:r>
      <w:r w:rsidRPr="007E4705">
        <w:rPr>
          <w:rFonts w:cstheme="minorHAnsi"/>
        </w:rPr>
        <w:t>ype command</w:t>
      </w:r>
      <w:r w:rsidR="00CC4836" w:rsidRPr="007E4705">
        <w:rPr>
          <w:rFonts w:cstheme="minorHAnsi"/>
        </w:rPr>
        <w:t xml:space="preserve"> as below</w:t>
      </w:r>
      <w:r w:rsidR="3E877186" w:rsidRPr="007E4705">
        <w:rPr>
          <w:rFonts w:cstheme="minorHAnsi"/>
        </w:rPr>
        <w:t>:</w:t>
      </w:r>
    </w:p>
    <w:p w14:paraId="7D90560B" w14:textId="74CBC078" w:rsidR="79018555" w:rsidRPr="007E4705" w:rsidRDefault="79018555" w:rsidP="7E7764CC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7E4705">
        <w:rPr>
          <w:rFonts w:cstheme="minorHAnsi"/>
        </w:rPr>
        <w:t xml:space="preserve"> pip install </w:t>
      </w:r>
      <w:proofErr w:type="spellStart"/>
      <w:r w:rsidRPr="007E4705">
        <w:rPr>
          <w:rFonts w:cstheme="minorHAnsi"/>
        </w:rPr>
        <w:t>tensorflow</w:t>
      </w:r>
      <w:proofErr w:type="spellEnd"/>
      <w:r w:rsidRPr="007E4705">
        <w:rPr>
          <w:rFonts w:cstheme="minorHAnsi"/>
        </w:rPr>
        <w:t xml:space="preserve">==1.15  </w:t>
      </w:r>
    </w:p>
    <w:p w14:paraId="33B4943C" w14:textId="4BE54993" w:rsidR="6206BEF3" w:rsidRPr="007E4705" w:rsidRDefault="6206BEF3" w:rsidP="7E7764CC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7E4705">
        <w:rPr>
          <w:rFonts w:cstheme="minorHAnsi"/>
          <w:lang w:val="en-US"/>
        </w:rPr>
        <w:t xml:space="preserve">pip install </w:t>
      </w:r>
      <w:proofErr w:type="spellStart"/>
      <w:r w:rsidRPr="007E4705">
        <w:rPr>
          <w:rFonts w:cstheme="minorHAnsi"/>
          <w:lang w:val="en-US"/>
        </w:rPr>
        <w:t>tensorflow</w:t>
      </w:r>
      <w:proofErr w:type="spellEnd"/>
      <w:r w:rsidRPr="007E4705">
        <w:rPr>
          <w:rFonts w:cstheme="minorHAnsi"/>
          <w:lang w:val="en-US"/>
        </w:rPr>
        <w:t>-object-detection-</w:t>
      </w:r>
      <w:proofErr w:type="spellStart"/>
      <w:r w:rsidRPr="007E4705">
        <w:rPr>
          <w:rFonts w:cstheme="minorHAnsi"/>
          <w:lang w:val="en-US"/>
        </w:rPr>
        <w:t>api</w:t>
      </w:r>
      <w:proofErr w:type="spellEnd"/>
    </w:p>
    <w:p w14:paraId="65052CF1" w14:textId="31150CB3" w:rsidR="6206BEF3" w:rsidRDefault="6206BEF3" w:rsidP="7E7764CC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7E4705">
        <w:rPr>
          <w:rFonts w:cstheme="minorHAnsi"/>
          <w:lang w:val="en-US"/>
        </w:rPr>
        <w:t xml:space="preserve">pip install </w:t>
      </w:r>
      <w:proofErr w:type="spellStart"/>
      <w:r w:rsidRPr="007E4705">
        <w:rPr>
          <w:rFonts w:cstheme="minorHAnsi"/>
          <w:lang w:val="en-US"/>
        </w:rPr>
        <w:t>opencv</w:t>
      </w:r>
      <w:proofErr w:type="spellEnd"/>
      <w:r w:rsidRPr="007E4705">
        <w:rPr>
          <w:rFonts w:cstheme="minorHAnsi"/>
          <w:lang w:val="en-US"/>
        </w:rPr>
        <w:t>-python</w:t>
      </w:r>
    </w:p>
    <w:p w14:paraId="0F94F4B7" w14:textId="276AF395" w:rsidR="00E7445B" w:rsidRPr="007E4705" w:rsidRDefault="00E7445B" w:rsidP="7E7764CC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pip install flask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B769A" w:rsidRPr="007E4705" w14:paraId="693AE4F6" w14:textId="77777777" w:rsidTr="004B769A">
        <w:trPr>
          <w:trHeight w:val="744"/>
          <w:jc w:val="center"/>
        </w:trPr>
        <w:tc>
          <w:tcPr>
            <w:tcW w:w="9016" w:type="dxa"/>
          </w:tcPr>
          <w:p w14:paraId="726008B4" w14:textId="05387B02" w:rsidR="004B769A" w:rsidRPr="007E4705" w:rsidRDefault="004B769A" w:rsidP="004B769A">
            <w:pPr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noProof/>
              </w:rPr>
              <w:drawing>
                <wp:inline distT="0" distB="0" distL="0" distR="0" wp14:anchorId="62D39C65" wp14:editId="3465F7D7">
                  <wp:extent cx="3328737" cy="343562"/>
                  <wp:effectExtent l="0" t="0" r="5080" b="0"/>
                  <wp:docPr id="1269134727" name="Picture 12691347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3638" cy="353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769A" w:rsidRPr="007E4705" w14:paraId="1865824D" w14:textId="77777777" w:rsidTr="004B769A">
        <w:trPr>
          <w:trHeight w:val="698"/>
          <w:jc w:val="center"/>
        </w:trPr>
        <w:tc>
          <w:tcPr>
            <w:tcW w:w="9016" w:type="dxa"/>
          </w:tcPr>
          <w:p w14:paraId="136EB013" w14:textId="665C0715" w:rsidR="004B769A" w:rsidRPr="007E4705" w:rsidRDefault="004B769A" w:rsidP="004B769A">
            <w:pPr>
              <w:rPr>
                <w:rFonts w:cstheme="minorHAnsi"/>
                <w:lang w:val="en-US"/>
              </w:rPr>
            </w:pPr>
            <w:r w:rsidRPr="007E4705">
              <w:rPr>
                <w:rFonts w:cstheme="minorHAnsi"/>
                <w:noProof/>
              </w:rPr>
              <w:drawing>
                <wp:inline distT="0" distB="0" distL="0" distR="0" wp14:anchorId="7388A032" wp14:editId="7B3D91BF">
                  <wp:extent cx="4660232" cy="345515"/>
                  <wp:effectExtent l="0" t="0" r="7620" b="0"/>
                  <wp:docPr id="1830356252" name="Picture 1830356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0340" cy="357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1E60" w:rsidRPr="007E4705" w14:paraId="23707F66" w14:textId="77777777" w:rsidTr="004B769A">
        <w:trPr>
          <w:jc w:val="center"/>
        </w:trPr>
        <w:tc>
          <w:tcPr>
            <w:tcW w:w="9016" w:type="dxa"/>
          </w:tcPr>
          <w:p w14:paraId="09447CB2" w14:textId="6648F0DA" w:rsidR="004B769A" w:rsidRPr="007E4705" w:rsidRDefault="004B769A" w:rsidP="00321E60">
            <w:pPr>
              <w:rPr>
                <w:rFonts w:cstheme="minorHAnsi"/>
                <w:color w:val="000000" w:themeColor="text1"/>
                <w:lang w:val="en-US"/>
              </w:rPr>
            </w:pPr>
            <w:r w:rsidRPr="007E4705">
              <w:rPr>
                <w:rFonts w:cstheme="minorHAnsi"/>
                <w:noProof/>
                <w:color w:val="000000" w:themeColor="text1"/>
              </w:rPr>
              <w:drawing>
                <wp:inline distT="0" distB="0" distL="0" distR="0" wp14:anchorId="174CD807" wp14:editId="6D086F60">
                  <wp:extent cx="3232485" cy="316221"/>
                  <wp:effectExtent l="0" t="0" r="0" b="8255"/>
                  <wp:docPr id="714053737" name="Picture 7140537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8976" cy="320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0D1B78" w14:textId="4D0F671B" w:rsidR="00AC211F" w:rsidRDefault="00AC211F" w:rsidP="009E1C22">
      <w:pPr>
        <w:pStyle w:val="Caption"/>
        <w:jc w:val="center"/>
        <w:rPr>
          <w:rFonts w:cstheme="minorHAnsi"/>
          <w:color w:val="000000" w:themeColor="text1"/>
        </w:rPr>
      </w:pPr>
    </w:p>
    <w:p w14:paraId="62F357B0" w14:textId="381E0A22" w:rsidR="00E7445B" w:rsidRPr="00E7445B" w:rsidRDefault="00856840" w:rsidP="00E7445B">
      <w:r w:rsidRPr="00856840">
        <w:lastRenderedPageBreak/>
        <w:drawing>
          <wp:inline distT="0" distB="0" distL="0" distR="0" wp14:anchorId="73778B32" wp14:editId="7E4059CB">
            <wp:extent cx="2900858" cy="2696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58091" cy="27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AEE2E" w14:textId="5D2CD414" w:rsidR="6D3CBCD1" w:rsidRPr="007E4705" w:rsidRDefault="00321E60" w:rsidP="009E1C22">
      <w:pPr>
        <w:pStyle w:val="Caption"/>
        <w:jc w:val="center"/>
        <w:rPr>
          <w:rFonts w:cstheme="minorHAnsi"/>
          <w:color w:val="000000" w:themeColor="text1"/>
          <w:lang w:val="en-US"/>
        </w:rPr>
      </w:pPr>
      <w:bookmarkStart w:id="10" w:name="_Toc71010355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Command</w:t>
      </w:r>
      <w:r w:rsidR="009E1C22" w:rsidRPr="007E4705">
        <w:rPr>
          <w:rFonts w:cstheme="minorHAnsi"/>
          <w:color w:val="000000" w:themeColor="text1"/>
        </w:rPr>
        <w:t>s</w:t>
      </w:r>
      <w:r w:rsidRPr="007E4705">
        <w:rPr>
          <w:rFonts w:cstheme="minorHAnsi"/>
          <w:color w:val="000000" w:themeColor="text1"/>
        </w:rPr>
        <w:t xml:space="preserve"> for Tensorflow</w:t>
      </w:r>
      <w:bookmarkEnd w:id="10"/>
    </w:p>
    <w:p w14:paraId="1E354B46" w14:textId="16587D7F" w:rsidR="668E901D" w:rsidRPr="007E4705" w:rsidRDefault="00B6375D" w:rsidP="7E7764CC">
      <w:pPr>
        <w:rPr>
          <w:rFonts w:cstheme="minorHAnsi"/>
        </w:rPr>
      </w:pPr>
      <w:r w:rsidRPr="007E4705">
        <w:rPr>
          <w:rFonts w:cstheme="minorHAnsi"/>
        </w:rPr>
        <w:t>TensorF</w:t>
      </w:r>
      <w:r w:rsidR="006D4BEC" w:rsidRPr="007E4705">
        <w:rPr>
          <w:rFonts w:cstheme="minorHAnsi"/>
        </w:rPr>
        <w:t>low</w:t>
      </w:r>
      <w:r w:rsidR="00471C79" w:rsidRPr="007E4705">
        <w:rPr>
          <w:rFonts w:cstheme="minorHAnsi"/>
        </w:rPr>
        <w:t xml:space="preserve"> </w:t>
      </w:r>
      <w:r w:rsidR="668E901D" w:rsidRPr="007E4705">
        <w:rPr>
          <w:rFonts w:cstheme="minorHAnsi"/>
        </w:rPr>
        <w:t>has been installed.</w:t>
      </w:r>
    </w:p>
    <w:p w14:paraId="755AB86A" w14:textId="2A38264E" w:rsidR="668E901D" w:rsidRPr="007E4705" w:rsidRDefault="668E901D" w:rsidP="005721E5">
      <w:pPr>
        <w:pStyle w:val="Heading1"/>
        <w:numPr>
          <w:ilvl w:val="0"/>
          <w:numId w:val="6"/>
        </w:numPr>
        <w:rPr>
          <w:rFonts w:cstheme="minorHAnsi"/>
        </w:rPr>
      </w:pPr>
      <w:bookmarkStart w:id="11" w:name="_Toc71007082"/>
      <w:r w:rsidRPr="007E4705">
        <w:rPr>
          <w:rFonts w:cstheme="minorHAnsi"/>
        </w:rPr>
        <w:t>XAMPP Installation</w:t>
      </w:r>
      <w:bookmarkEnd w:id="11"/>
    </w:p>
    <w:p w14:paraId="742791BC" w14:textId="77777777" w:rsidR="0097369B" w:rsidRPr="007E4705" w:rsidRDefault="0097369B" w:rsidP="0097369B">
      <w:pPr>
        <w:rPr>
          <w:rFonts w:cstheme="minorHAnsi"/>
          <w:sz w:val="18"/>
          <w:szCs w:val="18"/>
        </w:rPr>
      </w:pPr>
    </w:p>
    <w:p w14:paraId="26547C2F" w14:textId="5BD32E0D" w:rsidR="0097369B" w:rsidRPr="007E4705" w:rsidRDefault="0097369B" w:rsidP="0097369B">
      <w:pPr>
        <w:rPr>
          <w:rFonts w:cstheme="minorHAnsi"/>
        </w:rPr>
      </w:pPr>
      <w:r w:rsidRPr="007E4705">
        <w:rPr>
          <w:rFonts w:cstheme="minorHAnsi"/>
        </w:rPr>
        <w:t xml:space="preserve">This XAMPP tutorial will guide </w:t>
      </w:r>
      <w:r w:rsidR="00B6375D" w:rsidRPr="007E4705">
        <w:rPr>
          <w:rFonts w:cstheme="minorHAnsi"/>
        </w:rPr>
        <w:t xml:space="preserve">you </w:t>
      </w:r>
      <w:r w:rsidRPr="007E4705">
        <w:rPr>
          <w:rFonts w:cstheme="minorHAnsi"/>
        </w:rPr>
        <w:t>through the software package's installation on Windows. If you are using Linux or Mac OS X, the installation steps mentioned below might be different.</w:t>
      </w:r>
    </w:p>
    <w:p w14:paraId="57063C09" w14:textId="77777777" w:rsidR="00C96680" w:rsidRPr="007E4705" w:rsidRDefault="00C96680" w:rsidP="00C96680">
      <w:pPr>
        <w:tabs>
          <w:tab w:val="left" w:pos="5535"/>
        </w:tabs>
        <w:rPr>
          <w:rFonts w:cstheme="minorHAnsi"/>
        </w:rPr>
      </w:pPr>
      <w:r w:rsidRPr="007E4705">
        <w:rPr>
          <w:rFonts w:cstheme="minorHAnsi"/>
          <w:b/>
          <w:bCs/>
        </w:rPr>
        <w:t>*Note:</w:t>
      </w:r>
      <w:r w:rsidRPr="007E4705">
        <w:rPr>
          <w:rFonts w:cstheme="minorHAnsi"/>
        </w:rPr>
        <w:t xml:space="preserve"> For Windows OS, the installer is already in the </w:t>
      </w:r>
      <w:proofErr w:type="spellStart"/>
      <w:r w:rsidRPr="007E4705">
        <w:rPr>
          <w:rFonts w:cstheme="minorHAnsi"/>
        </w:rPr>
        <w:t>TOPBuilder</w:t>
      </w:r>
      <w:proofErr w:type="spellEnd"/>
      <w:r w:rsidRPr="007E4705">
        <w:rPr>
          <w:rFonts w:cstheme="minorHAnsi"/>
        </w:rPr>
        <w:t xml:space="preserve"> Web file.</w:t>
      </w:r>
    </w:p>
    <w:p w14:paraId="12AE437E" w14:textId="01E38C03" w:rsidR="7EA383A5" w:rsidRPr="007E4705" w:rsidRDefault="7EA383A5" w:rsidP="7E7764CC">
      <w:pPr>
        <w:rPr>
          <w:rStyle w:val="Hyperlink"/>
          <w:rFonts w:cstheme="minorHAnsi"/>
          <w:lang w:val="en-US"/>
        </w:rPr>
      </w:pPr>
      <w:r w:rsidRPr="007E4705">
        <w:rPr>
          <w:rFonts w:cstheme="minorHAnsi"/>
        </w:rPr>
        <w:t>Step 1: Download XAMPP Software</w:t>
      </w:r>
      <w:r w:rsidR="00EE498B" w:rsidRPr="007E4705">
        <w:rPr>
          <w:rFonts w:cstheme="minorHAnsi"/>
        </w:rPr>
        <w:t xml:space="preserve"> at </w:t>
      </w:r>
      <w:hyperlink r:id="rId28" w:history="1">
        <w:r w:rsidR="00EE498B" w:rsidRPr="007E4705">
          <w:rPr>
            <w:rStyle w:val="Hyperlink"/>
            <w:rFonts w:cstheme="minorHAnsi"/>
            <w:lang w:val="en-US"/>
          </w:rPr>
          <w:t>https://www.apachefriends.org/download.html</w:t>
        </w:r>
      </w:hyperlink>
    </w:p>
    <w:p w14:paraId="117EF229" w14:textId="4E1CC2AC" w:rsidR="00AC211F" w:rsidRPr="007E4705" w:rsidRDefault="00AC211F" w:rsidP="7E7764CC">
      <w:pPr>
        <w:rPr>
          <w:rStyle w:val="Hyperlink"/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5"/>
        <w:gridCol w:w="3361"/>
        <w:gridCol w:w="2450"/>
      </w:tblGrid>
      <w:tr w:rsidR="00883250" w:rsidRPr="007E4705" w14:paraId="247A3463" w14:textId="77777777" w:rsidTr="00883250">
        <w:tc>
          <w:tcPr>
            <w:tcW w:w="3211" w:type="dxa"/>
            <w:vAlign w:val="center"/>
          </w:tcPr>
          <w:p w14:paraId="26498A60" w14:textId="3C69282C" w:rsidR="00AC211F" w:rsidRPr="007E4705" w:rsidRDefault="00AC211F" w:rsidP="00883250">
            <w:pPr>
              <w:jc w:val="center"/>
              <w:rPr>
                <w:rFonts w:cstheme="minorHAnsi"/>
              </w:rPr>
            </w:pPr>
            <w:r w:rsidRPr="007E4705">
              <w:rPr>
                <w:rFonts w:cstheme="minorHAnsi"/>
                <w:noProof/>
              </w:rPr>
              <w:drawing>
                <wp:inline distT="0" distB="0" distL="0" distR="0" wp14:anchorId="2936FDB9" wp14:editId="6B813727">
                  <wp:extent cx="1940562" cy="1214062"/>
                  <wp:effectExtent l="0" t="0" r="2540" b="5715"/>
                  <wp:docPr id="441867489" name="Picture 441867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628" cy="1269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8" w:type="dxa"/>
            <w:vAlign w:val="center"/>
          </w:tcPr>
          <w:p w14:paraId="6E4E5CA4" w14:textId="56CC1C97" w:rsidR="00AC211F" w:rsidRPr="007E4705" w:rsidRDefault="00AC211F" w:rsidP="00883250">
            <w:pPr>
              <w:jc w:val="center"/>
              <w:rPr>
                <w:rFonts w:cstheme="minorHAnsi"/>
              </w:rPr>
            </w:pPr>
            <w:r w:rsidRPr="007E4705">
              <w:rPr>
                <w:rFonts w:cstheme="minorHAnsi"/>
                <w:noProof/>
              </w:rPr>
              <w:drawing>
                <wp:inline distT="0" distB="0" distL="0" distR="0" wp14:anchorId="6F71C0B1" wp14:editId="766BFE13">
                  <wp:extent cx="2030730" cy="1163525"/>
                  <wp:effectExtent l="0" t="0" r="7620" b="0"/>
                  <wp:docPr id="31" name="Picture 31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Graphical user interface&#10;&#10;Description automatically generated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196" cy="1200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47" w:type="dxa"/>
            <w:vAlign w:val="center"/>
          </w:tcPr>
          <w:p w14:paraId="4F44FBBC" w14:textId="70603C47" w:rsidR="00AC211F" w:rsidRPr="007E4705" w:rsidRDefault="00AC211F" w:rsidP="00883250">
            <w:pPr>
              <w:jc w:val="center"/>
              <w:rPr>
                <w:rFonts w:cstheme="minorHAnsi"/>
              </w:rPr>
            </w:pPr>
            <w:r w:rsidRPr="007E4705">
              <w:rPr>
                <w:rFonts w:cstheme="minorHAnsi"/>
                <w:noProof/>
              </w:rPr>
              <w:drawing>
                <wp:inline distT="0" distB="0" distL="0" distR="0" wp14:anchorId="36F56954" wp14:editId="6CF33807">
                  <wp:extent cx="1440766" cy="1141730"/>
                  <wp:effectExtent l="0" t="0" r="7620" b="1270"/>
                  <wp:docPr id="32" name="Picture 32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Graphical user interface&#10;&#10;Description automatically generated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42" cy="1182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3250" w:rsidRPr="007E4705" w14:paraId="4F153B74" w14:textId="77777777" w:rsidTr="00883250">
        <w:tc>
          <w:tcPr>
            <w:tcW w:w="9016" w:type="dxa"/>
            <w:gridSpan w:val="3"/>
          </w:tcPr>
          <w:p w14:paraId="54F17B54" w14:textId="7D04BCF6" w:rsidR="00883250" w:rsidRPr="007E4705" w:rsidRDefault="00883250" w:rsidP="00883250">
            <w:pPr>
              <w:pStyle w:val="Caption"/>
              <w:jc w:val="center"/>
              <w:rPr>
                <w:rFonts w:cstheme="minorHAnsi"/>
              </w:rPr>
            </w:pPr>
            <w:bookmarkStart w:id="12" w:name="_Toc71010356"/>
            <w:r w:rsidRPr="007E4705">
              <w:rPr>
                <w:rFonts w:cstheme="minorHAnsi"/>
                <w:color w:val="000000" w:themeColor="text1"/>
              </w:rPr>
              <w:t xml:space="preserve">Figure </w:t>
            </w:r>
            <w:r w:rsidR="00540663" w:rsidRPr="007E4705">
              <w:rPr>
                <w:rFonts w:cstheme="minorHAnsi"/>
                <w:color w:val="000000" w:themeColor="text1"/>
              </w:rPr>
              <w:fldChar w:fldCharType="begin"/>
            </w:r>
            <w:r w:rsidR="00540663" w:rsidRPr="007E4705">
              <w:rPr>
                <w:rFonts w:cstheme="minorHAnsi"/>
                <w:color w:val="000000" w:themeColor="text1"/>
              </w:rPr>
              <w:instrText xml:space="preserve"> STYLEREF 1 \s </w:instrText>
            </w:r>
            <w:r w:rsidR="00540663" w:rsidRPr="007E4705">
              <w:rPr>
                <w:rFonts w:cstheme="minorHAnsi"/>
                <w:color w:val="000000" w:themeColor="text1"/>
              </w:rPr>
              <w:fldChar w:fldCharType="separate"/>
            </w:r>
            <w:r w:rsidR="008D3564">
              <w:rPr>
                <w:rFonts w:cstheme="minorHAnsi"/>
                <w:noProof/>
                <w:color w:val="000000" w:themeColor="text1"/>
                <w:cs/>
              </w:rPr>
              <w:t>‎</w:t>
            </w:r>
            <w:r w:rsidR="008D3564">
              <w:rPr>
                <w:rFonts w:cstheme="minorHAnsi"/>
                <w:noProof/>
                <w:color w:val="000000" w:themeColor="text1"/>
              </w:rPr>
              <w:t>3</w:t>
            </w:r>
            <w:r w:rsidR="00540663" w:rsidRPr="007E4705">
              <w:rPr>
                <w:rFonts w:cstheme="minorHAnsi"/>
                <w:color w:val="000000" w:themeColor="text1"/>
              </w:rPr>
              <w:fldChar w:fldCharType="end"/>
            </w:r>
            <w:r w:rsidR="00540663" w:rsidRPr="007E4705">
              <w:rPr>
                <w:rFonts w:cstheme="minorHAnsi"/>
                <w:color w:val="000000" w:themeColor="text1"/>
              </w:rPr>
              <w:t>.</w:t>
            </w:r>
            <w:r w:rsidR="00540663" w:rsidRPr="007E4705">
              <w:rPr>
                <w:rFonts w:cstheme="minorHAnsi"/>
                <w:color w:val="000000" w:themeColor="text1"/>
              </w:rPr>
              <w:fldChar w:fldCharType="begin"/>
            </w:r>
            <w:r w:rsidR="00540663" w:rsidRPr="007E4705">
              <w:rPr>
                <w:rFonts w:cstheme="minorHAnsi"/>
                <w:color w:val="000000" w:themeColor="text1"/>
              </w:rPr>
              <w:instrText xml:space="preserve"> SEQ Figure \* ARABIC \s 1 </w:instrText>
            </w:r>
            <w:r w:rsidR="00540663" w:rsidRPr="007E4705">
              <w:rPr>
                <w:rFonts w:cstheme="minorHAnsi"/>
                <w:color w:val="000000" w:themeColor="text1"/>
              </w:rPr>
              <w:fldChar w:fldCharType="separate"/>
            </w:r>
            <w:r w:rsidR="008D3564">
              <w:rPr>
                <w:rFonts w:cstheme="minorHAnsi"/>
                <w:noProof/>
                <w:color w:val="000000" w:themeColor="text1"/>
              </w:rPr>
              <w:t>1</w:t>
            </w:r>
            <w:r w:rsidR="00540663" w:rsidRPr="007E4705">
              <w:rPr>
                <w:rFonts w:cstheme="minorHAnsi"/>
                <w:color w:val="000000" w:themeColor="text1"/>
              </w:rPr>
              <w:fldChar w:fldCharType="end"/>
            </w:r>
            <w:r w:rsidRPr="007E4705">
              <w:rPr>
                <w:rFonts w:cstheme="minorHAnsi"/>
                <w:color w:val="000000" w:themeColor="text1"/>
              </w:rPr>
              <w:t xml:space="preserve"> XAMPP Installer for different OS</w:t>
            </w:r>
            <w:bookmarkEnd w:id="12"/>
          </w:p>
        </w:tc>
      </w:tr>
    </w:tbl>
    <w:p w14:paraId="518E6CEB" w14:textId="09736CE1" w:rsidR="7EA383A5" w:rsidRPr="007E4705" w:rsidRDefault="7EA383A5" w:rsidP="005D7861">
      <w:pPr>
        <w:jc w:val="center"/>
        <w:rPr>
          <w:rFonts w:cstheme="minorHAnsi"/>
        </w:rPr>
      </w:pPr>
    </w:p>
    <w:p w14:paraId="0CC7486C" w14:textId="4F9A9C69" w:rsidR="7EA383A5" w:rsidRPr="007E4705" w:rsidRDefault="7EA383A5" w:rsidP="7E7764CC">
      <w:pPr>
        <w:rPr>
          <w:rFonts w:cstheme="minorHAnsi"/>
        </w:rPr>
      </w:pPr>
      <w:r w:rsidRPr="007E4705">
        <w:rPr>
          <w:rFonts w:cstheme="minorHAnsi"/>
        </w:rPr>
        <w:t xml:space="preserve">Step 2: </w:t>
      </w:r>
      <w:r w:rsidR="2476FDA1" w:rsidRPr="007E4705">
        <w:rPr>
          <w:rFonts w:cstheme="minorHAnsi"/>
        </w:rPr>
        <w:t>Run</w:t>
      </w:r>
      <w:r w:rsidRPr="007E4705">
        <w:rPr>
          <w:rFonts w:cstheme="minorHAnsi"/>
        </w:rPr>
        <w:t xml:space="preserve"> </w:t>
      </w:r>
      <w:r w:rsidR="00B6375D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xampp.exe</w:t>
      </w:r>
      <w:r w:rsidR="643781E6" w:rsidRPr="007E4705">
        <w:rPr>
          <w:rFonts w:cstheme="minorHAnsi"/>
        </w:rPr>
        <w:t xml:space="preserve"> file</w:t>
      </w:r>
      <w:r w:rsidR="006A24C5" w:rsidRPr="007E4705">
        <w:rPr>
          <w:rFonts w:cstheme="minorHAnsi"/>
        </w:rPr>
        <w:t>.</w:t>
      </w:r>
    </w:p>
    <w:p w14:paraId="7A1FE961" w14:textId="03B31DBA" w:rsidR="50633E2D" w:rsidRPr="007E4705" w:rsidRDefault="50633E2D" w:rsidP="7E7764CC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285CD709" wp14:editId="2144575E">
            <wp:extent cx="4657725" cy="314325"/>
            <wp:effectExtent l="0" t="0" r="0" b="0"/>
            <wp:docPr id="264986344" name="Picture 264986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105C" w14:textId="56BB4524" w:rsidR="00883250" w:rsidRPr="007E4705" w:rsidRDefault="00883250" w:rsidP="00883250">
      <w:pPr>
        <w:pStyle w:val="Caption"/>
        <w:jc w:val="center"/>
        <w:rPr>
          <w:rFonts w:cstheme="minorHAnsi"/>
          <w:color w:val="000000" w:themeColor="text1"/>
        </w:rPr>
      </w:pPr>
      <w:bookmarkStart w:id="13" w:name="_Toc71010357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Installer for Windows OS</w:t>
      </w:r>
      <w:bookmarkEnd w:id="13"/>
    </w:p>
    <w:p w14:paraId="78BBAD8C" w14:textId="1FDFD222" w:rsidR="691191B2" w:rsidRPr="007E4705" w:rsidRDefault="691191B2" w:rsidP="7E7764CC">
      <w:pPr>
        <w:rPr>
          <w:rFonts w:cstheme="minorHAnsi"/>
        </w:rPr>
      </w:pPr>
      <w:r w:rsidRPr="007E4705">
        <w:rPr>
          <w:rFonts w:cstheme="minorHAnsi"/>
        </w:rPr>
        <w:t xml:space="preserve">Step 3: </w:t>
      </w:r>
      <w:r w:rsidR="72202499" w:rsidRPr="007E4705">
        <w:rPr>
          <w:rFonts w:cstheme="minorHAnsi"/>
        </w:rPr>
        <w:t xml:space="preserve">Deactivate any antivirus </w:t>
      </w:r>
      <w:r w:rsidR="00CB2009" w:rsidRPr="007E4705">
        <w:rPr>
          <w:rFonts w:cstheme="minorHAnsi"/>
        </w:rPr>
        <w:t>software.</w:t>
      </w:r>
      <w:r w:rsidR="005B1084" w:rsidRPr="007E4705">
        <w:rPr>
          <w:rFonts w:cstheme="minorHAnsi"/>
        </w:rPr>
        <w:t xml:space="preserve"> Click Yes to continue installing XAMPP.</w:t>
      </w:r>
    </w:p>
    <w:p w14:paraId="08671374" w14:textId="503FDE21" w:rsidR="691191B2" w:rsidRPr="007E4705" w:rsidRDefault="691191B2" w:rsidP="005D7861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736AB64C" wp14:editId="6E2CAEA2">
            <wp:extent cx="4027610" cy="1501140"/>
            <wp:effectExtent l="0" t="0" r="0" b="3810"/>
            <wp:docPr id="1218992559" name="Picture 1218992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399" cy="1578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8B4E" w14:textId="6E55DF77" w:rsidR="005B1084" w:rsidRPr="007E4705" w:rsidRDefault="005B1084" w:rsidP="005B1084">
      <w:pPr>
        <w:pStyle w:val="Caption"/>
        <w:jc w:val="center"/>
        <w:rPr>
          <w:rFonts w:cstheme="minorHAnsi"/>
          <w:color w:val="000000" w:themeColor="text1"/>
        </w:rPr>
      </w:pPr>
      <w:bookmarkStart w:id="14" w:name="_Toc71010358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Deactivate Antivirus Notification</w:t>
      </w:r>
      <w:bookmarkEnd w:id="14"/>
    </w:p>
    <w:p w14:paraId="5BDD72B5" w14:textId="70BF4B80" w:rsidR="6B5F1F96" w:rsidRPr="007E4705" w:rsidRDefault="6B5F1F96" w:rsidP="7E7764CC">
      <w:pPr>
        <w:rPr>
          <w:rFonts w:cstheme="minorHAnsi"/>
        </w:rPr>
      </w:pPr>
      <w:r w:rsidRPr="007E4705">
        <w:rPr>
          <w:rFonts w:cstheme="minorHAnsi"/>
        </w:rPr>
        <w:t>Step 4:</w:t>
      </w:r>
      <w:r w:rsidR="584C931C" w:rsidRPr="007E4705">
        <w:rPr>
          <w:rFonts w:cstheme="minorHAnsi"/>
        </w:rPr>
        <w:t xml:space="preserve"> Deactivate UAC</w:t>
      </w:r>
      <w:r w:rsidR="005B1084" w:rsidRPr="007E4705">
        <w:rPr>
          <w:rFonts w:cstheme="minorHAnsi"/>
        </w:rPr>
        <w:t>. Click OK</w:t>
      </w:r>
      <w:r w:rsidR="005E5D59" w:rsidRPr="007E4705">
        <w:rPr>
          <w:rFonts w:cstheme="minorHAnsi"/>
        </w:rPr>
        <w:t>.</w:t>
      </w:r>
    </w:p>
    <w:p w14:paraId="75146390" w14:textId="409E34AA" w:rsidR="6B5F1F96" w:rsidRPr="007E4705" w:rsidRDefault="006D0DC2" w:rsidP="005D7861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75BF7DCD" wp14:editId="1FBECDFE">
            <wp:extent cx="3897488" cy="1110241"/>
            <wp:effectExtent l="0" t="0" r="8255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80692" cy="113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72372" w14:textId="0328D212" w:rsidR="005B1084" w:rsidRPr="007E4705" w:rsidRDefault="005B1084" w:rsidP="005B1084">
      <w:pPr>
        <w:pStyle w:val="Caption"/>
        <w:jc w:val="center"/>
        <w:rPr>
          <w:rFonts w:cstheme="minorHAnsi"/>
          <w:color w:val="000000" w:themeColor="text1"/>
        </w:rPr>
      </w:pPr>
      <w:bookmarkStart w:id="15" w:name="_Toc71010359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4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Deactivate UAC Warning</w:t>
      </w:r>
      <w:bookmarkEnd w:id="15"/>
    </w:p>
    <w:p w14:paraId="1DA55E1E" w14:textId="77777777" w:rsidR="00CD4BC6" w:rsidRPr="007E4705" w:rsidRDefault="00CD4BC6" w:rsidP="7E7764CC">
      <w:pPr>
        <w:rPr>
          <w:rFonts w:cstheme="minorHAnsi"/>
        </w:rPr>
      </w:pPr>
    </w:p>
    <w:p w14:paraId="7FAD9C69" w14:textId="58ADC682" w:rsidR="2F5E34D1" w:rsidRPr="007E4705" w:rsidRDefault="2F5E34D1" w:rsidP="7E7764CC">
      <w:pPr>
        <w:rPr>
          <w:rFonts w:cstheme="minorHAnsi"/>
        </w:rPr>
      </w:pPr>
      <w:r w:rsidRPr="007E4705">
        <w:rPr>
          <w:rFonts w:cstheme="minorHAnsi"/>
        </w:rPr>
        <w:t xml:space="preserve">Step </w:t>
      </w:r>
      <w:r w:rsidR="6D4CB9AD" w:rsidRPr="007E4705">
        <w:rPr>
          <w:rFonts w:cstheme="minorHAnsi"/>
        </w:rPr>
        <w:t>5</w:t>
      </w:r>
      <w:r w:rsidRPr="007E4705">
        <w:rPr>
          <w:rFonts w:cstheme="minorHAnsi"/>
        </w:rPr>
        <w:t>:</w:t>
      </w:r>
      <w:r w:rsidR="6A048C7E" w:rsidRPr="007E4705">
        <w:rPr>
          <w:rFonts w:cstheme="minorHAnsi"/>
        </w:rPr>
        <w:t xml:space="preserve"> Start the setup wizard</w:t>
      </w:r>
      <w:r w:rsidR="005B1084" w:rsidRPr="007E4705">
        <w:rPr>
          <w:rFonts w:cstheme="minorHAnsi"/>
        </w:rPr>
        <w:t>. Click Next</w:t>
      </w:r>
      <w:r w:rsidR="004F659B" w:rsidRPr="007E4705">
        <w:rPr>
          <w:rFonts w:cstheme="minorHAnsi"/>
        </w:rPr>
        <w:t>.</w:t>
      </w:r>
    </w:p>
    <w:p w14:paraId="275784E0" w14:textId="0124F22C" w:rsidR="2F5E34D1" w:rsidRPr="007E4705" w:rsidRDefault="006D0DC2" w:rsidP="005D7861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2BE851A3" wp14:editId="6CBDAE18">
            <wp:extent cx="3880647" cy="3284220"/>
            <wp:effectExtent l="0" t="0" r="5715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16869" cy="33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2115" w14:textId="1167EB86" w:rsidR="005B1084" w:rsidRPr="007E4705" w:rsidRDefault="005B1084" w:rsidP="005B1084">
      <w:pPr>
        <w:pStyle w:val="Caption"/>
        <w:jc w:val="center"/>
        <w:rPr>
          <w:rFonts w:cstheme="minorHAnsi"/>
          <w:color w:val="000000" w:themeColor="text1"/>
        </w:rPr>
      </w:pPr>
      <w:bookmarkStart w:id="16" w:name="_Toc71010360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Setup Wizard</w:t>
      </w:r>
      <w:bookmarkEnd w:id="16"/>
    </w:p>
    <w:p w14:paraId="4D9B6C72" w14:textId="796F535D" w:rsidR="2F5E34D1" w:rsidRPr="007E4705" w:rsidRDefault="2F5E34D1" w:rsidP="7E7764CC">
      <w:pPr>
        <w:rPr>
          <w:rFonts w:cstheme="minorHAnsi"/>
        </w:rPr>
      </w:pPr>
      <w:r w:rsidRPr="007E4705">
        <w:rPr>
          <w:rFonts w:cstheme="minorHAnsi"/>
        </w:rPr>
        <w:t xml:space="preserve">Step </w:t>
      </w:r>
      <w:r w:rsidR="45FAA381" w:rsidRPr="007E4705">
        <w:rPr>
          <w:rFonts w:cstheme="minorHAnsi"/>
        </w:rPr>
        <w:t>6</w:t>
      </w:r>
      <w:r w:rsidRPr="007E4705">
        <w:rPr>
          <w:rFonts w:cstheme="minorHAnsi"/>
        </w:rPr>
        <w:t xml:space="preserve">: Choose components </w:t>
      </w:r>
      <w:r w:rsidR="005D7861" w:rsidRPr="007E4705">
        <w:rPr>
          <w:rFonts w:cstheme="minorHAnsi"/>
        </w:rPr>
        <w:t xml:space="preserve">of </w:t>
      </w:r>
      <w:r w:rsidR="00B6375D" w:rsidRPr="007E4705">
        <w:rPr>
          <w:rFonts w:cstheme="minorHAnsi"/>
        </w:rPr>
        <w:t xml:space="preserve">the </w:t>
      </w:r>
      <w:r w:rsidR="005D7861" w:rsidRPr="007E4705">
        <w:rPr>
          <w:rFonts w:cstheme="minorHAnsi"/>
        </w:rPr>
        <w:t>software</w:t>
      </w:r>
      <w:r w:rsidR="005B1084" w:rsidRPr="007E4705">
        <w:rPr>
          <w:rFonts w:cstheme="minorHAnsi"/>
        </w:rPr>
        <w:t>. Select all and click Next.</w:t>
      </w:r>
    </w:p>
    <w:p w14:paraId="51A0160A" w14:textId="7B619431" w:rsidR="2F5E34D1" w:rsidRPr="007E4705" w:rsidRDefault="006D0DC2" w:rsidP="002D2680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714CEC33" wp14:editId="34993638">
            <wp:extent cx="3907870" cy="329946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33804" cy="3321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1329" w14:textId="03A7FF1F" w:rsidR="005B1084" w:rsidRPr="007E4705" w:rsidRDefault="005B1084" w:rsidP="005B1084">
      <w:pPr>
        <w:pStyle w:val="Caption"/>
        <w:jc w:val="center"/>
        <w:rPr>
          <w:rFonts w:cstheme="minorHAnsi"/>
          <w:color w:val="000000" w:themeColor="text1"/>
        </w:rPr>
      </w:pPr>
      <w:bookmarkStart w:id="17" w:name="_Toc71010361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6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Components</w:t>
      </w:r>
      <w:r w:rsidRPr="007E4705">
        <w:rPr>
          <w:rFonts w:cstheme="minorHAnsi"/>
          <w:noProof/>
          <w:color w:val="000000" w:themeColor="text1"/>
        </w:rPr>
        <w:t xml:space="preserve"> Wizard</w:t>
      </w:r>
      <w:bookmarkEnd w:id="17"/>
    </w:p>
    <w:p w14:paraId="64786FB0" w14:textId="46E1B139" w:rsidR="005B1084" w:rsidRPr="007E4705" w:rsidRDefault="005B1084" w:rsidP="002D2680">
      <w:pPr>
        <w:jc w:val="center"/>
        <w:rPr>
          <w:rFonts w:cstheme="minorHAnsi"/>
        </w:rPr>
      </w:pPr>
    </w:p>
    <w:p w14:paraId="5B58A16F" w14:textId="72361555" w:rsidR="00CD4BC6" w:rsidRPr="007E4705" w:rsidRDefault="00CD4BC6" w:rsidP="002D2680">
      <w:pPr>
        <w:jc w:val="center"/>
        <w:rPr>
          <w:rFonts w:cstheme="minorHAnsi"/>
        </w:rPr>
      </w:pPr>
    </w:p>
    <w:p w14:paraId="699D7566" w14:textId="77777777" w:rsidR="00CD4BC6" w:rsidRPr="007E4705" w:rsidRDefault="00CD4BC6" w:rsidP="002D2680">
      <w:pPr>
        <w:jc w:val="center"/>
        <w:rPr>
          <w:rFonts w:cstheme="minorHAnsi"/>
        </w:rPr>
      </w:pPr>
    </w:p>
    <w:p w14:paraId="29CD1D92" w14:textId="3EDE1437" w:rsidR="2F5E34D1" w:rsidRPr="007E4705" w:rsidRDefault="2F5E34D1" w:rsidP="7E7764CC">
      <w:pPr>
        <w:rPr>
          <w:rFonts w:cstheme="minorHAnsi"/>
        </w:rPr>
      </w:pPr>
      <w:r w:rsidRPr="007E4705">
        <w:rPr>
          <w:rFonts w:cstheme="minorHAnsi"/>
        </w:rPr>
        <w:t xml:space="preserve">Step </w:t>
      </w:r>
      <w:r w:rsidR="002D2680" w:rsidRPr="007E4705">
        <w:rPr>
          <w:rFonts w:cstheme="minorHAnsi"/>
        </w:rPr>
        <w:t>7</w:t>
      </w:r>
      <w:r w:rsidRPr="007E4705">
        <w:rPr>
          <w:rFonts w:cstheme="minorHAnsi"/>
        </w:rPr>
        <w:t xml:space="preserve">: Select </w:t>
      </w:r>
      <w:r w:rsidR="00B6375D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installation folder</w:t>
      </w:r>
      <w:r w:rsidR="005B1084" w:rsidRPr="007E4705">
        <w:rPr>
          <w:rFonts w:cstheme="minorHAnsi"/>
        </w:rPr>
        <w:t xml:space="preserve">. By default, it already </w:t>
      </w:r>
      <w:r w:rsidR="005E5D59" w:rsidRPr="007E4705">
        <w:rPr>
          <w:rFonts w:cstheme="minorHAnsi"/>
        </w:rPr>
        <w:t>redirects</w:t>
      </w:r>
      <w:r w:rsidR="005B1084" w:rsidRPr="007E4705">
        <w:rPr>
          <w:rFonts w:cstheme="minorHAnsi"/>
        </w:rPr>
        <w:t xml:space="preserve"> to C:\xampp. </w:t>
      </w:r>
      <w:r w:rsidR="004F659B" w:rsidRPr="007E4705">
        <w:rPr>
          <w:rFonts w:cstheme="minorHAnsi"/>
        </w:rPr>
        <w:t>Click Next.</w:t>
      </w:r>
    </w:p>
    <w:p w14:paraId="712A1621" w14:textId="6D81AF2E" w:rsidR="006D0DC2" w:rsidRPr="007E4705" w:rsidRDefault="006D0DC2" w:rsidP="005B1084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64EB4DA3" wp14:editId="1B78C83F">
            <wp:extent cx="3951605" cy="3341838"/>
            <wp:effectExtent l="0" t="0" r="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92924" cy="337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A61BD" w14:textId="292DA561" w:rsidR="005B1084" w:rsidRPr="007E4705" w:rsidRDefault="005B1084" w:rsidP="005B1084">
      <w:pPr>
        <w:pStyle w:val="Caption"/>
        <w:jc w:val="center"/>
        <w:rPr>
          <w:rFonts w:cstheme="minorHAnsi"/>
          <w:color w:val="000000" w:themeColor="text1"/>
        </w:rPr>
      </w:pPr>
      <w:bookmarkStart w:id="18" w:name="_Toc71010362"/>
      <w:r w:rsidRPr="007E4705">
        <w:rPr>
          <w:rFonts w:cstheme="minorHAnsi"/>
        </w:rPr>
        <w:t>Figu</w:t>
      </w:r>
      <w:r w:rsidRPr="007E4705">
        <w:rPr>
          <w:rFonts w:cstheme="minorHAnsi"/>
          <w:color w:val="000000" w:themeColor="text1"/>
        </w:rPr>
        <w:t xml:space="preserve">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7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Installation Folder</w:t>
      </w:r>
      <w:bookmarkEnd w:id="18"/>
    </w:p>
    <w:p w14:paraId="0A7D8749" w14:textId="722DECC2" w:rsidR="006D0DC2" w:rsidRPr="007E4705" w:rsidRDefault="004F659B" w:rsidP="7E7764CC">
      <w:pPr>
        <w:rPr>
          <w:rFonts w:cstheme="minorHAnsi"/>
        </w:rPr>
      </w:pPr>
      <w:r w:rsidRPr="007E4705">
        <w:rPr>
          <w:rFonts w:cstheme="minorHAnsi"/>
        </w:rPr>
        <w:t xml:space="preserve">Step 8. </w:t>
      </w:r>
      <w:r w:rsidR="006D4BEC" w:rsidRPr="007E4705">
        <w:rPr>
          <w:rFonts w:cstheme="minorHAnsi"/>
        </w:rPr>
        <w:t>Select language</w:t>
      </w:r>
      <w:r w:rsidRPr="007E4705">
        <w:rPr>
          <w:rFonts w:cstheme="minorHAnsi"/>
        </w:rPr>
        <w:t xml:space="preserve"> and click Next.</w:t>
      </w:r>
    </w:p>
    <w:p w14:paraId="1109548E" w14:textId="58D8E15E" w:rsidR="7E7764CC" w:rsidRPr="007E4705" w:rsidRDefault="006D0DC2" w:rsidP="00AC7705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354BC932" wp14:editId="4F816E60">
            <wp:extent cx="3935730" cy="3299414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93781" cy="334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AC498" w14:textId="75C66875" w:rsidR="004F659B" w:rsidRPr="007E4705" w:rsidRDefault="004F659B" w:rsidP="004F659B">
      <w:pPr>
        <w:pStyle w:val="Caption"/>
        <w:jc w:val="center"/>
        <w:rPr>
          <w:rFonts w:cstheme="minorHAnsi"/>
          <w:color w:val="000000" w:themeColor="text1"/>
        </w:rPr>
      </w:pPr>
      <w:bookmarkStart w:id="19" w:name="_Toc71010363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8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Language Selection</w:t>
      </w:r>
      <w:bookmarkEnd w:id="19"/>
    </w:p>
    <w:p w14:paraId="7F1414BF" w14:textId="77777777" w:rsidR="00CD4BC6" w:rsidRPr="007E4705" w:rsidRDefault="00CD4BC6" w:rsidP="008F0E28">
      <w:pPr>
        <w:rPr>
          <w:rFonts w:cstheme="minorHAnsi"/>
        </w:rPr>
      </w:pPr>
    </w:p>
    <w:p w14:paraId="2DB15A9A" w14:textId="77777777" w:rsidR="00CD4BC6" w:rsidRPr="007E4705" w:rsidRDefault="00CD4BC6" w:rsidP="008F0E28">
      <w:pPr>
        <w:rPr>
          <w:rFonts w:cstheme="minorHAnsi"/>
        </w:rPr>
      </w:pPr>
    </w:p>
    <w:p w14:paraId="406B66F6" w14:textId="77777777" w:rsidR="00CD4BC6" w:rsidRPr="007E4705" w:rsidRDefault="00CD4BC6" w:rsidP="008F0E28">
      <w:pPr>
        <w:rPr>
          <w:rFonts w:cstheme="minorHAnsi"/>
        </w:rPr>
      </w:pPr>
    </w:p>
    <w:p w14:paraId="11809EF0" w14:textId="07ED94A0" w:rsidR="008F0E28" w:rsidRPr="007E4705" w:rsidRDefault="008F0E28" w:rsidP="008F0E28">
      <w:pPr>
        <w:rPr>
          <w:rFonts w:cstheme="minorHAnsi"/>
        </w:rPr>
      </w:pPr>
      <w:r w:rsidRPr="007E4705">
        <w:rPr>
          <w:rFonts w:cstheme="minorHAnsi"/>
        </w:rPr>
        <w:t xml:space="preserve">Step 9. </w:t>
      </w:r>
      <w:proofErr w:type="spellStart"/>
      <w:r w:rsidRPr="007E4705">
        <w:rPr>
          <w:rFonts w:cstheme="minorHAnsi"/>
        </w:rPr>
        <w:t>Bitnami</w:t>
      </w:r>
      <w:proofErr w:type="spellEnd"/>
      <w:r w:rsidRPr="007E4705">
        <w:rPr>
          <w:rFonts w:cstheme="minorHAnsi"/>
        </w:rPr>
        <w:t xml:space="preserve"> for XAMPP. Click Next.</w:t>
      </w:r>
    </w:p>
    <w:p w14:paraId="3E1F3830" w14:textId="270CC2BC" w:rsidR="006D0DC2" w:rsidRPr="007E4705" w:rsidRDefault="006D0DC2" w:rsidP="00AC7705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2F5EC8C8" wp14:editId="24AF2D3E">
            <wp:extent cx="3895382" cy="3281140"/>
            <wp:effectExtent l="0" t="0" r="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23274" cy="330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75C19" w14:textId="6E40A8F3" w:rsidR="008F0E28" w:rsidRPr="007E4705" w:rsidRDefault="00822EC5" w:rsidP="00822EC5">
      <w:pPr>
        <w:pStyle w:val="Caption"/>
        <w:jc w:val="center"/>
        <w:rPr>
          <w:rFonts w:cstheme="minorHAnsi"/>
          <w:color w:val="000000" w:themeColor="text1"/>
        </w:rPr>
      </w:pPr>
      <w:bookmarkStart w:id="20" w:name="_Toc71010364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9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</w:t>
      </w:r>
      <w:proofErr w:type="spellStart"/>
      <w:r w:rsidRPr="007E4705">
        <w:rPr>
          <w:rFonts w:cstheme="minorHAnsi"/>
          <w:color w:val="000000" w:themeColor="text1"/>
        </w:rPr>
        <w:t>Bitnami</w:t>
      </w:r>
      <w:proofErr w:type="spellEnd"/>
      <w:r w:rsidRPr="007E4705">
        <w:rPr>
          <w:rFonts w:cstheme="minorHAnsi"/>
          <w:color w:val="000000" w:themeColor="text1"/>
        </w:rPr>
        <w:t xml:space="preserve"> for XAMPP</w:t>
      </w:r>
      <w:bookmarkEnd w:id="20"/>
    </w:p>
    <w:p w14:paraId="4931B36F" w14:textId="65DDB4BE" w:rsidR="00822EC5" w:rsidRPr="007E4705" w:rsidRDefault="00822EC5" w:rsidP="00822EC5">
      <w:pPr>
        <w:rPr>
          <w:rFonts w:cstheme="minorHAnsi"/>
        </w:rPr>
      </w:pPr>
      <w:r w:rsidRPr="007E4705">
        <w:rPr>
          <w:rFonts w:cstheme="minorHAnsi"/>
        </w:rPr>
        <w:t>Step 10. Setup is ready to begin installing XAMPP. Click Next.</w:t>
      </w:r>
    </w:p>
    <w:p w14:paraId="7994A659" w14:textId="056BC75A" w:rsidR="006D0DC2" w:rsidRPr="007E4705" w:rsidRDefault="006D0DC2" w:rsidP="00AC7705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0E310C45" wp14:editId="13FBF984">
            <wp:extent cx="3944526" cy="3383280"/>
            <wp:effectExtent l="0" t="0" r="0" b="762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71452" cy="340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B7182" w14:textId="0808CC00" w:rsidR="00822EC5" w:rsidRPr="007E4705" w:rsidRDefault="00822EC5" w:rsidP="00822EC5">
      <w:pPr>
        <w:pStyle w:val="Caption"/>
        <w:jc w:val="center"/>
        <w:rPr>
          <w:rFonts w:cstheme="minorHAnsi"/>
          <w:color w:val="000000" w:themeColor="text1"/>
        </w:rPr>
      </w:pPr>
      <w:bookmarkStart w:id="21" w:name="_Toc71010365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0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Installation ready</w:t>
      </w:r>
      <w:bookmarkEnd w:id="21"/>
    </w:p>
    <w:p w14:paraId="5DD96DD3" w14:textId="12BD8AF5" w:rsidR="006D0DC2" w:rsidRPr="007E4705" w:rsidRDefault="006D0DC2" w:rsidP="00822EC5">
      <w:pPr>
        <w:rPr>
          <w:rFonts w:cstheme="minorHAnsi"/>
        </w:rPr>
      </w:pPr>
    </w:p>
    <w:p w14:paraId="55E6B450" w14:textId="77777777" w:rsidR="00CD4BC6" w:rsidRPr="007E4705" w:rsidRDefault="00CD4BC6" w:rsidP="7E7764CC">
      <w:pPr>
        <w:rPr>
          <w:rFonts w:cstheme="minorHAnsi"/>
        </w:rPr>
      </w:pPr>
    </w:p>
    <w:p w14:paraId="25F0D61C" w14:textId="7359C4FB" w:rsidR="006D4BEC" w:rsidRPr="007E4705" w:rsidRDefault="00822EC5" w:rsidP="7E7764CC">
      <w:pPr>
        <w:rPr>
          <w:rFonts w:cstheme="minorHAnsi"/>
        </w:rPr>
      </w:pPr>
      <w:r w:rsidRPr="007E4705">
        <w:rPr>
          <w:rFonts w:cstheme="minorHAnsi"/>
        </w:rPr>
        <w:t xml:space="preserve">Step 11. </w:t>
      </w:r>
      <w:r w:rsidR="006D4BEC" w:rsidRPr="007E4705">
        <w:rPr>
          <w:rFonts w:cstheme="minorHAnsi"/>
        </w:rPr>
        <w:t xml:space="preserve">XAMPP has been installed. Uncheck </w:t>
      </w:r>
      <w:r w:rsidR="00B6375D" w:rsidRPr="007E4705">
        <w:rPr>
          <w:rFonts w:cstheme="minorHAnsi"/>
        </w:rPr>
        <w:t xml:space="preserve">the </w:t>
      </w:r>
      <w:r w:rsidR="006D4BEC" w:rsidRPr="007E4705">
        <w:rPr>
          <w:rFonts w:cstheme="minorHAnsi"/>
        </w:rPr>
        <w:t>box</w:t>
      </w:r>
      <w:r w:rsidRPr="007E4705">
        <w:rPr>
          <w:rFonts w:cstheme="minorHAnsi"/>
        </w:rPr>
        <w:t xml:space="preserve"> if </w:t>
      </w:r>
      <w:r w:rsidR="00B6375D" w:rsidRPr="007E4705">
        <w:rPr>
          <w:rFonts w:cstheme="minorHAnsi"/>
        </w:rPr>
        <w:t xml:space="preserve">you </w:t>
      </w:r>
      <w:r w:rsidR="00AE5217" w:rsidRPr="007E4705">
        <w:rPr>
          <w:rFonts w:cstheme="minorHAnsi"/>
        </w:rPr>
        <w:t>do not</w:t>
      </w:r>
      <w:r w:rsidRPr="007E4705">
        <w:rPr>
          <w:rFonts w:cstheme="minorHAnsi"/>
        </w:rPr>
        <w:t xml:space="preserve"> want to start </w:t>
      </w:r>
      <w:r w:rsidR="00B6375D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XAMPP Control Panel</w:t>
      </w:r>
      <w:r w:rsidR="006D4BEC" w:rsidRPr="007E4705">
        <w:rPr>
          <w:rFonts w:cstheme="minorHAnsi"/>
        </w:rPr>
        <w:t xml:space="preserve"> and click finish</w:t>
      </w:r>
      <w:r w:rsidRPr="007E4705">
        <w:rPr>
          <w:rFonts w:cstheme="minorHAnsi"/>
        </w:rPr>
        <w:t>.</w:t>
      </w:r>
    </w:p>
    <w:p w14:paraId="1495FFE8" w14:textId="72351E53" w:rsidR="009405AA" w:rsidRPr="007E4705" w:rsidRDefault="000716A7" w:rsidP="00AC7705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028F3BDB" wp14:editId="2A0B7C28">
            <wp:extent cx="3976989" cy="3329940"/>
            <wp:effectExtent l="0" t="0" r="5080" b="381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03896" cy="335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3AC7" w14:textId="69441E6A" w:rsidR="00AE5217" w:rsidRPr="007E4705" w:rsidRDefault="00AE5217" w:rsidP="00AE5217">
      <w:pPr>
        <w:pStyle w:val="Caption"/>
        <w:jc w:val="center"/>
        <w:rPr>
          <w:rFonts w:cstheme="minorHAnsi"/>
          <w:color w:val="000000" w:themeColor="text1"/>
        </w:rPr>
      </w:pPr>
      <w:bookmarkStart w:id="22" w:name="_Toc71010366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Installation completed</w:t>
      </w:r>
      <w:bookmarkEnd w:id="22"/>
    </w:p>
    <w:p w14:paraId="3036D8ED" w14:textId="7FC18446" w:rsidR="008A6721" w:rsidRPr="007E4705" w:rsidRDefault="00AE5217" w:rsidP="008A6721">
      <w:pPr>
        <w:rPr>
          <w:rFonts w:cstheme="minorHAnsi"/>
        </w:rPr>
      </w:pPr>
      <w:r w:rsidRPr="007E4705">
        <w:rPr>
          <w:rFonts w:cstheme="minorHAnsi"/>
        </w:rPr>
        <w:t xml:space="preserve">Step 12. </w:t>
      </w:r>
      <w:r w:rsidR="008A6721" w:rsidRPr="007E4705">
        <w:rPr>
          <w:rFonts w:cstheme="minorHAnsi"/>
        </w:rPr>
        <w:t>Copy TOPBuilder2021.zip to this directory folder C:\xampp\htdocs and extract the file.</w:t>
      </w:r>
    </w:p>
    <w:p w14:paraId="432CCF58" w14:textId="133C25AB" w:rsidR="008A6721" w:rsidRPr="007E4705" w:rsidRDefault="00817895" w:rsidP="00AC7705">
      <w:pPr>
        <w:jc w:val="center"/>
        <w:rPr>
          <w:rFonts w:cstheme="minorHAnsi"/>
          <w:noProof/>
        </w:rPr>
      </w:pPr>
      <w:r w:rsidRPr="007E4705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770575" wp14:editId="217A0375">
                <wp:simplePos x="0" y="0"/>
                <wp:positionH relativeFrom="column">
                  <wp:posOffset>441960</wp:posOffset>
                </wp:positionH>
                <wp:positionV relativeFrom="paragraph">
                  <wp:posOffset>1008380</wp:posOffset>
                </wp:positionV>
                <wp:extent cx="1165860" cy="220980"/>
                <wp:effectExtent l="0" t="0" r="15240" b="2667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B998A5" id="Rectangle 39" o:spid="_x0000_s1026" style="position:absolute;margin-left:34.8pt;margin-top:79.4pt;width:91.8pt;height:17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" filled="f" strokecolor="red" strokeweight="1pt"/>
            </w:pict>
          </mc:Fallback>
        </mc:AlternateContent>
      </w:r>
      <w:r w:rsidR="002E2D27" w:rsidRPr="007E470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1B353E" wp14:editId="56429B84">
                <wp:simplePos x="0" y="0"/>
                <wp:positionH relativeFrom="column">
                  <wp:posOffset>441960</wp:posOffset>
                </wp:positionH>
                <wp:positionV relativeFrom="paragraph">
                  <wp:posOffset>2562860</wp:posOffset>
                </wp:positionV>
                <wp:extent cx="1165860" cy="220980"/>
                <wp:effectExtent l="0" t="0" r="15240" b="266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A7E34C" id="Rectangle 28" o:spid="_x0000_s1026" style="position:absolute;margin-left:34.8pt;margin-top:201.8pt;width:91.8pt;height:17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" filled="f" strokecolor="red" strokeweight="1pt"/>
            </w:pict>
          </mc:Fallback>
        </mc:AlternateContent>
      </w:r>
      <w:r w:rsidR="00AE5217" w:rsidRPr="007E4705">
        <w:rPr>
          <w:rFonts w:cstheme="minorHAnsi"/>
          <w:noProof/>
        </w:rPr>
        <w:t xml:space="preserve"> </w:t>
      </w:r>
      <w:r w:rsidR="00AE5217" w:rsidRPr="007E4705">
        <w:rPr>
          <w:rFonts w:cstheme="minorHAnsi"/>
          <w:noProof/>
        </w:rPr>
        <w:drawing>
          <wp:inline distT="0" distB="0" distL="0" distR="0" wp14:anchorId="43D91CD4" wp14:editId="35C7B67C">
            <wp:extent cx="4868316" cy="3135873"/>
            <wp:effectExtent l="0" t="0" r="8890" b="7620"/>
            <wp:docPr id="38" name="Picture 3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09187" cy="31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4DF3E" w14:textId="1D13E360" w:rsidR="008A6721" w:rsidRPr="007E4705" w:rsidRDefault="002E2D27" w:rsidP="00291E2F">
      <w:pPr>
        <w:pStyle w:val="Caption"/>
        <w:jc w:val="center"/>
        <w:rPr>
          <w:rFonts w:cstheme="minorHAnsi"/>
          <w:noProof/>
          <w:color w:val="000000" w:themeColor="text1"/>
        </w:rPr>
      </w:pPr>
      <w:bookmarkStart w:id="23" w:name="_Toc71010367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</w:t>
      </w:r>
      <w:proofErr w:type="spellStart"/>
      <w:r w:rsidRPr="007E4705">
        <w:rPr>
          <w:rFonts w:cstheme="minorHAnsi"/>
          <w:color w:val="000000" w:themeColor="text1"/>
        </w:rPr>
        <w:t>TOPBuilder</w:t>
      </w:r>
      <w:proofErr w:type="spellEnd"/>
      <w:r w:rsidRPr="007E4705">
        <w:rPr>
          <w:rFonts w:cstheme="minorHAnsi"/>
          <w:color w:val="000000" w:themeColor="text1"/>
        </w:rPr>
        <w:t xml:space="preserve"> file directory</w:t>
      </w:r>
      <w:bookmarkEnd w:id="23"/>
    </w:p>
    <w:p w14:paraId="35CC6CE6" w14:textId="77777777" w:rsidR="00CD4BC6" w:rsidRPr="007E4705" w:rsidRDefault="00CD4BC6" w:rsidP="7E7764CC">
      <w:pPr>
        <w:rPr>
          <w:rFonts w:cstheme="minorHAnsi"/>
        </w:rPr>
      </w:pPr>
    </w:p>
    <w:p w14:paraId="3D69FA8E" w14:textId="77777777" w:rsidR="00CD4BC6" w:rsidRPr="007E4705" w:rsidRDefault="00CD4BC6" w:rsidP="7E7764CC">
      <w:pPr>
        <w:rPr>
          <w:rFonts w:cstheme="minorHAnsi"/>
        </w:rPr>
      </w:pPr>
    </w:p>
    <w:p w14:paraId="02DFF1E5" w14:textId="77777777" w:rsidR="00CD4BC6" w:rsidRPr="007E4705" w:rsidRDefault="00CD4BC6" w:rsidP="7E7764CC">
      <w:pPr>
        <w:rPr>
          <w:rFonts w:cstheme="minorHAnsi"/>
        </w:rPr>
      </w:pPr>
    </w:p>
    <w:p w14:paraId="00901A55" w14:textId="25BDF154" w:rsidR="009405AA" w:rsidRPr="007E4705" w:rsidRDefault="00291E2F" w:rsidP="7E7764CC">
      <w:pPr>
        <w:rPr>
          <w:rFonts w:cstheme="minorHAnsi"/>
          <w:noProof/>
        </w:rPr>
      </w:pPr>
      <w:r w:rsidRPr="007E4705">
        <w:rPr>
          <w:rFonts w:cstheme="minorHAnsi"/>
        </w:rPr>
        <w:t xml:space="preserve">Step 13. </w:t>
      </w:r>
      <w:r w:rsidR="00AC2415" w:rsidRPr="007E4705">
        <w:rPr>
          <w:rFonts w:cstheme="minorHAnsi"/>
        </w:rPr>
        <w:t>Open XAMPP Control Panel and Click Start at Apache</w:t>
      </w:r>
      <w:r w:rsidR="005721E5" w:rsidRPr="007E4705">
        <w:rPr>
          <w:rFonts w:cstheme="minorHAnsi"/>
        </w:rPr>
        <w:t xml:space="preserve"> section</w:t>
      </w:r>
      <w:r w:rsidR="00AE5217" w:rsidRPr="007E4705">
        <w:rPr>
          <w:rFonts w:cstheme="minorHAnsi"/>
        </w:rPr>
        <w:t>,</w:t>
      </w:r>
    </w:p>
    <w:p w14:paraId="3B92E961" w14:textId="2D56111D" w:rsidR="0008509D" w:rsidRPr="007E4705" w:rsidRDefault="0008509D" w:rsidP="00AC7705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76015ED7" wp14:editId="07611A9F">
            <wp:extent cx="4833311" cy="3147060"/>
            <wp:effectExtent l="0" t="0" r="5715" b="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70232" cy="317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56FB" w14:textId="2996C983" w:rsidR="00291E2F" w:rsidRPr="007E4705" w:rsidRDefault="00291E2F" w:rsidP="00291E2F">
      <w:pPr>
        <w:pStyle w:val="Caption"/>
        <w:jc w:val="center"/>
        <w:rPr>
          <w:rFonts w:cstheme="minorHAnsi"/>
        </w:rPr>
      </w:pPr>
      <w:bookmarkStart w:id="24" w:name="_Toc71010368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XAMPP Control Panel Interface</w:t>
      </w:r>
      <w:bookmarkEnd w:id="24"/>
    </w:p>
    <w:p w14:paraId="3F098E28" w14:textId="06D73854" w:rsidR="00AC2415" w:rsidRPr="007E4705" w:rsidRDefault="00AC2415" w:rsidP="7E7764CC">
      <w:pPr>
        <w:rPr>
          <w:rFonts w:cstheme="minorHAnsi"/>
        </w:rPr>
      </w:pPr>
    </w:p>
    <w:p w14:paraId="0998A13F" w14:textId="75934366" w:rsidR="008300F7" w:rsidRPr="007E4705" w:rsidRDefault="008300F7" w:rsidP="005721E5">
      <w:pPr>
        <w:pStyle w:val="Heading1"/>
        <w:numPr>
          <w:ilvl w:val="0"/>
          <w:numId w:val="6"/>
        </w:numPr>
        <w:rPr>
          <w:rFonts w:cstheme="minorHAnsi"/>
        </w:rPr>
      </w:pPr>
      <w:bookmarkStart w:id="25" w:name="_Toc71007083"/>
      <w:r w:rsidRPr="007E4705">
        <w:rPr>
          <w:rFonts w:cstheme="minorHAnsi"/>
        </w:rPr>
        <w:lastRenderedPageBreak/>
        <w:t>Start Tensorflow Model</w:t>
      </w:r>
      <w:bookmarkEnd w:id="25"/>
    </w:p>
    <w:p w14:paraId="2D8D98C4" w14:textId="77777777" w:rsidR="005E5D59" w:rsidRPr="007E4705" w:rsidRDefault="005E5D59" w:rsidP="005E5D59">
      <w:pPr>
        <w:rPr>
          <w:rFonts w:cstheme="minorHAnsi"/>
        </w:rPr>
      </w:pPr>
    </w:p>
    <w:p w14:paraId="3CE99235" w14:textId="6D7E2413" w:rsidR="00AC2415" w:rsidRPr="007E4705" w:rsidRDefault="005D0B74" w:rsidP="7E7764CC">
      <w:pPr>
        <w:rPr>
          <w:rFonts w:cstheme="minorHAnsi"/>
        </w:rPr>
      </w:pPr>
      <w:r w:rsidRPr="007E4705">
        <w:rPr>
          <w:rFonts w:cstheme="minorHAnsi"/>
        </w:rPr>
        <w:t xml:space="preserve">Step 1. </w:t>
      </w:r>
      <w:r w:rsidR="00AC2415" w:rsidRPr="007E4705">
        <w:rPr>
          <w:rFonts w:cstheme="minorHAnsi"/>
        </w:rPr>
        <w:t>Open folder C:\xampp\htdocs\TOPBuilder\models\research\object_detection and Click start.bat</w:t>
      </w:r>
    </w:p>
    <w:p w14:paraId="05436611" w14:textId="1B3AE2D8" w:rsidR="00AC2415" w:rsidRPr="007E4705" w:rsidRDefault="00AC2415" w:rsidP="00452B59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071F9904" wp14:editId="0D4858E0">
            <wp:extent cx="4877001" cy="109686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95621" cy="112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D2859" w14:textId="7BF45A83" w:rsidR="005D0B74" w:rsidRPr="007E4705" w:rsidRDefault="005D0B74" w:rsidP="005D0B74">
      <w:pPr>
        <w:pStyle w:val="Caption"/>
        <w:jc w:val="center"/>
        <w:rPr>
          <w:rFonts w:cstheme="minorHAnsi"/>
          <w:color w:val="000000" w:themeColor="text1"/>
        </w:rPr>
      </w:pPr>
      <w:bookmarkStart w:id="26" w:name="_Toc71010369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4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tart.bat for detection model directory</w:t>
      </w:r>
      <w:bookmarkEnd w:id="26"/>
    </w:p>
    <w:p w14:paraId="5E50747E" w14:textId="765E5E00" w:rsidR="00452B59" w:rsidRPr="007E4705" w:rsidRDefault="00452B59" w:rsidP="7E7764CC">
      <w:pPr>
        <w:rPr>
          <w:rFonts w:cstheme="minorHAnsi"/>
        </w:rPr>
      </w:pPr>
      <w:proofErr w:type="spellStart"/>
      <w:r w:rsidRPr="007E4705">
        <w:rPr>
          <w:rFonts w:cstheme="minorHAnsi"/>
        </w:rPr>
        <w:t>TOPBuilder</w:t>
      </w:r>
      <w:proofErr w:type="spellEnd"/>
      <w:r w:rsidRPr="007E4705">
        <w:rPr>
          <w:rFonts w:cstheme="minorHAnsi"/>
        </w:rPr>
        <w:t xml:space="preserve"> website function for detect PPE and incidents is running.</w:t>
      </w:r>
      <w:r w:rsidR="005D0B74" w:rsidRPr="007E4705">
        <w:rPr>
          <w:rFonts w:cstheme="minorHAnsi"/>
        </w:rPr>
        <w:t xml:space="preserve"> Users can start using </w:t>
      </w:r>
      <w:r w:rsidR="00B6375D" w:rsidRPr="007E4705">
        <w:rPr>
          <w:rFonts w:cstheme="minorHAnsi"/>
        </w:rPr>
        <w:t xml:space="preserve">the </w:t>
      </w:r>
      <w:proofErr w:type="spellStart"/>
      <w:r w:rsidR="005D0B74" w:rsidRPr="007E4705">
        <w:rPr>
          <w:rFonts w:cstheme="minorHAnsi"/>
        </w:rPr>
        <w:t>TOPBuilder</w:t>
      </w:r>
      <w:proofErr w:type="spellEnd"/>
      <w:r w:rsidR="005D0B74" w:rsidRPr="007E4705">
        <w:rPr>
          <w:rFonts w:cstheme="minorHAnsi"/>
        </w:rPr>
        <w:t xml:space="preserve"> web application.</w:t>
      </w:r>
    </w:p>
    <w:p w14:paraId="4B9D7813" w14:textId="2DBB1E27" w:rsidR="008300F7" w:rsidRPr="007E4705" w:rsidRDefault="008300F7" w:rsidP="00452B59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4054D89F" wp14:editId="5D3F54B8">
            <wp:extent cx="4806950" cy="1237104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55830"/>
                    <a:stretch/>
                  </pic:blipFill>
                  <pic:spPr bwMode="auto">
                    <a:xfrm>
                      <a:off x="0" y="0"/>
                      <a:ext cx="4855487" cy="124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9C9D6" w14:textId="77777777" w:rsidR="00540663" w:rsidRPr="007E4705" w:rsidRDefault="00540663" w:rsidP="005D0B74">
      <w:pPr>
        <w:rPr>
          <w:rFonts w:cstheme="minorHAnsi"/>
        </w:rPr>
      </w:pPr>
    </w:p>
    <w:p w14:paraId="2DBD13AA" w14:textId="4671B642" w:rsidR="005D0B74" w:rsidRPr="007E4705" w:rsidRDefault="005D0B74" w:rsidP="005D0B74">
      <w:pPr>
        <w:rPr>
          <w:rFonts w:cstheme="minorHAnsi"/>
        </w:rPr>
      </w:pPr>
      <w:r w:rsidRPr="007E4705">
        <w:rPr>
          <w:rFonts w:cstheme="minorHAnsi"/>
        </w:rPr>
        <w:t xml:space="preserve">Step 2. </w:t>
      </w:r>
      <w:r w:rsidR="008300F7" w:rsidRPr="007E4705">
        <w:rPr>
          <w:rFonts w:cstheme="minorHAnsi"/>
        </w:rPr>
        <w:t xml:space="preserve">Hold Ctrl and </w:t>
      </w:r>
      <w:r w:rsidR="00F376CB" w:rsidRPr="007E4705">
        <w:rPr>
          <w:rFonts w:cstheme="minorHAnsi"/>
        </w:rPr>
        <w:t xml:space="preserve">C to terminate the </w:t>
      </w:r>
      <w:r w:rsidRPr="007E4705">
        <w:rPr>
          <w:rFonts w:cstheme="minorHAnsi"/>
        </w:rPr>
        <w:t xml:space="preserve">running program. Type Y </w:t>
      </w:r>
      <w:r w:rsidR="00B6375D" w:rsidRPr="007E4705">
        <w:rPr>
          <w:rFonts w:cstheme="minorHAnsi"/>
        </w:rPr>
        <w:t>to</w:t>
      </w:r>
      <w:r w:rsidRPr="007E4705">
        <w:rPr>
          <w:rFonts w:cstheme="minorHAnsi"/>
        </w:rPr>
        <w:t xml:space="preserve"> terminate the process.</w:t>
      </w:r>
    </w:p>
    <w:p w14:paraId="4A8F5CD6" w14:textId="5C169EA0" w:rsidR="008300F7" w:rsidRPr="007E4705" w:rsidRDefault="008300F7" w:rsidP="005D0B74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5B9658DC" wp14:editId="31DBE616">
            <wp:extent cx="1981372" cy="32768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81372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1B30" w14:textId="5E91AC81" w:rsidR="008300F7" w:rsidRPr="007E4705" w:rsidRDefault="00A22149" w:rsidP="005721E5">
      <w:pPr>
        <w:pStyle w:val="Heading1"/>
        <w:numPr>
          <w:ilvl w:val="0"/>
          <w:numId w:val="6"/>
        </w:numPr>
        <w:rPr>
          <w:rFonts w:cstheme="minorHAnsi"/>
        </w:rPr>
      </w:pPr>
      <w:bookmarkStart w:id="27" w:name="_Toc71007084"/>
      <w:proofErr w:type="spellStart"/>
      <w:r w:rsidRPr="007E4705">
        <w:rPr>
          <w:rFonts w:cstheme="minorHAnsi"/>
        </w:rPr>
        <w:t>TOPBuilder</w:t>
      </w:r>
      <w:proofErr w:type="spellEnd"/>
      <w:r w:rsidRPr="007E4705">
        <w:rPr>
          <w:rFonts w:cstheme="minorHAnsi"/>
        </w:rPr>
        <w:t xml:space="preserve"> Website</w:t>
      </w:r>
      <w:bookmarkEnd w:id="27"/>
    </w:p>
    <w:p w14:paraId="7A4B5CF4" w14:textId="77777777" w:rsidR="005D0B74" w:rsidRPr="007E4705" w:rsidRDefault="005D0B74" w:rsidP="003D3509">
      <w:pPr>
        <w:rPr>
          <w:rFonts w:cstheme="minorHAnsi"/>
        </w:rPr>
      </w:pPr>
    </w:p>
    <w:p w14:paraId="2B486E6E" w14:textId="10B69DAB" w:rsidR="003D3509" w:rsidRPr="007E4705" w:rsidRDefault="005D0B74" w:rsidP="00BD0717">
      <w:pPr>
        <w:jc w:val="center"/>
        <w:rPr>
          <w:rFonts w:cstheme="minorHAnsi"/>
        </w:rPr>
      </w:pPr>
      <w:r w:rsidRPr="007E4705">
        <w:rPr>
          <w:rFonts w:cstheme="minorHAnsi"/>
        </w:rPr>
        <w:t xml:space="preserve">Step 1. </w:t>
      </w:r>
      <w:r w:rsidR="003D3509" w:rsidRPr="007E4705">
        <w:rPr>
          <w:rFonts w:cstheme="minorHAnsi"/>
        </w:rPr>
        <w:t xml:space="preserve">Open </w:t>
      </w:r>
      <w:r w:rsidR="005721E5" w:rsidRPr="007E4705">
        <w:rPr>
          <w:rFonts w:cstheme="minorHAnsi"/>
        </w:rPr>
        <w:t>any web browser</w:t>
      </w:r>
      <w:r w:rsidR="00CE2103" w:rsidRPr="007E4705">
        <w:rPr>
          <w:rFonts w:cstheme="minorHAnsi"/>
        </w:rPr>
        <w:t xml:space="preserve"> </w:t>
      </w:r>
      <w:r w:rsidR="005721E5" w:rsidRPr="007E4705">
        <w:rPr>
          <w:rFonts w:cstheme="minorHAnsi"/>
        </w:rPr>
        <w:t>such as Google Chrome</w:t>
      </w:r>
      <w:r w:rsidR="003D3509" w:rsidRPr="007E4705">
        <w:rPr>
          <w:rFonts w:cstheme="minorHAnsi"/>
        </w:rPr>
        <w:t xml:space="preserve"> and type localhost/</w:t>
      </w:r>
      <w:proofErr w:type="spellStart"/>
      <w:r w:rsidR="003D3509" w:rsidRPr="007E4705">
        <w:rPr>
          <w:rFonts w:cstheme="minorHAnsi"/>
        </w:rPr>
        <w:t>TOPBuilder</w:t>
      </w:r>
      <w:proofErr w:type="spellEnd"/>
      <w:r w:rsidR="00BD0717" w:rsidRPr="007E4705">
        <w:rPr>
          <w:rFonts w:cstheme="minorHAnsi"/>
        </w:rPr>
        <w:t xml:space="preserve">. </w:t>
      </w:r>
      <w:r w:rsidR="003D3509" w:rsidRPr="007E4705">
        <w:rPr>
          <w:rFonts w:cstheme="minorHAnsi"/>
          <w:noProof/>
        </w:rPr>
        <w:drawing>
          <wp:inline distT="0" distB="0" distL="0" distR="0" wp14:anchorId="3917AE0E" wp14:editId="2B763734">
            <wp:extent cx="4837430" cy="2163605"/>
            <wp:effectExtent l="0" t="0" r="127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91646" cy="218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B703A" w14:textId="78328DBA" w:rsidR="00BD0717" w:rsidRPr="007E4705" w:rsidRDefault="00BD0717" w:rsidP="00BD0717">
      <w:pPr>
        <w:pStyle w:val="Caption"/>
        <w:jc w:val="center"/>
        <w:rPr>
          <w:rFonts w:cstheme="minorHAnsi"/>
          <w:color w:val="000000" w:themeColor="text1"/>
        </w:rPr>
      </w:pPr>
      <w:bookmarkStart w:id="28" w:name="_Toc71010370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</w:t>
      </w:r>
      <w:proofErr w:type="spellStart"/>
      <w:r w:rsidRPr="007E4705">
        <w:rPr>
          <w:rFonts w:cstheme="minorHAnsi"/>
          <w:color w:val="000000" w:themeColor="text1"/>
        </w:rPr>
        <w:t>TOPBuilder</w:t>
      </w:r>
      <w:proofErr w:type="spellEnd"/>
      <w:r w:rsidRPr="007E4705">
        <w:rPr>
          <w:rFonts w:cstheme="minorHAnsi"/>
          <w:color w:val="000000" w:themeColor="text1"/>
        </w:rPr>
        <w:t xml:space="preserve"> Main Page</w:t>
      </w:r>
      <w:bookmarkEnd w:id="28"/>
    </w:p>
    <w:p w14:paraId="00E4F403" w14:textId="10553169" w:rsidR="003D3509" w:rsidRPr="007E4705" w:rsidRDefault="00BD0717" w:rsidP="003D3509">
      <w:pPr>
        <w:rPr>
          <w:rFonts w:cstheme="minorHAnsi"/>
        </w:rPr>
      </w:pPr>
      <w:r w:rsidRPr="007E4705">
        <w:rPr>
          <w:rFonts w:cstheme="minorHAnsi"/>
        </w:rPr>
        <w:t xml:space="preserve">Step 2. Select </w:t>
      </w:r>
      <w:r w:rsidR="00AF655C" w:rsidRPr="007E4705">
        <w:rPr>
          <w:rFonts w:cstheme="minorHAnsi"/>
        </w:rPr>
        <w:t>About</w:t>
      </w:r>
      <w:r w:rsidRPr="007E4705">
        <w:rPr>
          <w:rFonts w:cstheme="minorHAnsi"/>
        </w:rPr>
        <w:t xml:space="preserve"> tab to view the descriptions of the detector.</w:t>
      </w:r>
    </w:p>
    <w:p w14:paraId="5BAD0009" w14:textId="717E63CB" w:rsidR="00AF655C" w:rsidRPr="007E4705" w:rsidRDefault="00AF655C" w:rsidP="00BD0717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40C0EA6C" wp14:editId="7A71F4C9">
            <wp:extent cx="4845050" cy="352508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65132" cy="353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74B33" w14:textId="6F675DBC" w:rsidR="00BD0717" w:rsidRPr="007E4705" w:rsidRDefault="00BD0717" w:rsidP="00BD0717">
      <w:pPr>
        <w:pStyle w:val="Caption"/>
        <w:jc w:val="center"/>
        <w:rPr>
          <w:rFonts w:cstheme="minorHAnsi"/>
          <w:color w:val="000000" w:themeColor="text1"/>
        </w:rPr>
      </w:pPr>
      <w:bookmarkStart w:id="29" w:name="_Toc71010371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</w:t>
      </w:r>
      <w:proofErr w:type="spellStart"/>
      <w:r w:rsidRPr="007E4705">
        <w:rPr>
          <w:rFonts w:cstheme="minorHAnsi"/>
          <w:color w:val="000000" w:themeColor="text1"/>
        </w:rPr>
        <w:t>TOPBuilder</w:t>
      </w:r>
      <w:proofErr w:type="spellEnd"/>
      <w:r w:rsidRPr="007E4705">
        <w:rPr>
          <w:rFonts w:cstheme="minorHAnsi"/>
          <w:color w:val="000000" w:themeColor="text1"/>
        </w:rPr>
        <w:t xml:space="preserve"> About Interface</w:t>
      </w:r>
      <w:bookmarkEnd w:id="29"/>
    </w:p>
    <w:p w14:paraId="6F272B36" w14:textId="77777777" w:rsidR="00540663" w:rsidRPr="007E4705" w:rsidRDefault="00540663" w:rsidP="0058516E">
      <w:pPr>
        <w:rPr>
          <w:rFonts w:cstheme="minorHAnsi"/>
        </w:rPr>
      </w:pPr>
    </w:p>
    <w:p w14:paraId="5507F2C4" w14:textId="77777777" w:rsidR="00540663" w:rsidRPr="007E4705" w:rsidRDefault="00540663" w:rsidP="0058516E">
      <w:pPr>
        <w:rPr>
          <w:rFonts w:cstheme="minorHAnsi"/>
        </w:rPr>
      </w:pPr>
    </w:p>
    <w:p w14:paraId="75D51C7B" w14:textId="63F84696" w:rsidR="00BD0717" w:rsidRPr="007E4705" w:rsidRDefault="0058516E" w:rsidP="0058516E">
      <w:pPr>
        <w:rPr>
          <w:rFonts w:cstheme="minorHAnsi"/>
        </w:rPr>
      </w:pPr>
      <w:r w:rsidRPr="007E4705">
        <w:rPr>
          <w:rFonts w:cstheme="minorHAnsi"/>
        </w:rPr>
        <w:t xml:space="preserve">Step 3. On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Detection tab, select your desire detector</w:t>
      </w:r>
      <w:r w:rsidR="004438BF" w:rsidRPr="007E4705">
        <w:rPr>
          <w:rFonts w:cstheme="minorHAnsi"/>
        </w:rPr>
        <w:t>s,</w:t>
      </w:r>
      <w:r w:rsidRPr="007E4705">
        <w:rPr>
          <w:rFonts w:cstheme="minorHAnsi"/>
        </w:rPr>
        <w:t xml:space="preserve"> such as image detector, video detector, webcam detector for PPE</w:t>
      </w:r>
      <w:r w:rsidR="004438BF" w:rsidRPr="007E4705">
        <w:rPr>
          <w:rFonts w:cstheme="minorHAnsi"/>
        </w:rPr>
        <w:t>,</w:t>
      </w:r>
      <w:r w:rsidRPr="007E4705">
        <w:rPr>
          <w:rFonts w:cstheme="minorHAnsi"/>
        </w:rPr>
        <w:t xml:space="preserve"> and </w:t>
      </w:r>
      <w:r w:rsidR="00540557">
        <w:rPr>
          <w:rFonts w:cstheme="minorHAnsi"/>
        </w:rPr>
        <w:t>i</w:t>
      </w:r>
      <w:r w:rsidR="00613B4E" w:rsidRPr="007E4705">
        <w:rPr>
          <w:rFonts w:cstheme="minorHAnsi"/>
        </w:rPr>
        <w:t>ncidents.</w:t>
      </w:r>
    </w:p>
    <w:p w14:paraId="3D0DBE84" w14:textId="0C7A87B3" w:rsidR="00AF655C" w:rsidRPr="007E4705" w:rsidRDefault="00AF655C" w:rsidP="0058516E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0F90346F" wp14:editId="5377ED82">
            <wp:extent cx="4824529" cy="208460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12054" b="11129"/>
                    <a:stretch/>
                  </pic:blipFill>
                  <pic:spPr bwMode="auto">
                    <a:xfrm>
                      <a:off x="0" y="0"/>
                      <a:ext cx="4838049" cy="209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4A43C" w14:textId="4997945A" w:rsidR="00613B4E" w:rsidRPr="007E4705" w:rsidRDefault="00613B4E" w:rsidP="00613B4E">
      <w:pPr>
        <w:pStyle w:val="Caption"/>
        <w:jc w:val="center"/>
        <w:rPr>
          <w:rFonts w:cstheme="minorHAnsi"/>
          <w:color w:val="000000" w:themeColor="text1"/>
        </w:rPr>
      </w:pPr>
      <w:bookmarkStart w:id="30" w:name="_Toc71010372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</w:t>
      </w:r>
      <w:proofErr w:type="spellStart"/>
      <w:r w:rsidRPr="007E4705">
        <w:rPr>
          <w:rFonts w:cstheme="minorHAnsi"/>
          <w:color w:val="000000" w:themeColor="text1"/>
        </w:rPr>
        <w:t>TOPBuilder</w:t>
      </w:r>
      <w:proofErr w:type="spellEnd"/>
      <w:r w:rsidRPr="007E4705">
        <w:rPr>
          <w:rFonts w:cstheme="minorHAnsi"/>
          <w:color w:val="000000" w:themeColor="text1"/>
        </w:rPr>
        <w:t xml:space="preserve"> Detection Tab</w:t>
      </w:r>
      <w:bookmarkEnd w:id="30"/>
    </w:p>
    <w:p w14:paraId="542848BE" w14:textId="27E268E8" w:rsidR="00540663" w:rsidRPr="007E4705" w:rsidRDefault="00540663" w:rsidP="00540663">
      <w:pPr>
        <w:rPr>
          <w:rFonts w:cstheme="minorHAnsi"/>
        </w:rPr>
      </w:pPr>
      <w:r w:rsidRPr="007E4705">
        <w:rPr>
          <w:rFonts w:cstheme="minorHAnsi"/>
        </w:rPr>
        <w:t xml:space="preserve">Step 4. On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Contact tab, users can get info, location and send message</w:t>
      </w:r>
      <w:r w:rsidR="004438BF" w:rsidRPr="007E4705">
        <w:rPr>
          <w:rFonts w:cstheme="minorHAnsi"/>
        </w:rPr>
        <w:t>s</w:t>
      </w:r>
      <w:r w:rsidRPr="007E4705">
        <w:rPr>
          <w:rFonts w:cstheme="minorHAnsi"/>
        </w:rPr>
        <w:t xml:space="preserve"> to NIOSH.</w:t>
      </w:r>
    </w:p>
    <w:p w14:paraId="6FE42A95" w14:textId="4FDA602F" w:rsidR="00540663" w:rsidRPr="007E4705" w:rsidRDefault="00540663" w:rsidP="00540663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2F943311" wp14:editId="69503D2E">
            <wp:extent cx="5281295" cy="4811536"/>
            <wp:effectExtent l="0" t="0" r="0" b="8255"/>
            <wp:docPr id="53" name="Picture 5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&#10;&#10;Description automatically generated with medium confidence"/>
                    <pic:cNvPicPr/>
                  </pic:nvPicPr>
                  <pic:blipFill rotWithShape="1">
                    <a:blip r:embed="rId50"/>
                    <a:srcRect b="12631"/>
                    <a:stretch/>
                  </pic:blipFill>
                  <pic:spPr bwMode="auto">
                    <a:xfrm>
                      <a:off x="0" y="0"/>
                      <a:ext cx="5286977" cy="4816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8C944" w14:textId="404F0B14" w:rsidR="00540663" w:rsidRPr="007E4705" w:rsidRDefault="00540663" w:rsidP="00540663">
      <w:pPr>
        <w:pStyle w:val="Caption"/>
        <w:jc w:val="center"/>
        <w:rPr>
          <w:rFonts w:cstheme="minorHAnsi"/>
          <w:color w:val="000000" w:themeColor="text1"/>
        </w:rPr>
      </w:pPr>
      <w:bookmarkStart w:id="31" w:name="_Toc71010373"/>
      <w:r w:rsidRPr="007E4705">
        <w:rPr>
          <w:rFonts w:cstheme="minorHAnsi"/>
          <w:color w:val="000000" w:themeColor="text1"/>
        </w:rPr>
        <w:t xml:space="preserve">Figure </w:t>
      </w:r>
      <w:r w:rsidRPr="007E4705">
        <w:rPr>
          <w:rFonts w:cstheme="minorHAnsi"/>
          <w:color w:val="000000" w:themeColor="text1"/>
        </w:rPr>
        <w:fldChar w:fldCharType="begin"/>
      </w:r>
      <w:r w:rsidRPr="007E4705">
        <w:rPr>
          <w:rFonts w:cstheme="minorHAnsi"/>
          <w:color w:val="000000" w:themeColor="text1"/>
        </w:rPr>
        <w:instrText xml:space="preserve"> STYLEREF 1 \s </w:instrText>
      </w:r>
      <w:r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>.</w:t>
      </w:r>
      <w:r w:rsidRPr="007E4705">
        <w:rPr>
          <w:rFonts w:cstheme="minorHAnsi"/>
          <w:color w:val="000000" w:themeColor="text1"/>
        </w:rPr>
        <w:fldChar w:fldCharType="begin"/>
      </w:r>
      <w:r w:rsidRPr="007E4705">
        <w:rPr>
          <w:rFonts w:cstheme="minorHAnsi"/>
          <w:color w:val="000000" w:themeColor="text1"/>
        </w:rPr>
        <w:instrText xml:space="preserve"> SEQ Figure \* ARABIC \s 1 </w:instrText>
      </w:r>
      <w:r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4</w:t>
      </w:r>
      <w:r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Contact </w:t>
      </w:r>
      <w:r w:rsidR="00D1381D">
        <w:rPr>
          <w:rFonts w:cstheme="minorHAnsi"/>
          <w:color w:val="000000" w:themeColor="text1"/>
        </w:rPr>
        <w:t>Us</w:t>
      </w:r>
      <w:r w:rsidRPr="007E4705">
        <w:rPr>
          <w:rFonts w:cstheme="minorHAnsi"/>
          <w:color w:val="000000" w:themeColor="text1"/>
        </w:rPr>
        <w:t xml:space="preserve"> Interface</w:t>
      </w:r>
      <w:bookmarkEnd w:id="31"/>
    </w:p>
    <w:p w14:paraId="555D0B67" w14:textId="77777777" w:rsidR="00540663" w:rsidRPr="007E4705" w:rsidRDefault="00540663" w:rsidP="00540663">
      <w:pPr>
        <w:rPr>
          <w:rFonts w:cstheme="minorHAnsi"/>
        </w:rPr>
      </w:pPr>
    </w:p>
    <w:p w14:paraId="4A415184" w14:textId="3240E7F9" w:rsidR="00613B4E" w:rsidRPr="007E4705" w:rsidRDefault="00613B4E" w:rsidP="00E33B12">
      <w:pPr>
        <w:pStyle w:val="Heading2"/>
        <w:numPr>
          <w:ilvl w:val="1"/>
          <w:numId w:val="6"/>
        </w:numPr>
        <w:rPr>
          <w:rFonts w:asciiTheme="minorHAnsi" w:hAnsiTheme="minorHAnsi" w:cstheme="minorHAnsi"/>
          <w:szCs w:val="22"/>
        </w:rPr>
      </w:pPr>
      <w:bookmarkStart w:id="32" w:name="_Toc71007085"/>
      <w:r w:rsidRPr="007E4705">
        <w:rPr>
          <w:rFonts w:asciiTheme="minorHAnsi" w:hAnsiTheme="minorHAnsi" w:cstheme="minorHAnsi"/>
          <w:szCs w:val="22"/>
        </w:rPr>
        <w:t>PPE</w:t>
      </w:r>
      <w:r w:rsidR="00D47D3A" w:rsidRPr="007E4705">
        <w:rPr>
          <w:rFonts w:asciiTheme="minorHAnsi" w:hAnsiTheme="minorHAnsi" w:cstheme="minorHAnsi"/>
          <w:szCs w:val="22"/>
        </w:rPr>
        <w:t xml:space="preserve"> image detection</w:t>
      </w:r>
      <w:bookmarkEnd w:id="32"/>
    </w:p>
    <w:p w14:paraId="49103E75" w14:textId="77777777" w:rsidR="00613B4E" w:rsidRPr="007E4705" w:rsidRDefault="00613B4E" w:rsidP="00466C07">
      <w:pPr>
        <w:rPr>
          <w:rFonts w:cstheme="minorHAnsi"/>
        </w:rPr>
      </w:pPr>
    </w:p>
    <w:p w14:paraId="40D85F47" w14:textId="016D603C" w:rsidR="00466C07" w:rsidRPr="007E4705" w:rsidRDefault="00613B4E" w:rsidP="00466C07">
      <w:pPr>
        <w:rPr>
          <w:rFonts w:cstheme="minorHAnsi"/>
        </w:rPr>
      </w:pPr>
      <w:r w:rsidRPr="007E4705">
        <w:rPr>
          <w:rFonts w:cstheme="minorHAnsi"/>
        </w:rPr>
        <w:t xml:space="preserve">Select Choose File button to choose </w:t>
      </w:r>
      <w:r w:rsidR="004438BF" w:rsidRPr="007E4705">
        <w:rPr>
          <w:rFonts w:cstheme="minorHAnsi"/>
        </w:rPr>
        <w:t xml:space="preserve">an </w:t>
      </w:r>
      <w:r w:rsidRPr="007E4705">
        <w:rPr>
          <w:rFonts w:cstheme="minorHAnsi"/>
        </w:rPr>
        <w:t>image to detect and click the submit button.</w:t>
      </w:r>
    </w:p>
    <w:p w14:paraId="77B71EBA" w14:textId="1611A6BD" w:rsidR="00466C07" w:rsidRPr="007E4705" w:rsidRDefault="00466C07" w:rsidP="0058516E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18956EE9" wp14:editId="3024BE55">
            <wp:extent cx="5396479" cy="3048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39241" cy="3072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6654B" w14:textId="69E1AFE9" w:rsidR="00613B4E" w:rsidRPr="007E4705" w:rsidRDefault="00613B4E" w:rsidP="00613B4E">
      <w:pPr>
        <w:pStyle w:val="Caption"/>
        <w:jc w:val="center"/>
        <w:rPr>
          <w:rFonts w:cstheme="minorHAnsi"/>
          <w:color w:val="000000" w:themeColor="text1"/>
        </w:rPr>
      </w:pPr>
      <w:bookmarkStart w:id="33" w:name="_Toc71010374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PE Image Detection Interface</w:t>
      </w:r>
      <w:bookmarkEnd w:id="33"/>
    </w:p>
    <w:p w14:paraId="55822127" w14:textId="77777777" w:rsidR="00540663" w:rsidRPr="007E4705" w:rsidRDefault="00540663" w:rsidP="00540663">
      <w:pPr>
        <w:rPr>
          <w:rFonts w:cstheme="minorHAnsi"/>
        </w:rPr>
      </w:pPr>
    </w:p>
    <w:p w14:paraId="4E955060" w14:textId="087BE5D0" w:rsidR="00EA2D32" w:rsidRPr="007E4705" w:rsidRDefault="00EA2D32" w:rsidP="00EA2D32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1D72AF3D" wp14:editId="57C6C1C1">
            <wp:extent cx="4961502" cy="2791327"/>
            <wp:effectExtent l="0" t="0" r="0" b="9525"/>
            <wp:docPr id="43" name="Picture 43" descr="A picture containing text, sk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, sky, outdoo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045641" cy="283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FEBDD" w14:textId="09E7BA7E" w:rsidR="00540663" w:rsidRPr="007E4705" w:rsidRDefault="00EA2D32" w:rsidP="00540663">
      <w:pPr>
        <w:pStyle w:val="Caption"/>
        <w:jc w:val="center"/>
        <w:rPr>
          <w:rFonts w:cstheme="minorHAnsi"/>
          <w:color w:val="000000" w:themeColor="text1"/>
        </w:rPr>
      </w:pPr>
      <w:bookmarkStart w:id="34" w:name="_Toc71010375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6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PPE Image detection.</w:t>
      </w:r>
      <w:bookmarkEnd w:id="34"/>
    </w:p>
    <w:p w14:paraId="5B1B2C57" w14:textId="3C80E058" w:rsidR="00540663" w:rsidRPr="007E4705" w:rsidRDefault="00540663" w:rsidP="00540663">
      <w:pPr>
        <w:rPr>
          <w:rFonts w:cstheme="minorHAnsi"/>
        </w:rPr>
      </w:pPr>
    </w:p>
    <w:p w14:paraId="372B6889" w14:textId="17561E13" w:rsidR="00540663" w:rsidRPr="007E4705" w:rsidRDefault="00540663" w:rsidP="00540663">
      <w:pPr>
        <w:rPr>
          <w:rFonts w:cstheme="minorHAnsi"/>
        </w:rPr>
      </w:pPr>
    </w:p>
    <w:p w14:paraId="5DCC6B42" w14:textId="063BB133" w:rsidR="00540663" w:rsidRPr="007E4705" w:rsidRDefault="00540663" w:rsidP="00540663">
      <w:pPr>
        <w:rPr>
          <w:rFonts w:cstheme="minorHAnsi"/>
        </w:rPr>
      </w:pPr>
    </w:p>
    <w:p w14:paraId="3B09AC6C" w14:textId="7D287C3A" w:rsidR="00540663" w:rsidRPr="007E4705" w:rsidRDefault="00540663" w:rsidP="00540663">
      <w:pPr>
        <w:rPr>
          <w:rFonts w:cstheme="minorHAnsi"/>
        </w:rPr>
      </w:pPr>
    </w:p>
    <w:p w14:paraId="492A0723" w14:textId="1D0FD158" w:rsidR="00D47D3A" w:rsidRPr="007E4705" w:rsidRDefault="005F2526" w:rsidP="007E4705">
      <w:pPr>
        <w:pStyle w:val="Heading2"/>
        <w:numPr>
          <w:ilvl w:val="1"/>
          <w:numId w:val="6"/>
        </w:numPr>
        <w:rPr>
          <w:rFonts w:asciiTheme="minorHAnsi" w:hAnsiTheme="minorHAnsi" w:cstheme="minorHAnsi"/>
        </w:rPr>
      </w:pPr>
      <w:bookmarkStart w:id="35" w:name="_Toc71007086"/>
      <w:r w:rsidRPr="007E4705">
        <w:rPr>
          <w:rFonts w:asciiTheme="minorHAnsi" w:hAnsiTheme="minorHAnsi" w:cstheme="minorHAnsi"/>
        </w:rPr>
        <w:t>PPE Video Detection</w:t>
      </w:r>
      <w:bookmarkEnd w:id="35"/>
    </w:p>
    <w:p w14:paraId="08D1298E" w14:textId="37EC5B0A" w:rsidR="005F2526" w:rsidRPr="007E4705" w:rsidRDefault="005F2526" w:rsidP="005F2526">
      <w:pPr>
        <w:spacing w:line="240" w:lineRule="auto"/>
        <w:rPr>
          <w:rFonts w:cstheme="minorHAnsi"/>
        </w:rPr>
      </w:pPr>
      <w:r w:rsidRPr="007E4705">
        <w:rPr>
          <w:rFonts w:cstheme="minorHAnsi"/>
        </w:rPr>
        <w:t>Select Choose File button</w:t>
      </w:r>
      <w:r w:rsidR="004438BF" w:rsidRPr="007E4705">
        <w:rPr>
          <w:rFonts w:cstheme="minorHAnsi"/>
        </w:rPr>
        <w:t xml:space="preserve">, </w:t>
      </w:r>
      <w:r w:rsidRPr="007E4705">
        <w:rPr>
          <w:rFonts w:cstheme="minorHAnsi"/>
        </w:rPr>
        <w:t xml:space="preserve">choose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video to detect and click the submit button.</w:t>
      </w:r>
    </w:p>
    <w:p w14:paraId="01314FD6" w14:textId="7B5ED13C" w:rsidR="00466C07" w:rsidRPr="007E4705" w:rsidRDefault="00466C07" w:rsidP="00466C07">
      <w:pPr>
        <w:tabs>
          <w:tab w:val="left" w:pos="2208"/>
        </w:tabs>
        <w:rPr>
          <w:rFonts w:cstheme="minorHAnsi"/>
        </w:rPr>
      </w:pPr>
    </w:p>
    <w:p w14:paraId="7F8DEE4B" w14:textId="4F9D167B" w:rsidR="00466C07" w:rsidRPr="007E4705" w:rsidRDefault="00466C07" w:rsidP="005F2526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344F2AB1" wp14:editId="32A91FED">
            <wp:extent cx="5424867" cy="3272590"/>
            <wp:effectExtent l="0" t="0" r="444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69981" cy="3299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45D99" w14:textId="728C48A5" w:rsidR="005F2526" w:rsidRPr="007E4705" w:rsidRDefault="005F2526" w:rsidP="005F2526">
      <w:pPr>
        <w:pStyle w:val="Caption"/>
        <w:jc w:val="center"/>
        <w:rPr>
          <w:rFonts w:cstheme="minorHAnsi"/>
          <w:color w:val="000000" w:themeColor="text1"/>
        </w:rPr>
      </w:pPr>
      <w:bookmarkStart w:id="36" w:name="_Toc71010376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7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PE Video Detection Interface</w:t>
      </w:r>
      <w:bookmarkEnd w:id="36"/>
    </w:p>
    <w:p w14:paraId="6B5FBE53" w14:textId="77777777" w:rsidR="00540663" w:rsidRPr="007E4705" w:rsidRDefault="00540663" w:rsidP="00540663">
      <w:pPr>
        <w:rPr>
          <w:rFonts w:cstheme="minorHAnsi"/>
        </w:rPr>
      </w:pPr>
    </w:p>
    <w:p w14:paraId="0A2A6E9F" w14:textId="7EC4F31C" w:rsidR="00164304" w:rsidRPr="007E4705" w:rsidRDefault="00912B92" w:rsidP="00912B92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6D1E37C3" wp14:editId="13D15A82">
            <wp:extent cx="5446922" cy="2943727"/>
            <wp:effectExtent l="0" t="0" r="1905" b="9525"/>
            <wp:docPr id="44" name="Picture 44" descr="A picture containing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outdoor, pers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79075" cy="296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78C6" w14:textId="1091F0C6" w:rsidR="00912B92" w:rsidRPr="007E4705" w:rsidRDefault="00912B92" w:rsidP="00912B92">
      <w:pPr>
        <w:pStyle w:val="Caption"/>
        <w:jc w:val="center"/>
        <w:rPr>
          <w:rFonts w:cstheme="minorHAnsi"/>
          <w:color w:val="000000" w:themeColor="text1"/>
        </w:rPr>
      </w:pPr>
      <w:bookmarkStart w:id="37" w:name="_Toc71010377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8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PPE Video detection</w:t>
      </w:r>
      <w:bookmarkEnd w:id="37"/>
    </w:p>
    <w:p w14:paraId="3F1A92AA" w14:textId="6D0DA83E" w:rsidR="00466C07" w:rsidRPr="007E4705" w:rsidRDefault="00466C07" w:rsidP="00466C07">
      <w:pPr>
        <w:tabs>
          <w:tab w:val="left" w:pos="2208"/>
        </w:tabs>
        <w:rPr>
          <w:rFonts w:cstheme="minorHAnsi"/>
        </w:rPr>
      </w:pPr>
    </w:p>
    <w:p w14:paraId="3FFC3B46" w14:textId="4A7AC3DF" w:rsidR="00540663" w:rsidRPr="007E4705" w:rsidRDefault="00540663" w:rsidP="00466C07">
      <w:pPr>
        <w:tabs>
          <w:tab w:val="left" w:pos="2208"/>
        </w:tabs>
        <w:rPr>
          <w:rFonts w:cstheme="minorHAnsi"/>
        </w:rPr>
      </w:pPr>
    </w:p>
    <w:p w14:paraId="62B91AE0" w14:textId="635B0438" w:rsidR="00540663" w:rsidRPr="007E4705" w:rsidRDefault="00540663" w:rsidP="00466C07">
      <w:pPr>
        <w:tabs>
          <w:tab w:val="left" w:pos="2208"/>
        </w:tabs>
        <w:rPr>
          <w:rFonts w:cstheme="minorHAnsi"/>
        </w:rPr>
      </w:pPr>
    </w:p>
    <w:p w14:paraId="34667119" w14:textId="4021CF37" w:rsidR="005F2526" w:rsidRPr="007E4705" w:rsidRDefault="005F2526" w:rsidP="00E33B12">
      <w:pPr>
        <w:pStyle w:val="Heading2"/>
        <w:numPr>
          <w:ilvl w:val="1"/>
          <w:numId w:val="6"/>
        </w:numPr>
        <w:rPr>
          <w:rFonts w:asciiTheme="minorHAnsi" w:hAnsiTheme="minorHAnsi" w:cstheme="minorHAnsi"/>
        </w:rPr>
      </w:pPr>
      <w:bookmarkStart w:id="38" w:name="_Toc71007087"/>
      <w:r w:rsidRPr="007E4705">
        <w:rPr>
          <w:rFonts w:asciiTheme="minorHAnsi" w:hAnsiTheme="minorHAnsi" w:cstheme="minorHAnsi"/>
        </w:rPr>
        <w:t>PPE Webcam Detection</w:t>
      </w:r>
      <w:bookmarkEnd w:id="38"/>
    </w:p>
    <w:p w14:paraId="0EC5D539" w14:textId="5F0E7558" w:rsidR="005F2526" w:rsidRPr="007E4705" w:rsidRDefault="005F2526" w:rsidP="005F2526">
      <w:pPr>
        <w:rPr>
          <w:rFonts w:cstheme="minorHAnsi"/>
        </w:rPr>
      </w:pPr>
      <w:r w:rsidRPr="007E4705">
        <w:rPr>
          <w:rFonts w:cstheme="minorHAnsi"/>
        </w:rPr>
        <w:t xml:space="preserve">Select OPEN CAMERA button </w:t>
      </w:r>
      <w:r w:rsidR="00A964F1" w:rsidRPr="007E4705">
        <w:rPr>
          <w:rFonts w:cstheme="minorHAnsi"/>
        </w:rPr>
        <w:t xml:space="preserve">to </w:t>
      </w:r>
      <w:r w:rsidRPr="007E4705">
        <w:rPr>
          <w:rFonts w:cstheme="minorHAnsi"/>
        </w:rPr>
        <w:t xml:space="preserve">open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 xml:space="preserve">webcam. Press Q to quit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camera.</w:t>
      </w:r>
    </w:p>
    <w:p w14:paraId="7708F56F" w14:textId="3221444E" w:rsidR="00466C07" w:rsidRPr="007E4705" w:rsidRDefault="00466C07" w:rsidP="005F2526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7BFB5B14" wp14:editId="062ED21B">
            <wp:extent cx="5516541" cy="4211053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533093" cy="4223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63256" w14:textId="398766C3" w:rsidR="00A964F1" w:rsidRPr="007E4705" w:rsidRDefault="00A964F1" w:rsidP="00A964F1">
      <w:pPr>
        <w:pStyle w:val="Caption"/>
        <w:jc w:val="center"/>
        <w:rPr>
          <w:rFonts w:cstheme="minorHAnsi"/>
          <w:color w:val="000000" w:themeColor="text1"/>
        </w:rPr>
      </w:pPr>
      <w:bookmarkStart w:id="39" w:name="_Toc71010378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9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PPE Webcam Detection Interface</w:t>
      </w:r>
      <w:bookmarkEnd w:id="39"/>
    </w:p>
    <w:p w14:paraId="130C95AB" w14:textId="77777777" w:rsidR="00E73182" w:rsidRPr="007E4705" w:rsidRDefault="00E73182" w:rsidP="005F2526">
      <w:pPr>
        <w:tabs>
          <w:tab w:val="left" w:pos="2208"/>
        </w:tabs>
        <w:jc w:val="center"/>
        <w:rPr>
          <w:rFonts w:cstheme="minorHAnsi"/>
          <w:noProof/>
        </w:rPr>
      </w:pPr>
    </w:p>
    <w:p w14:paraId="42CAF088" w14:textId="3A9C238C" w:rsidR="00A964F1" w:rsidRPr="007E4705" w:rsidRDefault="00A964F1" w:rsidP="005F2526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74890372" wp14:editId="04C5F18F">
            <wp:extent cx="5078239" cy="2695074"/>
            <wp:effectExtent l="0" t="0" r="8255" b="0"/>
            <wp:docPr id="46" name="Picture 46" descr="A person wearing a hard 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erson wearing a hard hat&#10;&#10;Description automatically generated with low confidence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92"/>
                    <a:stretch/>
                  </pic:blipFill>
                  <pic:spPr bwMode="auto">
                    <a:xfrm>
                      <a:off x="0" y="0"/>
                      <a:ext cx="5089837" cy="2701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AB25D" w14:textId="15304016" w:rsidR="00A964F1" w:rsidRPr="007E4705" w:rsidRDefault="00A964F1" w:rsidP="00A964F1">
      <w:pPr>
        <w:pStyle w:val="Caption"/>
        <w:jc w:val="center"/>
        <w:rPr>
          <w:rFonts w:cstheme="minorHAnsi"/>
          <w:color w:val="000000" w:themeColor="text1"/>
        </w:rPr>
      </w:pPr>
      <w:bookmarkStart w:id="40" w:name="_Toc71010379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0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PPE Webcam detection</w:t>
      </w:r>
      <w:bookmarkEnd w:id="40"/>
    </w:p>
    <w:p w14:paraId="6C753F38" w14:textId="21341367" w:rsidR="00466C07" w:rsidRPr="007E4705" w:rsidRDefault="00466C07" w:rsidP="00466C07">
      <w:pPr>
        <w:tabs>
          <w:tab w:val="left" w:pos="2208"/>
        </w:tabs>
        <w:rPr>
          <w:rFonts w:cstheme="minorHAnsi"/>
        </w:rPr>
      </w:pPr>
    </w:p>
    <w:p w14:paraId="0D8E3B17" w14:textId="65B7BCA2" w:rsidR="005F2526" w:rsidRPr="007E4705" w:rsidRDefault="005F2526" w:rsidP="00E33B12">
      <w:pPr>
        <w:pStyle w:val="Heading2"/>
        <w:numPr>
          <w:ilvl w:val="1"/>
          <w:numId w:val="6"/>
        </w:numPr>
        <w:rPr>
          <w:rFonts w:asciiTheme="minorHAnsi" w:hAnsiTheme="minorHAnsi" w:cstheme="minorHAnsi"/>
        </w:rPr>
      </w:pPr>
      <w:bookmarkStart w:id="41" w:name="_Toc71007088"/>
      <w:r w:rsidRPr="007E4705">
        <w:rPr>
          <w:rFonts w:asciiTheme="minorHAnsi" w:hAnsiTheme="minorHAnsi" w:cstheme="minorHAnsi"/>
        </w:rPr>
        <w:t>Incident Image Detection</w:t>
      </w:r>
      <w:bookmarkEnd w:id="41"/>
    </w:p>
    <w:p w14:paraId="0262C55A" w14:textId="42CEBB2A" w:rsidR="005F2526" w:rsidRPr="007E4705" w:rsidRDefault="005F2526" w:rsidP="005F2526">
      <w:pPr>
        <w:rPr>
          <w:rFonts w:cstheme="minorHAnsi"/>
        </w:rPr>
      </w:pPr>
      <w:r w:rsidRPr="007E4705">
        <w:rPr>
          <w:rFonts w:cstheme="minorHAnsi"/>
        </w:rPr>
        <w:t xml:space="preserve">Select Choose File button to choose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image to detect and click the submit button.</w:t>
      </w:r>
    </w:p>
    <w:p w14:paraId="57D7B19A" w14:textId="6F1FFE0B" w:rsidR="00466C07" w:rsidRPr="007E4705" w:rsidRDefault="00466C07" w:rsidP="005F2526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330CF440" wp14:editId="0B92FED8">
            <wp:extent cx="5468680" cy="336082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9517" cy="337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1DA4B" w14:textId="0F35B041" w:rsidR="00E73182" w:rsidRPr="007E4705" w:rsidRDefault="00E73182" w:rsidP="00E73182">
      <w:pPr>
        <w:pStyle w:val="Caption"/>
        <w:jc w:val="center"/>
        <w:rPr>
          <w:rFonts w:cstheme="minorHAnsi"/>
          <w:color w:val="000000" w:themeColor="text1"/>
        </w:rPr>
      </w:pPr>
      <w:bookmarkStart w:id="42" w:name="_Toc71010380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1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Incident Image Detection Interface</w:t>
      </w:r>
      <w:bookmarkEnd w:id="42"/>
    </w:p>
    <w:p w14:paraId="55962734" w14:textId="77777777" w:rsidR="00540663" w:rsidRPr="007E4705" w:rsidRDefault="00540663" w:rsidP="00540663">
      <w:pPr>
        <w:rPr>
          <w:rFonts w:cstheme="minorHAnsi"/>
        </w:rPr>
      </w:pPr>
    </w:p>
    <w:p w14:paraId="316F75B0" w14:textId="64D6727F" w:rsidR="00466C07" w:rsidRPr="007E4705" w:rsidRDefault="00E73182" w:rsidP="00E73182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434331AA" wp14:editId="4FC0F51C">
            <wp:extent cx="5453324" cy="3633536"/>
            <wp:effectExtent l="0" t="0" r="0" b="5080"/>
            <wp:docPr id="47" name="Picture 47" descr="A picture containing text, outdoor, street, constru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outdoor, street, constructio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76876" cy="364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366E1" w14:textId="7FDD0671" w:rsidR="00E73182" w:rsidRPr="007E4705" w:rsidRDefault="00E73182" w:rsidP="00E73182">
      <w:pPr>
        <w:pStyle w:val="Caption"/>
        <w:jc w:val="center"/>
        <w:rPr>
          <w:rFonts w:cstheme="minorHAnsi"/>
          <w:color w:val="000000" w:themeColor="text1"/>
        </w:rPr>
      </w:pPr>
      <w:bookmarkStart w:id="43" w:name="_Toc71010381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2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Incident Image detection</w:t>
      </w:r>
      <w:bookmarkEnd w:id="43"/>
    </w:p>
    <w:p w14:paraId="7BCDA091" w14:textId="77777777" w:rsidR="00E73182" w:rsidRPr="007E4705" w:rsidRDefault="00E73182" w:rsidP="00E73182">
      <w:pPr>
        <w:tabs>
          <w:tab w:val="left" w:pos="2208"/>
        </w:tabs>
        <w:jc w:val="center"/>
        <w:rPr>
          <w:rFonts w:cstheme="minorHAnsi"/>
        </w:rPr>
      </w:pPr>
    </w:p>
    <w:p w14:paraId="2FEB0948" w14:textId="795C8BD6" w:rsidR="00703D30" w:rsidRPr="007E4705" w:rsidRDefault="005F2526" w:rsidP="00E33B12">
      <w:pPr>
        <w:pStyle w:val="Heading2"/>
        <w:numPr>
          <w:ilvl w:val="1"/>
          <w:numId w:val="6"/>
        </w:numPr>
        <w:rPr>
          <w:rFonts w:asciiTheme="minorHAnsi" w:hAnsiTheme="minorHAnsi" w:cstheme="minorHAnsi"/>
        </w:rPr>
      </w:pPr>
      <w:bookmarkStart w:id="44" w:name="_Toc71007089"/>
      <w:r w:rsidRPr="007E4705">
        <w:rPr>
          <w:rFonts w:asciiTheme="minorHAnsi" w:hAnsiTheme="minorHAnsi" w:cstheme="minorHAnsi"/>
        </w:rPr>
        <w:t>Incident Video Detection</w:t>
      </w:r>
      <w:bookmarkEnd w:id="44"/>
    </w:p>
    <w:p w14:paraId="7303D56F" w14:textId="3A96B5F1" w:rsidR="005F2526" w:rsidRPr="007E4705" w:rsidRDefault="005F2526" w:rsidP="005F2526">
      <w:pPr>
        <w:spacing w:line="240" w:lineRule="auto"/>
        <w:rPr>
          <w:rFonts w:cstheme="minorHAnsi"/>
        </w:rPr>
      </w:pPr>
      <w:r w:rsidRPr="007E4705">
        <w:rPr>
          <w:rFonts w:cstheme="minorHAnsi"/>
        </w:rPr>
        <w:t>Select Choose File button</w:t>
      </w:r>
      <w:r w:rsidR="004438BF" w:rsidRPr="007E4705">
        <w:rPr>
          <w:rFonts w:cstheme="minorHAnsi"/>
        </w:rPr>
        <w:t xml:space="preserve">, </w:t>
      </w:r>
      <w:r w:rsidRPr="007E4705">
        <w:rPr>
          <w:rFonts w:cstheme="minorHAnsi"/>
        </w:rPr>
        <w:t xml:space="preserve">choose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video to detect and click the submit button.</w:t>
      </w:r>
    </w:p>
    <w:p w14:paraId="2A256494" w14:textId="77777777" w:rsidR="005F2526" w:rsidRPr="007E4705" w:rsidRDefault="005F2526" w:rsidP="00703D30">
      <w:pPr>
        <w:rPr>
          <w:rFonts w:cstheme="minorHAnsi"/>
        </w:rPr>
      </w:pPr>
    </w:p>
    <w:p w14:paraId="755E2BE2" w14:textId="1DA9F45B" w:rsidR="00466C07" w:rsidRPr="007E4705" w:rsidRDefault="00466C07" w:rsidP="005F2526">
      <w:pPr>
        <w:tabs>
          <w:tab w:val="left" w:pos="2208"/>
        </w:tabs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5D12BC35" wp14:editId="254A03CB">
            <wp:extent cx="5209140" cy="323248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57965" cy="326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00B65" w14:textId="0FD24380" w:rsidR="00E73182" w:rsidRPr="007E4705" w:rsidRDefault="00E73182" w:rsidP="00E73182">
      <w:pPr>
        <w:pStyle w:val="Caption"/>
        <w:jc w:val="center"/>
        <w:rPr>
          <w:rFonts w:cstheme="minorHAnsi"/>
          <w:color w:val="000000" w:themeColor="text1"/>
        </w:rPr>
      </w:pPr>
      <w:bookmarkStart w:id="45" w:name="_Toc71010382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3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Incident Video Detection Interface</w:t>
      </w:r>
      <w:bookmarkEnd w:id="45"/>
    </w:p>
    <w:p w14:paraId="0A4AFEC3" w14:textId="77777777" w:rsidR="00540663" w:rsidRPr="007E4705" w:rsidRDefault="00540663" w:rsidP="00540663">
      <w:pPr>
        <w:rPr>
          <w:rFonts w:cstheme="minorHAnsi"/>
        </w:rPr>
      </w:pPr>
    </w:p>
    <w:p w14:paraId="049A2E6E" w14:textId="25DF600B" w:rsidR="00E73182" w:rsidRPr="007E4705" w:rsidRDefault="003E7FE4" w:rsidP="003E7FE4">
      <w:pPr>
        <w:jc w:val="center"/>
        <w:rPr>
          <w:rFonts w:cstheme="minorHAnsi"/>
        </w:rPr>
      </w:pPr>
      <w:r w:rsidRPr="007E4705">
        <w:rPr>
          <w:rFonts w:cstheme="minorHAnsi"/>
          <w:noProof/>
        </w:rPr>
        <w:drawing>
          <wp:inline distT="0" distB="0" distL="0" distR="0" wp14:anchorId="14B6F2E7" wp14:editId="215748DF">
            <wp:extent cx="5366991" cy="3176337"/>
            <wp:effectExtent l="0" t="0" r="5715" b="5080"/>
            <wp:docPr id="48" name="Picture 4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graphical user interface&#10;&#10;Description automatically generated"/>
                    <pic:cNvPicPr/>
                  </pic:nvPicPr>
                  <pic:blipFill rotWithShape="1">
                    <a:blip r:embed="rId60"/>
                    <a:srcRect t="1168"/>
                    <a:stretch/>
                  </pic:blipFill>
                  <pic:spPr bwMode="auto">
                    <a:xfrm>
                      <a:off x="0" y="0"/>
                      <a:ext cx="5382236" cy="31853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45B0B" w14:textId="10339E3A" w:rsidR="003E7FE4" w:rsidRPr="007E4705" w:rsidRDefault="003E7FE4" w:rsidP="003E7FE4">
      <w:pPr>
        <w:pStyle w:val="Caption"/>
        <w:jc w:val="center"/>
        <w:rPr>
          <w:rFonts w:cstheme="minorHAnsi"/>
          <w:color w:val="000000" w:themeColor="text1"/>
        </w:rPr>
      </w:pPr>
      <w:bookmarkStart w:id="46" w:name="_Toc71010383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4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Incident Video detection</w:t>
      </w:r>
      <w:bookmarkEnd w:id="46"/>
    </w:p>
    <w:p w14:paraId="6E6CAF37" w14:textId="77777777" w:rsidR="003E7FE4" w:rsidRPr="007E4705" w:rsidRDefault="003E7FE4" w:rsidP="003E7FE4">
      <w:pPr>
        <w:jc w:val="center"/>
        <w:rPr>
          <w:rFonts w:cstheme="minorHAnsi"/>
        </w:rPr>
      </w:pPr>
    </w:p>
    <w:p w14:paraId="4E9067AA" w14:textId="14E5B5C2" w:rsidR="00703D30" w:rsidRPr="007E4705" w:rsidRDefault="00703D30" w:rsidP="00466C07">
      <w:pPr>
        <w:tabs>
          <w:tab w:val="left" w:pos="2208"/>
        </w:tabs>
        <w:rPr>
          <w:rFonts w:cstheme="minorHAnsi"/>
        </w:rPr>
      </w:pPr>
    </w:p>
    <w:p w14:paraId="38A058E8" w14:textId="777D268B" w:rsidR="00703D30" w:rsidRPr="007E4705" w:rsidRDefault="005F2526" w:rsidP="00E33B12">
      <w:pPr>
        <w:pStyle w:val="Heading2"/>
        <w:numPr>
          <w:ilvl w:val="1"/>
          <w:numId w:val="6"/>
        </w:numPr>
        <w:rPr>
          <w:rFonts w:asciiTheme="minorHAnsi" w:hAnsiTheme="minorHAnsi" w:cstheme="minorHAnsi"/>
        </w:rPr>
      </w:pPr>
      <w:bookmarkStart w:id="47" w:name="_Toc71007090"/>
      <w:r w:rsidRPr="007E4705">
        <w:rPr>
          <w:rFonts w:asciiTheme="minorHAnsi" w:hAnsiTheme="minorHAnsi" w:cstheme="minorHAnsi"/>
        </w:rPr>
        <w:t>Incident Webcam Detection</w:t>
      </w:r>
      <w:bookmarkEnd w:id="47"/>
    </w:p>
    <w:p w14:paraId="05830B03" w14:textId="21DC937F" w:rsidR="005F2526" w:rsidRPr="007E4705" w:rsidRDefault="005F2526" w:rsidP="005F2526">
      <w:pPr>
        <w:rPr>
          <w:rFonts w:cstheme="minorHAnsi"/>
        </w:rPr>
      </w:pPr>
      <w:r w:rsidRPr="007E4705">
        <w:rPr>
          <w:rFonts w:cstheme="minorHAnsi"/>
        </w:rPr>
        <w:t xml:space="preserve">Select OPEN CAMERA button open webcam. Press Q to quit </w:t>
      </w:r>
      <w:r w:rsidR="004438BF" w:rsidRPr="007E4705">
        <w:rPr>
          <w:rFonts w:cstheme="minorHAnsi"/>
        </w:rPr>
        <w:t xml:space="preserve">the </w:t>
      </w:r>
      <w:r w:rsidRPr="007E4705">
        <w:rPr>
          <w:rFonts w:cstheme="minorHAnsi"/>
        </w:rPr>
        <w:t>camera.</w:t>
      </w:r>
    </w:p>
    <w:p w14:paraId="6FC53CFB" w14:textId="514FB3A8" w:rsidR="007923FD" w:rsidRPr="007E4705" w:rsidRDefault="00466C07" w:rsidP="005F2526">
      <w:pPr>
        <w:tabs>
          <w:tab w:val="left" w:pos="2208"/>
        </w:tabs>
        <w:jc w:val="center"/>
        <w:rPr>
          <w:rFonts w:cstheme="minorHAnsi"/>
          <w:lang w:val="en-US"/>
        </w:rPr>
      </w:pPr>
      <w:r w:rsidRPr="007E4705">
        <w:rPr>
          <w:rFonts w:cstheme="minorHAnsi"/>
          <w:noProof/>
        </w:rPr>
        <w:lastRenderedPageBreak/>
        <w:drawing>
          <wp:inline distT="0" distB="0" distL="0" distR="0" wp14:anchorId="3BB5C3A8" wp14:editId="2701ECB1">
            <wp:extent cx="5326202" cy="4235116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341286" cy="424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27F1" w14:textId="679EC164" w:rsidR="003E7FE4" w:rsidRPr="007E4705" w:rsidRDefault="003E7FE4" w:rsidP="003E7FE4">
      <w:pPr>
        <w:pStyle w:val="Caption"/>
        <w:jc w:val="center"/>
        <w:rPr>
          <w:rFonts w:cstheme="minorHAnsi"/>
          <w:color w:val="000000" w:themeColor="text1"/>
        </w:rPr>
      </w:pPr>
      <w:bookmarkStart w:id="48" w:name="_Toc71010384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Incident Webcam Detection Interface</w:t>
      </w:r>
      <w:bookmarkEnd w:id="48"/>
    </w:p>
    <w:p w14:paraId="6C874EFA" w14:textId="77777777" w:rsidR="00540663" w:rsidRPr="007E4705" w:rsidRDefault="00540663" w:rsidP="00540663">
      <w:pPr>
        <w:rPr>
          <w:rFonts w:cstheme="minorHAnsi"/>
        </w:rPr>
      </w:pPr>
    </w:p>
    <w:p w14:paraId="0F8E26EA" w14:textId="77777777" w:rsidR="00F77255" w:rsidRPr="007E4705" w:rsidRDefault="00F77255" w:rsidP="00F77255">
      <w:pPr>
        <w:pStyle w:val="Caption"/>
        <w:jc w:val="center"/>
        <w:rPr>
          <w:rFonts w:cstheme="minorHAnsi"/>
        </w:rPr>
      </w:pPr>
      <w:r w:rsidRPr="007E4705">
        <w:rPr>
          <w:rFonts w:cstheme="minorHAnsi"/>
          <w:noProof/>
          <w:lang w:val="en-US"/>
        </w:rPr>
        <w:drawing>
          <wp:inline distT="0" distB="0" distL="0" distR="0" wp14:anchorId="6E71179F" wp14:editId="47A8064B">
            <wp:extent cx="5277853" cy="3107887"/>
            <wp:effectExtent l="0" t="0" r="0" b="0"/>
            <wp:docPr id="52" name="Picture 52" descr="A picture containing text, b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ext, bus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07" cy="3112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E203" w14:textId="398F5766" w:rsidR="00F77255" w:rsidRPr="007E4705" w:rsidRDefault="00F77255" w:rsidP="00540663">
      <w:pPr>
        <w:pStyle w:val="Caption"/>
        <w:jc w:val="center"/>
        <w:rPr>
          <w:rFonts w:cstheme="minorHAnsi"/>
          <w:color w:val="000000" w:themeColor="text1"/>
          <w:lang w:val="en-US"/>
        </w:rPr>
      </w:pPr>
      <w:bookmarkStart w:id="49" w:name="_Toc71010385"/>
      <w:r w:rsidRPr="007E4705">
        <w:rPr>
          <w:rFonts w:cstheme="minorHAnsi"/>
          <w:color w:val="000000" w:themeColor="text1"/>
        </w:rPr>
        <w:t xml:space="preserve">Figure 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TYLEREF 1 \s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  <w:cs/>
        </w:rPr>
        <w:t>‎</w:t>
      </w:r>
      <w:r w:rsidR="008D3564">
        <w:rPr>
          <w:rFonts w:cstheme="minorHAnsi"/>
          <w:noProof/>
          <w:color w:val="000000" w:themeColor="text1"/>
        </w:rPr>
        <w:t>5</w:t>
      </w:r>
      <w:r w:rsidR="00540663" w:rsidRPr="007E4705">
        <w:rPr>
          <w:rFonts w:cstheme="minorHAnsi"/>
          <w:color w:val="000000" w:themeColor="text1"/>
        </w:rPr>
        <w:fldChar w:fldCharType="end"/>
      </w:r>
      <w:r w:rsidR="00540663" w:rsidRPr="007E4705">
        <w:rPr>
          <w:rFonts w:cstheme="minorHAnsi"/>
          <w:color w:val="000000" w:themeColor="text1"/>
        </w:rPr>
        <w:t>.</w:t>
      </w:r>
      <w:r w:rsidR="00540663" w:rsidRPr="007E4705">
        <w:rPr>
          <w:rFonts w:cstheme="minorHAnsi"/>
          <w:color w:val="000000" w:themeColor="text1"/>
        </w:rPr>
        <w:fldChar w:fldCharType="begin"/>
      </w:r>
      <w:r w:rsidR="00540663" w:rsidRPr="007E4705">
        <w:rPr>
          <w:rFonts w:cstheme="minorHAnsi"/>
          <w:color w:val="000000" w:themeColor="text1"/>
        </w:rPr>
        <w:instrText xml:space="preserve"> SEQ Figure \* ARABIC \s 1 </w:instrText>
      </w:r>
      <w:r w:rsidR="00540663" w:rsidRPr="007E4705">
        <w:rPr>
          <w:rFonts w:cstheme="minorHAnsi"/>
          <w:color w:val="000000" w:themeColor="text1"/>
        </w:rPr>
        <w:fldChar w:fldCharType="separate"/>
      </w:r>
      <w:r w:rsidR="008D3564">
        <w:rPr>
          <w:rFonts w:cstheme="minorHAnsi"/>
          <w:noProof/>
          <w:color w:val="000000" w:themeColor="text1"/>
        </w:rPr>
        <w:t>16</w:t>
      </w:r>
      <w:r w:rsidR="00540663" w:rsidRPr="007E4705">
        <w:rPr>
          <w:rFonts w:cstheme="minorHAnsi"/>
          <w:color w:val="000000" w:themeColor="text1"/>
        </w:rPr>
        <w:fldChar w:fldCharType="end"/>
      </w:r>
      <w:r w:rsidRPr="007E4705">
        <w:rPr>
          <w:rFonts w:cstheme="minorHAnsi"/>
          <w:color w:val="000000" w:themeColor="text1"/>
        </w:rPr>
        <w:t xml:space="preserve"> Sample for Incident Webcam detection</w:t>
      </w:r>
      <w:bookmarkEnd w:id="49"/>
    </w:p>
    <w:sectPr w:rsidR="00F77255" w:rsidRPr="007E4705" w:rsidSect="007923FD">
      <w:footerReference w:type="first" r:id="rId63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4DCC0" w14:textId="77777777" w:rsidR="00EC7116" w:rsidRDefault="00EC7116" w:rsidP="00B21587">
      <w:pPr>
        <w:spacing w:after="0" w:line="240" w:lineRule="auto"/>
      </w:pPr>
      <w:r>
        <w:separator/>
      </w:r>
    </w:p>
  </w:endnote>
  <w:endnote w:type="continuationSeparator" w:id="0">
    <w:p w14:paraId="160B8088" w14:textId="77777777" w:rsidR="00EC7116" w:rsidRDefault="00EC7116" w:rsidP="00B21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997F4" w14:textId="3C0D5733" w:rsidR="005D4295" w:rsidRDefault="005D4295" w:rsidP="00B21587">
    <w:pPr>
      <w:pStyle w:val="Footer"/>
      <w:jc w:val="center"/>
    </w:pPr>
  </w:p>
  <w:p w14:paraId="26EDDF53" w14:textId="77777777" w:rsidR="005D4295" w:rsidRDefault="005D42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30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46AB9B" w14:textId="7C59F08D" w:rsidR="005D4295" w:rsidRDefault="005D42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A9FB24" w14:textId="77777777" w:rsidR="005D4295" w:rsidRDefault="005D42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C9D40" w14:textId="1B47CAE1" w:rsidR="005D4295" w:rsidRDefault="005D4295">
    <w:pPr>
      <w:pStyle w:val="Footer"/>
      <w:jc w:val="right"/>
    </w:pPr>
  </w:p>
  <w:p w14:paraId="11144482" w14:textId="77777777" w:rsidR="005D4295" w:rsidRDefault="005D429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63624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6FE53" w14:textId="77777777" w:rsidR="005D4295" w:rsidRDefault="005D42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576A88" w14:textId="77777777" w:rsidR="005D4295" w:rsidRDefault="005D4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73FEE" w14:textId="77777777" w:rsidR="00EC7116" w:rsidRDefault="00EC7116" w:rsidP="00B21587">
      <w:pPr>
        <w:spacing w:after="0" w:line="240" w:lineRule="auto"/>
      </w:pPr>
      <w:r>
        <w:separator/>
      </w:r>
    </w:p>
  </w:footnote>
  <w:footnote w:type="continuationSeparator" w:id="0">
    <w:p w14:paraId="4CA2CDE3" w14:textId="77777777" w:rsidR="00EC7116" w:rsidRDefault="00EC7116" w:rsidP="00B21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A87C8" w14:textId="2D65148F" w:rsidR="005D4295" w:rsidRDefault="005D4295" w:rsidP="00F376CB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D225C"/>
    <w:multiLevelType w:val="hybridMultilevel"/>
    <w:tmpl w:val="9D02D328"/>
    <w:lvl w:ilvl="0" w:tplc="63AE93F0">
      <w:start w:val="1"/>
      <w:numFmt w:val="lowerRoman"/>
      <w:lvlText w:val="%1."/>
      <w:lvlJc w:val="right"/>
      <w:pPr>
        <w:ind w:left="720" w:hanging="360"/>
      </w:pPr>
    </w:lvl>
    <w:lvl w:ilvl="1" w:tplc="F41EA7E0">
      <w:start w:val="1"/>
      <w:numFmt w:val="lowerLetter"/>
      <w:lvlText w:val="%2."/>
      <w:lvlJc w:val="left"/>
      <w:pPr>
        <w:ind w:left="1440" w:hanging="360"/>
      </w:pPr>
    </w:lvl>
    <w:lvl w:ilvl="2" w:tplc="E7D6B52E">
      <w:start w:val="1"/>
      <w:numFmt w:val="lowerRoman"/>
      <w:lvlText w:val="%3."/>
      <w:lvlJc w:val="right"/>
      <w:pPr>
        <w:ind w:left="2160" w:hanging="180"/>
      </w:pPr>
    </w:lvl>
    <w:lvl w:ilvl="3" w:tplc="3DF2DCA0">
      <w:start w:val="1"/>
      <w:numFmt w:val="decimal"/>
      <w:lvlText w:val="%4."/>
      <w:lvlJc w:val="left"/>
      <w:pPr>
        <w:ind w:left="2880" w:hanging="360"/>
      </w:pPr>
    </w:lvl>
    <w:lvl w:ilvl="4" w:tplc="6FD243F8">
      <w:start w:val="1"/>
      <w:numFmt w:val="lowerLetter"/>
      <w:lvlText w:val="%5."/>
      <w:lvlJc w:val="left"/>
      <w:pPr>
        <w:ind w:left="3600" w:hanging="360"/>
      </w:pPr>
    </w:lvl>
    <w:lvl w:ilvl="5" w:tplc="EE142D7C">
      <w:start w:val="1"/>
      <w:numFmt w:val="lowerRoman"/>
      <w:lvlText w:val="%6."/>
      <w:lvlJc w:val="right"/>
      <w:pPr>
        <w:ind w:left="4320" w:hanging="180"/>
      </w:pPr>
    </w:lvl>
    <w:lvl w:ilvl="6" w:tplc="4630F3DE">
      <w:start w:val="1"/>
      <w:numFmt w:val="decimal"/>
      <w:lvlText w:val="%7."/>
      <w:lvlJc w:val="left"/>
      <w:pPr>
        <w:ind w:left="5040" w:hanging="360"/>
      </w:pPr>
    </w:lvl>
    <w:lvl w:ilvl="7" w:tplc="231AE47E">
      <w:start w:val="1"/>
      <w:numFmt w:val="lowerLetter"/>
      <w:lvlText w:val="%8."/>
      <w:lvlJc w:val="left"/>
      <w:pPr>
        <w:ind w:left="5760" w:hanging="360"/>
      </w:pPr>
    </w:lvl>
    <w:lvl w:ilvl="8" w:tplc="7866447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A4B29"/>
    <w:multiLevelType w:val="hybridMultilevel"/>
    <w:tmpl w:val="74AA208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54E48"/>
    <w:multiLevelType w:val="hybridMultilevel"/>
    <w:tmpl w:val="DEA053E2"/>
    <w:lvl w:ilvl="0" w:tplc="69F8B73E">
      <w:start w:val="1"/>
      <w:numFmt w:val="decimal"/>
      <w:lvlText w:val="%1."/>
      <w:lvlJc w:val="left"/>
      <w:pPr>
        <w:ind w:left="720" w:hanging="360"/>
      </w:pPr>
    </w:lvl>
    <w:lvl w:ilvl="1" w:tplc="5612719A">
      <w:start w:val="1"/>
      <w:numFmt w:val="lowerLetter"/>
      <w:lvlText w:val="%2."/>
      <w:lvlJc w:val="left"/>
      <w:pPr>
        <w:ind w:left="1440" w:hanging="360"/>
      </w:pPr>
    </w:lvl>
    <w:lvl w:ilvl="2" w:tplc="BCFA5A56">
      <w:start w:val="1"/>
      <w:numFmt w:val="lowerRoman"/>
      <w:lvlText w:val="%3."/>
      <w:lvlJc w:val="right"/>
      <w:pPr>
        <w:ind w:left="2160" w:hanging="180"/>
      </w:pPr>
    </w:lvl>
    <w:lvl w:ilvl="3" w:tplc="E7007BA0">
      <w:start w:val="1"/>
      <w:numFmt w:val="decimal"/>
      <w:lvlText w:val="%4."/>
      <w:lvlJc w:val="left"/>
      <w:pPr>
        <w:ind w:left="2880" w:hanging="360"/>
      </w:pPr>
    </w:lvl>
    <w:lvl w:ilvl="4" w:tplc="4330EEF8">
      <w:start w:val="1"/>
      <w:numFmt w:val="lowerLetter"/>
      <w:lvlText w:val="%5."/>
      <w:lvlJc w:val="left"/>
      <w:pPr>
        <w:ind w:left="3600" w:hanging="360"/>
      </w:pPr>
    </w:lvl>
    <w:lvl w:ilvl="5" w:tplc="68F8743A">
      <w:start w:val="1"/>
      <w:numFmt w:val="lowerRoman"/>
      <w:lvlText w:val="%6."/>
      <w:lvlJc w:val="right"/>
      <w:pPr>
        <w:ind w:left="4320" w:hanging="180"/>
      </w:pPr>
    </w:lvl>
    <w:lvl w:ilvl="6" w:tplc="4E9629E0">
      <w:start w:val="1"/>
      <w:numFmt w:val="decimal"/>
      <w:lvlText w:val="%7."/>
      <w:lvlJc w:val="left"/>
      <w:pPr>
        <w:ind w:left="5040" w:hanging="360"/>
      </w:pPr>
    </w:lvl>
    <w:lvl w:ilvl="7" w:tplc="D902CC24">
      <w:start w:val="1"/>
      <w:numFmt w:val="lowerLetter"/>
      <w:lvlText w:val="%8."/>
      <w:lvlJc w:val="left"/>
      <w:pPr>
        <w:ind w:left="5760" w:hanging="360"/>
      </w:pPr>
    </w:lvl>
    <w:lvl w:ilvl="8" w:tplc="FFE6CC1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C48ED"/>
    <w:multiLevelType w:val="hybridMultilevel"/>
    <w:tmpl w:val="E9BEAC8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6E24A4"/>
    <w:multiLevelType w:val="multilevel"/>
    <w:tmpl w:val="FE1E4B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70E6714D"/>
    <w:multiLevelType w:val="hybridMultilevel"/>
    <w:tmpl w:val="DA1E5318"/>
    <w:lvl w:ilvl="0" w:tplc="2C9E0692">
      <w:start w:val="1"/>
      <w:numFmt w:val="lowerRoman"/>
      <w:lvlText w:val="%1."/>
      <w:lvlJc w:val="right"/>
      <w:pPr>
        <w:ind w:left="720" w:hanging="360"/>
      </w:pPr>
    </w:lvl>
    <w:lvl w:ilvl="1" w:tplc="4D065718">
      <w:start w:val="1"/>
      <w:numFmt w:val="lowerLetter"/>
      <w:lvlText w:val="%2."/>
      <w:lvlJc w:val="left"/>
      <w:pPr>
        <w:ind w:left="1440" w:hanging="360"/>
      </w:pPr>
    </w:lvl>
    <w:lvl w:ilvl="2" w:tplc="AB429E6C">
      <w:start w:val="1"/>
      <w:numFmt w:val="lowerRoman"/>
      <w:lvlText w:val="%3."/>
      <w:lvlJc w:val="right"/>
      <w:pPr>
        <w:ind w:left="2160" w:hanging="180"/>
      </w:pPr>
    </w:lvl>
    <w:lvl w:ilvl="3" w:tplc="19AEAA32">
      <w:start w:val="1"/>
      <w:numFmt w:val="decimal"/>
      <w:lvlText w:val="%4."/>
      <w:lvlJc w:val="left"/>
      <w:pPr>
        <w:ind w:left="2880" w:hanging="360"/>
      </w:pPr>
    </w:lvl>
    <w:lvl w:ilvl="4" w:tplc="C2F6CA74">
      <w:start w:val="1"/>
      <w:numFmt w:val="lowerLetter"/>
      <w:lvlText w:val="%5."/>
      <w:lvlJc w:val="left"/>
      <w:pPr>
        <w:ind w:left="3600" w:hanging="360"/>
      </w:pPr>
    </w:lvl>
    <w:lvl w:ilvl="5" w:tplc="5BAAE930">
      <w:start w:val="1"/>
      <w:numFmt w:val="lowerRoman"/>
      <w:lvlText w:val="%6."/>
      <w:lvlJc w:val="right"/>
      <w:pPr>
        <w:ind w:left="4320" w:hanging="180"/>
      </w:pPr>
    </w:lvl>
    <w:lvl w:ilvl="6" w:tplc="75F23850">
      <w:start w:val="1"/>
      <w:numFmt w:val="decimal"/>
      <w:lvlText w:val="%7."/>
      <w:lvlJc w:val="left"/>
      <w:pPr>
        <w:ind w:left="5040" w:hanging="360"/>
      </w:pPr>
    </w:lvl>
    <w:lvl w:ilvl="7" w:tplc="C336A692">
      <w:start w:val="1"/>
      <w:numFmt w:val="lowerLetter"/>
      <w:lvlText w:val="%8."/>
      <w:lvlJc w:val="left"/>
      <w:pPr>
        <w:ind w:left="5760" w:hanging="360"/>
      </w:pPr>
    </w:lvl>
    <w:lvl w:ilvl="8" w:tplc="DA3A89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TA1MTO3tLQ0sDRW0lEKTi0uzszPAykwNK0FANBkPEstAAAA"/>
  </w:docVars>
  <w:rsids>
    <w:rsidRoot w:val="00797F58"/>
    <w:rsid w:val="00037A15"/>
    <w:rsid w:val="00051267"/>
    <w:rsid w:val="00064AC4"/>
    <w:rsid w:val="000716A7"/>
    <w:rsid w:val="0008509D"/>
    <w:rsid w:val="000B0CEB"/>
    <w:rsid w:val="000B0EA1"/>
    <w:rsid w:val="000E21E5"/>
    <w:rsid w:val="001609D5"/>
    <w:rsid w:val="00164304"/>
    <w:rsid w:val="001A0645"/>
    <w:rsid w:val="001B58ED"/>
    <w:rsid w:val="001E38BC"/>
    <w:rsid w:val="0021538B"/>
    <w:rsid w:val="00223E6D"/>
    <w:rsid w:val="00291E2F"/>
    <w:rsid w:val="002A6555"/>
    <w:rsid w:val="002D2680"/>
    <w:rsid w:val="002E2D27"/>
    <w:rsid w:val="003146F3"/>
    <w:rsid w:val="00321E60"/>
    <w:rsid w:val="00353D7F"/>
    <w:rsid w:val="003D3509"/>
    <w:rsid w:val="003E2CE9"/>
    <w:rsid w:val="003E50DC"/>
    <w:rsid w:val="003E7FE4"/>
    <w:rsid w:val="00401F5F"/>
    <w:rsid w:val="004374B2"/>
    <w:rsid w:val="004438BF"/>
    <w:rsid w:val="00452B59"/>
    <w:rsid w:val="00466C07"/>
    <w:rsid w:val="00471C79"/>
    <w:rsid w:val="00496CF7"/>
    <w:rsid w:val="004A3547"/>
    <w:rsid w:val="004B769A"/>
    <w:rsid w:val="004C412D"/>
    <w:rsid w:val="004D76C0"/>
    <w:rsid w:val="004F659B"/>
    <w:rsid w:val="00507179"/>
    <w:rsid w:val="00540557"/>
    <w:rsid w:val="00540663"/>
    <w:rsid w:val="005721E5"/>
    <w:rsid w:val="0058516E"/>
    <w:rsid w:val="0058651A"/>
    <w:rsid w:val="005A4734"/>
    <w:rsid w:val="005B1084"/>
    <w:rsid w:val="005D0B74"/>
    <w:rsid w:val="005D4295"/>
    <w:rsid w:val="005D7861"/>
    <w:rsid w:val="005E5D59"/>
    <w:rsid w:val="005F2526"/>
    <w:rsid w:val="00613B4E"/>
    <w:rsid w:val="006A24C5"/>
    <w:rsid w:val="006C0CF3"/>
    <w:rsid w:val="006D0DC2"/>
    <w:rsid w:val="006D4BEC"/>
    <w:rsid w:val="007020B9"/>
    <w:rsid w:val="00703D30"/>
    <w:rsid w:val="00784469"/>
    <w:rsid w:val="007923FD"/>
    <w:rsid w:val="00797F58"/>
    <w:rsid w:val="007B7DE7"/>
    <w:rsid w:val="007D5909"/>
    <w:rsid w:val="007E4705"/>
    <w:rsid w:val="00817895"/>
    <w:rsid w:val="00822EC5"/>
    <w:rsid w:val="008300F7"/>
    <w:rsid w:val="00852901"/>
    <w:rsid w:val="00856840"/>
    <w:rsid w:val="00864614"/>
    <w:rsid w:val="0087788E"/>
    <w:rsid w:val="00883250"/>
    <w:rsid w:val="008A18D4"/>
    <w:rsid w:val="008A6721"/>
    <w:rsid w:val="008D3564"/>
    <w:rsid w:val="008F0E28"/>
    <w:rsid w:val="00912B92"/>
    <w:rsid w:val="009171E6"/>
    <w:rsid w:val="009405AA"/>
    <w:rsid w:val="0097369B"/>
    <w:rsid w:val="00987C84"/>
    <w:rsid w:val="009D619F"/>
    <w:rsid w:val="009E1C22"/>
    <w:rsid w:val="009E4C53"/>
    <w:rsid w:val="00A22149"/>
    <w:rsid w:val="00A964F1"/>
    <w:rsid w:val="00AC211F"/>
    <w:rsid w:val="00AC2415"/>
    <w:rsid w:val="00AC7705"/>
    <w:rsid w:val="00AD6173"/>
    <w:rsid w:val="00AE0F9A"/>
    <w:rsid w:val="00AE5217"/>
    <w:rsid w:val="00AF655C"/>
    <w:rsid w:val="00B07265"/>
    <w:rsid w:val="00B21587"/>
    <w:rsid w:val="00B46D01"/>
    <w:rsid w:val="00B6375D"/>
    <w:rsid w:val="00BD0717"/>
    <w:rsid w:val="00BE5F5C"/>
    <w:rsid w:val="00C16A3F"/>
    <w:rsid w:val="00C96680"/>
    <w:rsid w:val="00CB2009"/>
    <w:rsid w:val="00CC4836"/>
    <w:rsid w:val="00CD4BC6"/>
    <w:rsid w:val="00CE2103"/>
    <w:rsid w:val="00CE52B1"/>
    <w:rsid w:val="00D1381D"/>
    <w:rsid w:val="00D47D3A"/>
    <w:rsid w:val="00D82352"/>
    <w:rsid w:val="00D97715"/>
    <w:rsid w:val="00DC3CE4"/>
    <w:rsid w:val="00DE4FAD"/>
    <w:rsid w:val="00E33B12"/>
    <w:rsid w:val="00E73182"/>
    <w:rsid w:val="00E7445B"/>
    <w:rsid w:val="00E84273"/>
    <w:rsid w:val="00EA2D32"/>
    <w:rsid w:val="00EC7116"/>
    <w:rsid w:val="00ED2374"/>
    <w:rsid w:val="00EE498B"/>
    <w:rsid w:val="00EF5E3B"/>
    <w:rsid w:val="00F376CB"/>
    <w:rsid w:val="00F37A9A"/>
    <w:rsid w:val="00F77255"/>
    <w:rsid w:val="00F94CBD"/>
    <w:rsid w:val="0EB72C1A"/>
    <w:rsid w:val="0F656E11"/>
    <w:rsid w:val="16FA673D"/>
    <w:rsid w:val="1807528D"/>
    <w:rsid w:val="19C4C1E3"/>
    <w:rsid w:val="1CE9A0A7"/>
    <w:rsid w:val="1CF3CBF9"/>
    <w:rsid w:val="228A95D1"/>
    <w:rsid w:val="23F8C3CD"/>
    <w:rsid w:val="2476FDA1"/>
    <w:rsid w:val="24D93276"/>
    <w:rsid w:val="278445E0"/>
    <w:rsid w:val="29E04282"/>
    <w:rsid w:val="2ACEA8A0"/>
    <w:rsid w:val="2F5E34D1"/>
    <w:rsid w:val="3376F37B"/>
    <w:rsid w:val="38BCE31C"/>
    <w:rsid w:val="3D4BF4C8"/>
    <w:rsid w:val="3E877186"/>
    <w:rsid w:val="403E081E"/>
    <w:rsid w:val="41BBB7F4"/>
    <w:rsid w:val="4271DCF8"/>
    <w:rsid w:val="45FAA381"/>
    <w:rsid w:val="470FCA2A"/>
    <w:rsid w:val="493B22FE"/>
    <w:rsid w:val="4A37D495"/>
    <w:rsid w:val="4C12952E"/>
    <w:rsid w:val="4DC2A056"/>
    <w:rsid w:val="4EFECA44"/>
    <w:rsid w:val="50633E2D"/>
    <w:rsid w:val="50EAFE7F"/>
    <w:rsid w:val="520A04FC"/>
    <w:rsid w:val="584C931C"/>
    <w:rsid w:val="5E62198B"/>
    <w:rsid w:val="6170C3EF"/>
    <w:rsid w:val="6197F4E0"/>
    <w:rsid w:val="6206BEF3"/>
    <w:rsid w:val="643781E6"/>
    <w:rsid w:val="6472A546"/>
    <w:rsid w:val="668E901D"/>
    <w:rsid w:val="691191B2"/>
    <w:rsid w:val="6A048C7E"/>
    <w:rsid w:val="6B5F1F96"/>
    <w:rsid w:val="6C7DB72B"/>
    <w:rsid w:val="6D3CBCD1"/>
    <w:rsid w:val="6D4CB9AD"/>
    <w:rsid w:val="6F0D4A7F"/>
    <w:rsid w:val="7094E019"/>
    <w:rsid w:val="72202499"/>
    <w:rsid w:val="725358A1"/>
    <w:rsid w:val="765F5265"/>
    <w:rsid w:val="773C4ADB"/>
    <w:rsid w:val="77FB22C6"/>
    <w:rsid w:val="79018555"/>
    <w:rsid w:val="79F408E9"/>
    <w:rsid w:val="7AB7B39C"/>
    <w:rsid w:val="7CBFB6F2"/>
    <w:rsid w:val="7E0F2DE6"/>
    <w:rsid w:val="7E7764CC"/>
    <w:rsid w:val="7EA38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5AAC77"/>
  <w15:chartTrackingRefBased/>
  <w15:docId w15:val="{13CE6C6E-61DD-46A0-963C-70E9DED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1587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526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1587"/>
    <w:rPr>
      <w:rFonts w:eastAsiaTheme="majorEastAsia" w:cstheme="majorBidi"/>
      <w:b/>
      <w:color w:val="000000" w:themeColor="text1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21587"/>
    <w:pPr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158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215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1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587"/>
  </w:style>
  <w:style w:type="paragraph" w:styleId="Footer">
    <w:name w:val="footer"/>
    <w:basedOn w:val="Normal"/>
    <w:link w:val="FooterChar"/>
    <w:uiPriority w:val="99"/>
    <w:unhideWhenUsed/>
    <w:rsid w:val="00B21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587"/>
  </w:style>
  <w:style w:type="table" w:styleId="TableGrid">
    <w:name w:val="Table Grid"/>
    <w:basedOn w:val="TableNormal"/>
    <w:uiPriority w:val="39"/>
    <w:rsid w:val="00B2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8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21587"/>
    <w:rPr>
      <w:color w:val="605E5C"/>
      <w:shd w:val="clear" w:color="auto" w:fill="E1DFDD"/>
    </w:rPr>
  </w:style>
  <w:style w:type="table" w:styleId="ListTable1Light">
    <w:name w:val="List Table 1 Light"/>
    <w:basedOn w:val="TableNormal"/>
    <w:uiPriority w:val="46"/>
    <w:rsid w:val="007D59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923F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B769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B769A"/>
    <w:pPr>
      <w:spacing w:after="0"/>
    </w:pPr>
  </w:style>
  <w:style w:type="table" w:styleId="ListTable1Light-Accent3">
    <w:name w:val="List Table 1 Light Accent 3"/>
    <w:basedOn w:val="TableNormal"/>
    <w:uiPriority w:val="46"/>
    <w:rsid w:val="00AC770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Light">
    <w:name w:val="Grid Table Light"/>
    <w:basedOn w:val="TableNormal"/>
    <w:uiPriority w:val="40"/>
    <w:rsid w:val="00AC770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AC770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F2526"/>
    <w:rPr>
      <w:rFonts w:ascii="Arial" w:eastAsiaTheme="majorEastAsia" w:hAnsi="Arial" w:cstheme="majorBidi"/>
      <w:color w:val="000000" w:themeColor="text1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613B4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63" Type="http://schemas.openxmlformats.org/officeDocument/2006/relationships/footer" Target="footer4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ython.org/downloads/" TargetMode="External"/><Relationship Id="rId29" Type="http://schemas.openxmlformats.org/officeDocument/2006/relationships/image" Target="media/image13.png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5" Type="http://schemas.openxmlformats.org/officeDocument/2006/relationships/numbering" Target="numbering.xml"/><Relationship Id="rId61" Type="http://schemas.openxmlformats.org/officeDocument/2006/relationships/image" Target="media/image45.png"/><Relationship Id="rId19" Type="http://schemas.openxmlformats.org/officeDocument/2006/relationships/image" Target="media/image4.png"/><Relationship Id="rId14" Type="http://schemas.openxmlformats.org/officeDocument/2006/relationships/footer" Target="footer2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20" Type="http://schemas.openxmlformats.org/officeDocument/2006/relationships/image" Target="media/image5.pn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hyperlink" Target="https://www.apachefriends.org/download.html" TargetMode="External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E331756DC79A48B3BAE36D2102C4B7" ma:contentTypeVersion="12" ma:contentTypeDescription="Create a new document." ma:contentTypeScope="" ma:versionID="b4ba3f80e7bea4195ac61612ca38ec81">
  <xsd:schema xmlns:xsd="http://www.w3.org/2001/XMLSchema" xmlns:xs="http://www.w3.org/2001/XMLSchema" xmlns:p="http://schemas.microsoft.com/office/2006/metadata/properties" xmlns:ns3="895914ae-9f0d-4182-ab51-f57f5aadc793" xmlns:ns4="71ab1e17-afed-46d1-bb33-30518c9c86f1" targetNamespace="http://schemas.microsoft.com/office/2006/metadata/properties" ma:root="true" ma:fieldsID="9014b4a2fbb95fbf55e5f03f139d46f0" ns3:_="" ns4:_="">
    <xsd:import namespace="895914ae-9f0d-4182-ab51-f57f5aadc793"/>
    <xsd:import namespace="71ab1e17-afed-46d1-bb33-30518c9c86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914ae-9f0d-4182-ab51-f57f5aadc7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b1e17-afed-46d1-bb33-30518c9c86f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09CC3F-49F4-4CE3-87CD-E64F65C687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D197A8-2502-498F-8B14-2F5F7BA31C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F933D1-2B2E-4A9E-ADB5-356A440FD8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0AC6AB-8DEF-4CD5-BB16-7F0C29FCF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5914ae-9f0d-4182-ab51-f57f5aadc793"/>
    <ds:schemaRef ds:uri="71ab1e17-afed-46d1-bb33-30518c9c86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22</Pages>
  <Words>1834</Words>
  <Characters>1045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rul Fahmi</dc:creator>
  <cp:keywords/>
  <dc:description/>
  <cp:lastModifiedBy>MUHAMMAD 'AFIF BIN HUSAINIAMER</cp:lastModifiedBy>
  <cp:revision>90</cp:revision>
  <cp:lastPrinted>2021-11-19T00:35:00Z</cp:lastPrinted>
  <dcterms:created xsi:type="dcterms:W3CDTF">2021-04-19T23:38:00Z</dcterms:created>
  <dcterms:modified xsi:type="dcterms:W3CDTF">2021-11-19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E331756DC79A48B3BAE36D2102C4B7</vt:lpwstr>
  </property>
</Properties>
</file>